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comments.xml" ContentType="application/vnd.openxmlformats-officedocument.wordprocessingml.comment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48A0" w:rsidRDefault="000F5E20" w:rsidP="008048A0">
      <w:pPr>
        <w:spacing w:line="360" w:lineRule="auto"/>
        <w:jc w:val="center"/>
        <w:rPr>
          <w:szCs w:val="24"/>
        </w:rPr>
      </w:pPr>
      <w:r>
        <w:rPr>
          <w:noProof/>
          <w:szCs w:val="24"/>
          <w:lang w:eastAsia="pt-BR"/>
        </w:rPr>
        <w:drawing>
          <wp:inline distT="0" distB="0" distL="0" distR="0">
            <wp:extent cx="923925" cy="473009"/>
            <wp:effectExtent l="19050" t="0" r="9525" b="0"/>
            <wp:docPr id="37" name="Imagem 36" descr="uff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ff-logo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21421" cy="47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8A0" w:rsidRDefault="008048A0" w:rsidP="008048A0">
      <w:pPr>
        <w:spacing w:line="360" w:lineRule="auto"/>
        <w:jc w:val="center"/>
        <w:rPr>
          <w:szCs w:val="24"/>
        </w:rPr>
      </w:pPr>
    </w:p>
    <w:p w:rsidR="00CC2DB8" w:rsidRPr="008048A0" w:rsidRDefault="00CC2DB8" w:rsidP="008048A0">
      <w:pPr>
        <w:spacing w:line="360" w:lineRule="auto"/>
        <w:jc w:val="center"/>
        <w:rPr>
          <w:szCs w:val="24"/>
        </w:rPr>
      </w:pPr>
      <w:r w:rsidRPr="008048A0">
        <w:rPr>
          <w:szCs w:val="24"/>
        </w:rPr>
        <w:t>UNIVERSIDADE FEDERAL FLUMINENSE</w:t>
      </w:r>
    </w:p>
    <w:p w:rsidR="0062707E" w:rsidRPr="008048A0" w:rsidRDefault="00CC2DB8" w:rsidP="008048A0">
      <w:pPr>
        <w:spacing w:line="360" w:lineRule="auto"/>
        <w:jc w:val="center"/>
        <w:rPr>
          <w:szCs w:val="24"/>
        </w:rPr>
      </w:pPr>
      <w:r w:rsidRPr="008048A0">
        <w:rPr>
          <w:szCs w:val="24"/>
        </w:rPr>
        <w:t>ESCOLA DE ENGENHARIA</w:t>
      </w:r>
    </w:p>
    <w:p w:rsidR="00CC2DB8" w:rsidRPr="008048A0" w:rsidRDefault="007C78ED" w:rsidP="008048A0">
      <w:pPr>
        <w:spacing w:line="360" w:lineRule="auto"/>
        <w:jc w:val="center"/>
        <w:rPr>
          <w:szCs w:val="24"/>
        </w:rPr>
      </w:pPr>
      <w:r w:rsidRPr="008048A0">
        <w:rPr>
          <w:szCs w:val="24"/>
        </w:rPr>
        <w:t xml:space="preserve">PROGRAMA DE PÓS-GRADUAÇÃO </w:t>
      </w:r>
      <w:r w:rsidR="00CC2DB8" w:rsidRPr="008048A0">
        <w:rPr>
          <w:szCs w:val="24"/>
        </w:rPr>
        <w:t>EM ENGENHARIA ELÉTRICA E DE TELECOMUNICAÇÕES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Default="00CC2DB8" w:rsidP="00C77557">
      <w:pPr>
        <w:spacing w:line="360" w:lineRule="auto"/>
        <w:jc w:val="center"/>
        <w:rPr>
          <w:szCs w:val="24"/>
        </w:rPr>
      </w:pPr>
    </w:p>
    <w:p w:rsidR="008048A0" w:rsidRDefault="008048A0" w:rsidP="008048A0">
      <w:pPr>
        <w:pStyle w:val="SemEspaamento"/>
      </w:pPr>
    </w:p>
    <w:p w:rsidR="008048A0" w:rsidRDefault="008048A0" w:rsidP="008048A0">
      <w:pPr>
        <w:pStyle w:val="SemEspaamento"/>
      </w:pPr>
    </w:p>
    <w:p w:rsidR="008048A0" w:rsidRPr="008048A0" w:rsidRDefault="008048A0" w:rsidP="008048A0">
      <w:pPr>
        <w:pStyle w:val="SemEspaamento"/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8048A0" w:rsidRPr="008048A0" w:rsidRDefault="008048A0" w:rsidP="008048A0">
      <w:pPr>
        <w:spacing w:line="360" w:lineRule="auto"/>
        <w:jc w:val="center"/>
        <w:rPr>
          <w:b/>
          <w:sz w:val="28"/>
          <w:szCs w:val="24"/>
        </w:rPr>
      </w:pPr>
      <w:r w:rsidRPr="008048A0">
        <w:rPr>
          <w:b/>
          <w:sz w:val="28"/>
          <w:szCs w:val="24"/>
        </w:rPr>
        <w:t xml:space="preserve">&lt;NOME DO AUTOR EM CAPS LOCK&gt; 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8048A0" w:rsidRDefault="008048A0" w:rsidP="00C77557">
      <w:pPr>
        <w:spacing w:line="360" w:lineRule="auto"/>
        <w:jc w:val="center"/>
        <w:rPr>
          <w:b/>
          <w:sz w:val="44"/>
          <w:szCs w:val="24"/>
        </w:rPr>
      </w:pPr>
      <w:r w:rsidRPr="008048A0">
        <w:rPr>
          <w:b/>
          <w:sz w:val="44"/>
          <w:szCs w:val="24"/>
        </w:rPr>
        <w:t>&lt;Título do trabalho</w:t>
      </w:r>
      <w:r w:rsidR="007C78ED" w:rsidRPr="008048A0">
        <w:rPr>
          <w:b/>
          <w:sz w:val="44"/>
          <w:szCs w:val="24"/>
        </w:rPr>
        <w:t xml:space="preserve">&gt; 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3C3555" w:rsidRPr="007B0B53" w:rsidRDefault="003C3555" w:rsidP="00C77557">
      <w:pPr>
        <w:spacing w:line="360" w:lineRule="auto"/>
        <w:jc w:val="center"/>
        <w:rPr>
          <w:szCs w:val="24"/>
        </w:rPr>
      </w:pPr>
    </w:p>
    <w:p w:rsidR="0062707E" w:rsidRPr="007B0B53" w:rsidRDefault="0062707E" w:rsidP="00C77557">
      <w:pPr>
        <w:spacing w:line="360" w:lineRule="auto"/>
        <w:jc w:val="center"/>
        <w:rPr>
          <w:szCs w:val="24"/>
        </w:rPr>
      </w:pPr>
    </w:p>
    <w:p w:rsidR="00C77557" w:rsidRPr="00FD7B6E" w:rsidRDefault="00C77557" w:rsidP="00C77557">
      <w:pPr>
        <w:pStyle w:val="SemEspaamento"/>
        <w:jc w:val="center"/>
        <w:rPr>
          <w:szCs w:val="24"/>
        </w:rPr>
      </w:pPr>
    </w:p>
    <w:p w:rsidR="00255DA2" w:rsidRPr="007B0B53" w:rsidRDefault="008048A0" w:rsidP="00F4105E">
      <w:pPr>
        <w:spacing w:line="360" w:lineRule="auto"/>
        <w:jc w:val="center"/>
        <w:rPr>
          <w:szCs w:val="24"/>
        </w:rPr>
      </w:pPr>
      <w:r>
        <w:rPr>
          <w:szCs w:val="24"/>
        </w:rPr>
        <w:t>NITERÓI</w:t>
      </w:r>
    </w:p>
    <w:p w:rsidR="00B41DCB" w:rsidRPr="007B0B53" w:rsidRDefault="00C617F0" w:rsidP="00C77557">
      <w:pPr>
        <w:spacing w:line="360" w:lineRule="auto"/>
        <w:jc w:val="center"/>
        <w:rPr>
          <w:szCs w:val="24"/>
        </w:rPr>
        <w:sectPr w:rsidR="00B41DCB" w:rsidRPr="007B0B53" w:rsidSect="00B41DCB">
          <w:headerReference w:type="default" r:id="rId9"/>
          <w:footerReference w:type="default" r:id="rId10"/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  <w:r w:rsidRPr="00FD7B6E">
        <w:rPr>
          <w:szCs w:val="24"/>
        </w:rPr>
        <w:t xml:space="preserve"> </w:t>
      </w:r>
      <w:r w:rsidR="007C78ED">
        <w:rPr>
          <w:szCs w:val="24"/>
        </w:rPr>
        <w:t>&lt;Ano&gt;</w:t>
      </w:r>
    </w:p>
    <w:p w:rsidR="007C78ED" w:rsidRPr="007B0B53" w:rsidRDefault="007C78ED" w:rsidP="007C78ED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lastRenderedPageBreak/>
        <w:t>UNIVERSIDADE FEDERAL FLUMINENSE</w:t>
      </w:r>
    </w:p>
    <w:p w:rsidR="007C78ED" w:rsidRPr="007B0B53" w:rsidRDefault="007C78ED" w:rsidP="007C78ED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t>ESCOLA DE ENGENHARIA</w:t>
      </w:r>
    </w:p>
    <w:p w:rsidR="007C78ED" w:rsidRPr="007B0B53" w:rsidRDefault="007C78ED" w:rsidP="007C78ED">
      <w:pPr>
        <w:spacing w:line="360" w:lineRule="auto"/>
        <w:jc w:val="center"/>
        <w:rPr>
          <w:szCs w:val="24"/>
        </w:rPr>
      </w:pPr>
      <w:r>
        <w:rPr>
          <w:szCs w:val="24"/>
        </w:rPr>
        <w:t xml:space="preserve">PROGRAMA DE PÓS-GRADUAÇÃO </w:t>
      </w:r>
      <w:r w:rsidRPr="007B0B53">
        <w:rPr>
          <w:szCs w:val="24"/>
        </w:rPr>
        <w:t>EM ENGENHARIA ELÉTRICA E DE TELECOMUNICAÇÕES</w:t>
      </w:r>
    </w:p>
    <w:p w:rsidR="0062707E" w:rsidRPr="007B0B53" w:rsidRDefault="0062707E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7C78ED" w:rsidRPr="00C55888" w:rsidRDefault="007C78ED" w:rsidP="007C78ED">
      <w:pPr>
        <w:spacing w:line="360" w:lineRule="auto"/>
        <w:jc w:val="center"/>
        <w:rPr>
          <w:b/>
          <w:szCs w:val="24"/>
        </w:rPr>
      </w:pPr>
      <w:r w:rsidRPr="00C55888">
        <w:rPr>
          <w:b/>
          <w:szCs w:val="24"/>
        </w:rPr>
        <w:t>&lt;</w:t>
      </w:r>
      <w:r w:rsidR="00C55888" w:rsidRPr="00C55888">
        <w:rPr>
          <w:b/>
          <w:szCs w:val="24"/>
        </w:rPr>
        <w:t>NOME DO AUTOR</w:t>
      </w:r>
      <w:r w:rsidRPr="00C55888">
        <w:rPr>
          <w:b/>
          <w:szCs w:val="24"/>
        </w:rPr>
        <w:t xml:space="preserve">&gt; 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62707E" w:rsidRPr="007B0B53" w:rsidRDefault="0062707E" w:rsidP="00C77557">
      <w:pPr>
        <w:spacing w:line="360" w:lineRule="auto"/>
        <w:jc w:val="center"/>
        <w:rPr>
          <w:szCs w:val="24"/>
        </w:rPr>
      </w:pPr>
    </w:p>
    <w:p w:rsidR="007C78ED" w:rsidRPr="00C55888" w:rsidRDefault="007C78ED" w:rsidP="007C78ED">
      <w:pPr>
        <w:spacing w:line="360" w:lineRule="auto"/>
        <w:jc w:val="center"/>
        <w:rPr>
          <w:b/>
          <w:sz w:val="32"/>
          <w:szCs w:val="24"/>
        </w:rPr>
      </w:pPr>
      <w:r w:rsidRPr="00C55888">
        <w:rPr>
          <w:b/>
          <w:sz w:val="32"/>
          <w:szCs w:val="24"/>
        </w:rPr>
        <w:t>&lt;</w:t>
      </w:r>
      <w:r w:rsidR="00C55888" w:rsidRPr="00C55888">
        <w:rPr>
          <w:b/>
          <w:sz w:val="32"/>
          <w:szCs w:val="24"/>
        </w:rPr>
        <w:t>Título do Trabalho</w:t>
      </w:r>
      <w:r w:rsidRPr="00C55888">
        <w:rPr>
          <w:b/>
          <w:sz w:val="32"/>
          <w:szCs w:val="24"/>
        </w:rPr>
        <w:t>&gt;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55888">
      <w:pPr>
        <w:spacing w:line="276" w:lineRule="auto"/>
        <w:ind w:left="4678"/>
        <w:rPr>
          <w:szCs w:val="24"/>
        </w:rPr>
      </w:pPr>
      <w:commentRangeStart w:id="0"/>
      <w:r w:rsidRPr="007B0B53">
        <w:rPr>
          <w:szCs w:val="24"/>
        </w:rPr>
        <w:t>Dissertação</w:t>
      </w:r>
      <w:r w:rsidR="007C78ED">
        <w:rPr>
          <w:szCs w:val="24"/>
        </w:rPr>
        <w:t xml:space="preserve"> de Mestrado</w:t>
      </w:r>
      <w:commentRangeEnd w:id="0"/>
      <w:r w:rsidR="007C78ED">
        <w:rPr>
          <w:rStyle w:val="Refdecomentrio"/>
        </w:rPr>
        <w:commentReference w:id="0"/>
      </w:r>
      <w:r w:rsidRPr="007B0B53">
        <w:rPr>
          <w:szCs w:val="24"/>
        </w:rPr>
        <w:t xml:space="preserve"> apresentada ao Programa de Pós-Graduação em Engenharia Elétrica e de Telecomunicações da Universidade Federal Fluminense, como requisito parcial para obtenção do título de </w:t>
      </w:r>
      <w:commentRangeStart w:id="1"/>
      <w:r w:rsidRPr="007B0B53">
        <w:rPr>
          <w:szCs w:val="24"/>
        </w:rPr>
        <w:t>Mestre</w:t>
      </w:r>
      <w:commentRangeEnd w:id="1"/>
      <w:r w:rsidR="007C78ED">
        <w:rPr>
          <w:rStyle w:val="Refdecomentrio"/>
        </w:rPr>
        <w:commentReference w:id="1"/>
      </w:r>
      <w:r w:rsidRPr="007B0B53">
        <w:rPr>
          <w:szCs w:val="24"/>
        </w:rPr>
        <w:t xml:space="preserve"> em Engenharia Elétrica e de Telecomunicações.</w:t>
      </w:r>
      <w:r w:rsidR="00C55888">
        <w:rPr>
          <w:szCs w:val="24"/>
        </w:rPr>
        <w:t xml:space="preserve"> Área de concentração: &lt;Área de concentração&gt;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55888" w:rsidRDefault="00CC7C8B" w:rsidP="00CC7C8B">
      <w:pPr>
        <w:spacing w:after="106" w:line="265" w:lineRule="auto"/>
        <w:ind w:left="1250" w:right="1303"/>
        <w:jc w:val="center"/>
        <w:rPr>
          <w:szCs w:val="24"/>
        </w:rPr>
      </w:pPr>
      <w:commentRangeStart w:id="2"/>
      <w:r w:rsidRPr="00FD7B6E">
        <w:rPr>
          <w:szCs w:val="24"/>
        </w:rPr>
        <w:t xml:space="preserve">Orientador: </w:t>
      </w:r>
    </w:p>
    <w:p w:rsidR="00CC7C8B" w:rsidRPr="00C55888" w:rsidRDefault="00C55888" w:rsidP="00CC7C8B">
      <w:pPr>
        <w:spacing w:after="106" w:line="265" w:lineRule="auto"/>
        <w:ind w:left="1250" w:right="1303"/>
        <w:jc w:val="center"/>
        <w:rPr>
          <w:sz w:val="28"/>
          <w:szCs w:val="24"/>
        </w:rPr>
      </w:pPr>
      <w:r w:rsidRPr="00C55888">
        <w:rPr>
          <w:sz w:val="28"/>
          <w:szCs w:val="24"/>
        </w:rPr>
        <w:t>&lt;Nome do orientador&gt;</w:t>
      </w:r>
    </w:p>
    <w:commentRangeEnd w:id="2"/>
    <w:p w:rsidR="00CC2DB8" w:rsidRPr="007B0B53" w:rsidRDefault="00C55888" w:rsidP="00C77557">
      <w:pPr>
        <w:spacing w:line="360" w:lineRule="auto"/>
        <w:jc w:val="center"/>
        <w:rPr>
          <w:szCs w:val="24"/>
        </w:rPr>
      </w:pPr>
      <w:r>
        <w:rPr>
          <w:rStyle w:val="Refdecomentrio"/>
        </w:rPr>
        <w:commentReference w:id="2"/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2F03D3" w:rsidRPr="00FD7B6E" w:rsidRDefault="002F03D3" w:rsidP="002F03D3">
      <w:pPr>
        <w:pStyle w:val="SemEspaamento"/>
        <w:jc w:val="center"/>
        <w:rPr>
          <w:szCs w:val="24"/>
        </w:rPr>
      </w:pPr>
    </w:p>
    <w:p w:rsidR="00255DA2" w:rsidRPr="007B0B53" w:rsidRDefault="00C55888" w:rsidP="00F4105E">
      <w:pPr>
        <w:spacing w:line="360" w:lineRule="auto"/>
        <w:jc w:val="center"/>
        <w:rPr>
          <w:szCs w:val="24"/>
        </w:rPr>
      </w:pPr>
      <w:r>
        <w:rPr>
          <w:szCs w:val="24"/>
        </w:rPr>
        <w:t>NITERÓI</w:t>
      </w:r>
    </w:p>
    <w:p w:rsidR="009B1E78" w:rsidRPr="007B0B53" w:rsidRDefault="00C55888" w:rsidP="00C77557">
      <w:pPr>
        <w:spacing w:line="360" w:lineRule="auto"/>
        <w:jc w:val="center"/>
        <w:rPr>
          <w:szCs w:val="24"/>
        </w:rPr>
      </w:pPr>
      <w:r>
        <w:rPr>
          <w:szCs w:val="24"/>
        </w:rPr>
        <w:t>&lt;ANO&gt;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D01521" w:rsidRPr="007B0B53" w:rsidRDefault="00D01521" w:rsidP="00C77557">
      <w:pPr>
        <w:spacing w:line="360" w:lineRule="auto"/>
        <w:jc w:val="center"/>
        <w:rPr>
          <w:szCs w:val="24"/>
        </w:rPr>
      </w:pPr>
    </w:p>
    <w:p w:rsidR="00D01521" w:rsidRPr="007B0B53" w:rsidRDefault="00D01521" w:rsidP="00C77557">
      <w:pPr>
        <w:spacing w:line="360" w:lineRule="auto"/>
        <w:jc w:val="center"/>
        <w:rPr>
          <w:szCs w:val="24"/>
        </w:rPr>
      </w:pPr>
    </w:p>
    <w:p w:rsidR="00D01521" w:rsidRPr="007B0B53" w:rsidRDefault="00D01521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t>(</w:t>
      </w:r>
      <w:r w:rsidR="007F047D" w:rsidRPr="007B0B53">
        <w:rPr>
          <w:szCs w:val="24"/>
        </w:rPr>
        <w:t>Espaço reservado para a f</w:t>
      </w:r>
      <w:r w:rsidRPr="007B0B53">
        <w:rPr>
          <w:szCs w:val="24"/>
        </w:rPr>
        <w:t xml:space="preserve">icha </w:t>
      </w:r>
      <w:proofErr w:type="spellStart"/>
      <w:r w:rsidRPr="007B0B53">
        <w:rPr>
          <w:szCs w:val="24"/>
        </w:rPr>
        <w:t>catalográfica</w:t>
      </w:r>
      <w:proofErr w:type="spellEnd"/>
      <w:r w:rsidRPr="007B0B53">
        <w:rPr>
          <w:szCs w:val="24"/>
        </w:rPr>
        <w:t>)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B41DCB" w:rsidRPr="007B0B53" w:rsidRDefault="00B41DCB" w:rsidP="00C77557">
      <w:pPr>
        <w:spacing w:line="360" w:lineRule="auto"/>
        <w:jc w:val="center"/>
        <w:rPr>
          <w:szCs w:val="24"/>
        </w:rPr>
      </w:pPr>
    </w:p>
    <w:p w:rsidR="00B41DCB" w:rsidRPr="007B0B53" w:rsidRDefault="00B41DCB" w:rsidP="00C77557">
      <w:pPr>
        <w:spacing w:line="360" w:lineRule="auto"/>
        <w:jc w:val="center"/>
        <w:rPr>
          <w:szCs w:val="24"/>
        </w:rPr>
      </w:pPr>
    </w:p>
    <w:p w:rsidR="00B41DCB" w:rsidRPr="007B0B53" w:rsidRDefault="00B41DCB" w:rsidP="00C77557">
      <w:pPr>
        <w:spacing w:line="360" w:lineRule="auto"/>
        <w:jc w:val="center"/>
        <w:rPr>
          <w:szCs w:val="24"/>
        </w:rPr>
      </w:pPr>
    </w:p>
    <w:p w:rsidR="00B41DCB" w:rsidRPr="007B0B53" w:rsidRDefault="00B41DCB" w:rsidP="00C77557">
      <w:pPr>
        <w:spacing w:line="360" w:lineRule="auto"/>
        <w:jc w:val="center"/>
        <w:rPr>
          <w:szCs w:val="24"/>
        </w:rPr>
      </w:pPr>
    </w:p>
    <w:p w:rsidR="00B41DCB" w:rsidRPr="007B0B53" w:rsidRDefault="00B41DCB" w:rsidP="00C77557">
      <w:pPr>
        <w:spacing w:line="360" w:lineRule="auto"/>
        <w:jc w:val="center"/>
        <w:rPr>
          <w:szCs w:val="24"/>
        </w:rPr>
      </w:pPr>
    </w:p>
    <w:p w:rsidR="0018393A" w:rsidRPr="007B0B53" w:rsidRDefault="0018393A" w:rsidP="00C77557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br w:type="page"/>
      </w:r>
    </w:p>
    <w:p w:rsidR="00CC2DB8" w:rsidRPr="007B0B53" w:rsidRDefault="00C55888" w:rsidP="00F4105E">
      <w:pPr>
        <w:spacing w:line="360" w:lineRule="auto"/>
        <w:jc w:val="center"/>
        <w:rPr>
          <w:szCs w:val="24"/>
        </w:rPr>
      </w:pPr>
      <w:r>
        <w:rPr>
          <w:szCs w:val="24"/>
        </w:rPr>
        <w:lastRenderedPageBreak/>
        <w:t>&lt;NOME DO AUTOR&gt;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200DD5" w:rsidRPr="007B0B53" w:rsidRDefault="00C55888" w:rsidP="00C77557">
      <w:pPr>
        <w:spacing w:line="360" w:lineRule="auto"/>
        <w:jc w:val="center"/>
        <w:rPr>
          <w:szCs w:val="24"/>
        </w:rPr>
      </w:pPr>
      <w:r>
        <w:rPr>
          <w:szCs w:val="24"/>
        </w:rPr>
        <w:t>&lt;Título&gt;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55888">
      <w:pPr>
        <w:spacing w:line="360" w:lineRule="auto"/>
        <w:ind w:left="4395"/>
        <w:rPr>
          <w:szCs w:val="24"/>
        </w:rPr>
      </w:pPr>
      <w:commentRangeStart w:id="3"/>
      <w:r w:rsidRPr="007B0B53">
        <w:rPr>
          <w:szCs w:val="24"/>
        </w:rPr>
        <w:t xml:space="preserve">Dissertação </w:t>
      </w:r>
      <w:r w:rsidR="00CE3BE4">
        <w:rPr>
          <w:szCs w:val="24"/>
        </w:rPr>
        <w:t xml:space="preserve">de Mestrado </w:t>
      </w:r>
      <w:r w:rsidRPr="007B0B53">
        <w:rPr>
          <w:szCs w:val="24"/>
        </w:rPr>
        <w:t xml:space="preserve">apresentada </w:t>
      </w:r>
      <w:commentRangeEnd w:id="3"/>
      <w:r w:rsidR="00CE3BE4">
        <w:rPr>
          <w:rStyle w:val="Refdecomentrio"/>
        </w:rPr>
        <w:commentReference w:id="3"/>
      </w:r>
      <w:r w:rsidRPr="007B0B53">
        <w:rPr>
          <w:szCs w:val="24"/>
        </w:rPr>
        <w:t xml:space="preserve">ao Programa de Pós-Graduação em Engenharia Elétrica e de Telecomunicações da Universidade Federal Fluminense, como requisito parcial para obtenção do </w:t>
      </w:r>
      <w:r w:rsidR="00CE3BE4">
        <w:rPr>
          <w:szCs w:val="24"/>
        </w:rPr>
        <w:t>título</w:t>
      </w:r>
      <w:r w:rsidRPr="007B0B53">
        <w:rPr>
          <w:szCs w:val="24"/>
        </w:rPr>
        <w:t xml:space="preserve"> de </w:t>
      </w:r>
      <w:commentRangeStart w:id="4"/>
      <w:r w:rsidRPr="007B0B53">
        <w:rPr>
          <w:szCs w:val="24"/>
        </w:rPr>
        <w:t>Mestre</w:t>
      </w:r>
      <w:commentRangeEnd w:id="4"/>
      <w:r w:rsidR="00CE3BE4">
        <w:rPr>
          <w:rStyle w:val="Refdecomentrio"/>
        </w:rPr>
        <w:commentReference w:id="4"/>
      </w:r>
      <w:r w:rsidRPr="007B0B53">
        <w:rPr>
          <w:szCs w:val="24"/>
        </w:rPr>
        <w:t xml:space="preserve"> em Engenharia Elétrica e de Telecomunicações.</w:t>
      </w:r>
      <w:r w:rsidR="00C55888">
        <w:rPr>
          <w:szCs w:val="24"/>
        </w:rPr>
        <w:t xml:space="preserve"> Área de concentração: &lt;Área de concentração&gt;.</w:t>
      </w: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F4105E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t>BANCA EXAMINADORA</w:t>
      </w:r>
    </w:p>
    <w:p w:rsidR="00BE7528" w:rsidRPr="007B0B53" w:rsidRDefault="00BE7528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t>___________________________________________</w:t>
      </w:r>
    </w:p>
    <w:p w:rsidR="002D33E2" w:rsidRPr="007B0B53" w:rsidRDefault="00463568" w:rsidP="00C77557">
      <w:pPr>
        <w:spacing w:line="360" w:lineRule="auto"/>
        <w:jc w:val="center"/>
        <w:rPr>
          <w:szCs w:val="24"/>
        </w:rPr>
      </w:pPr>
      <w:proofErr w:type="gramStart"/>
      <w:r w:rsidRPr="007B0B53">
        <w:rPr>
          <w:szCs w:val="24"/>
        </w:rPr>
        <w:t>Prof.</w:t>
      </w:r>
      <w:proofErr w:type="gramEnd"/>
      <w:r w:rsidRPr="007B0B53">
        <w:rPr>
          <w:szCs w:val="24"/>
        </w:rPr>
        <w:t xml:space="preserve"> </w:t>
      </w:r>
      <w:r w:rsidR="00CE3BE4">
        <w:rPr>
          <w:szCs w:val="24"/>
        </w:rPr>
        <w:t>&lt;Nome&gt;</w:t>
      </w:r>
      <w:r w:rsidRPr="007B0B53">
        <w:rPr>
          <w:szCs w:val="24"/>
        </w:rPr>
        <w:t xml:space="preserve">, </w:t>
      </w:r>
      <w:commentRangeStart w:id="5"/>
      <w:r w:rsidRPr="007B0B53">
        <w:rPr>
          <w:szCs w:val="24"/>
        </w:rPr>
        <w:t>D</w:t>
      </w:r>
      <w:r w:rsidR="00802095" w:rsidRPr="007B0B53">
        <w:rPr>
          <w:szCs w:val="24"/>
        </w:rPr>
        <w:t>.S</w:t>
      </w:r>
      <w:r w:rsidRPr="007B0B53">
        <w:rPr>
          <w:szCs w:val="24"/>
        </w:rPr>
        <w:t>c</w:t>
      </w:r>
      <w:commentRangeEnd w:id="5"/>
      <w:r w:rsidR="00CE3BE4">
        <w:rPr>
          <w:rStyle w:val="Refdecomentrio"/>
        </w:rPr>
        <w:commentReference w:id="5"/>
      </w:r>
      <w:r w:rsidRPr="007B0B53">
        <w:rPr>
          <w:szCs w:val="24"/>
        </w:rPr>
        <w:t>.</w:t>
      </w:r>
      <w:r w:rsidR="00CE3BE4">
        <w:rPr>
          <w:szCs w:val="24"/>
        </w:rPr>
        <w:t xml:space="preserve"> – </w:t>
      </w:r>
      <w:proofErr w:type="gramStart"/>
      <w:r w:rsidR="00CE3BE4">
        <w:rPr>
          <w:szCs w:val="24"/>
        </w:rPr>
        <w:t>Orientador, UFF</w:t>
      </w:r>
      <w:proofErr w:type="gramEnd"/>
    </w:p>
    <w:p w:rsidR="00CE3BE4" w:rsidRDefault="00CE3BE4" w:rsidP="00C77557">
      <w:pPr>
        <w:spacing w:line="360" w:lineRule="auto"/>
        <w:jc w:val="center"/>
        <w:rPr>
          <w:szCs w:val="24"/>
        </w:rPr>
      </w:pPr>
    </w:p>
    <w:p w:rsidR="00CC2DB8" w:rsidRPr="007B0B53" w:rsidRDefault="00CC2DB8" w:rsidP="00C77557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t>___________________________________________</w:t>
      </w:r>
    </w:p>
    <w:p w:rsidR="00CA4C09" w:rsidRPr="00FD7B6E" w:rsidRDefault="00CE3BE4" w:rsidP="00CA4C09">
      <w:pPr>
        <w:spacing w:line="265" w:lineRule="auto"/>
        <w:ind w:left="1250" w:right="1301"/>
        <w:jc w:val="center"/>
        <w:rPr>
          <w:szCs w:val="24"/>
        </w:rPr>
      </w:pPr>
      <w:proofErr w:type="gramStart"/>
      <w:r>
        <w:rPr>
          <w:szCs w:val="24"/>
        </w:rPr>
        <w:t>Prof.</w:t>
      </w:r>
      <w:proofErr w:type="gramEnd"/>
      <w:r>
        <w:rPr>
          <w:szCs w:val="24"/>
        </w:rPr>
        <w:t xml:space="preserve"> &lt;Nome&gt;, D.Sc.  - UFF</w:t>
      </w:r>
    </w:p>
    <w:p w:rsidR="00CE3BE4" w:rsidRDefault="00CE3BE4" w:rsidP="00C77557">
      <w:pPr>
        <w:spacing w:line="360" w:lineRule="auto"/>
        <w:jc w:val="center"/>
        <w:rPr>
          <w:szCs w:val="24"/>
        </w:rPr>
      </w:pPr>
    </w:p>
    <w:p w:rsidR="00CC2DB8" w:rsidRPr="00EE72F4" w:rsidRDefault="00CC2DB8" w:rsidP="00C77557">
      <w:pPr>
        <w:spacing w:line="360" w:lineRule="auto"/>
        <w:jc w:val="center"/>
        <w:rPr>
          <w:szCs w:val="24"/>
        </w:rPr>
      </w:pPr>
      <w:r w:rsidRPr="00EE72F4">
        <w:rPr>
          <w:szCs w:val="24"/>
        </w:rPr>
        <w:t>___________________________________________</w:t>
      </w:r>
    </w:p>
    <w:p w:rsidR="00C0575F" w:rsidRDefault="00C164BE" w:rsidP="00CE3BE4">
      <w:pPr>
        <w:spacing w:line="265" w:lineRule="auto"/>
        <w:ind w:left="1250" w:right="1301"/>
        <w:jc w:val="center"/>
        <w:rPr>
          <w:szCs w:val="24"/>
        </w:rPr>
      </w:pPr>
      <w:proofErr w:type="gramStart"/>
      <w:r w:rsidRPr="00C164BE">
        <w:rPr>
          <w:szCs w:val="24"/>
        </w:rPr>
        <w:t>Prof.</w:t>
      </w:r>
      <w:proofErr w:type="gramEnd"/>
      <w:r w:rsidRPr="00C164BE">
        <w:rPr>
          <w:szCs w:val="24"/>
        </w:rPr>
        <w:t xml:space="preserve"> </w:t>
      </w:r>
      <w:r w:rsidR="00CE3BE4">
        <w:rPr>
          <w:szCs w:val="24"/>
        </w:rPr>
        <w:t>&lt;Nome&gt;</w:t>
      </w:r>
      <w:r w:rsidRPr="00C164BE">
        <w:rPr>
          <w:szCs w:val="24"/>
        </w:rPr>
        <w:t>, D.Sc.</w:t>
      </w:r>
      <w:r w:rsidR="00CE3BE4">
        <w:rPr>
          <w:szCs w:val="24"/>
        </w:rPr>
        <w:t xml:space="preserve"> – Instituição</w:t>
      </w:r>
    </w:p>
    <w:p w:rsidR="00CE3BE4" w:rsidRDefault="00CE3BE4" w:rsidP="00CE3BE4">
      <w:pPr>
        <w:pStyle w:val="SemEspaamento"/>
      </w:pPr>
    </w:p>
    <w:p w:rsidR="00CE3BE4" w:rsidRPr="00CE3BE4" w:rsidRDefault="00CE3BE4" w:rsidP="00CE3BE4">
      <w:pPr>
        <w:pStyle w:val="SemEspaamento"/>
      </w:pPr>
    </w:p>
    <w:p w:rsidR="00CC2DB8" w:rsidRPr="00EE72F4" w:rsidRDefault="00CC2DB8" w:rsidP="00C77557">
      <w:pPr>
        <w:spacing w:line="360" w:lineRule="auto"/>
        <w:jc w:val="center"/>
        <w:rPr>
          <w:szCs w:val="24"/>
        </w:rPr>
      </w:pPr>
      <w:commentRangeStart w:id="6"/>
      <w:r w:rsidRPr="00EE72F4">
        <w:rPr>
          <w:szCs w:val="24"/>
        </w:rPr>
        <w:t>___________________________________________</w:t>
      </w:r>
    </w:p>
    <w:p w:rsidR="00CE3BE4" w:rsidRDefault="00CE3BE4" w:rsidP="00CE3BE4">
      <w:pPr>
        <w:spacing w:line="265" w:lineRule="auto"/>
        <w:ind w:left="1250" w:right="1301"/>
        <w:jc w:val="center"/>
        <w:rPr>
          <w:szCs w:val="24"/>
        </w:rPr>
      </w:pPr>
      <w:proofErr w:type="gramStart"/>
      <w:r w:rsidRPr="00C164BE">
        <w:rPr>
          <w:szCs w:val="24"/>
        </w:rPr>
        <w:t>Prof.</w:t>
      </w:r>
      <w:proofErr w:type="gramEnd"/>
      <w:r w:rsidRPr="00C164BE">
        <w:rPr>
          <w:szCs w:val="24"/>
        </w:rPr>
        <w:t xml:space="preserve"> </w:t>
      </w:r>
      <w:r>
        <w:rPr>
          <w:szCs w:val="24"/>
        </w:rPr>
        <w:t>&lt;Nome&gt;</w:t>
      </w:r>
      <w:r w:rsidRPr="00C164BE">
        <w:rPr>
          <w:szCs w:val="24"/>
        </w:rPr>
        <w:t>, D.Sc.</w:t>
      </w:r>
      <w:r>
        <w:rPr>
          <w:szCs w:val="24"/>
        </w:rPr>
        <w:t xml:space="preserve"> – Instituição</w:t>
      </w:r>
    </w:p>
    <w:p w:rsidR="00CE3BE4" w:rsidRDefault="00CE3BE4" w:rsidP="00C77557">
      <w:pPr>
        <w:spacing w:line="360" w:lineRule="auto"/>
        <w:jc w:val="center"/>
        <w:rPr>
          <w:szCs w:val="24"/>
        </w:rPr>
      </w:pPr>
    </w:p>
    <w:p w:rsidR="00463568" w:rsidRPr="00EE72F4" w:rsidRDefault="00C0575F" w:rsidP="00C77557">
      <w:pPr>
        <w:spacing w:line="360" w:lineRule="auto"/>
        <w:jc w:val="center"/>
        <w:rPr>
          <w:szCs w:val="24"/>
        </w:rPr>
      </w:pPr>
      <w:r w:rsidRPr="00EE72F4">
        <w:rPr>
          <w:szCs w:val="24"/>
        </w:rPr>
        <w:t>______________________</w:t>
      </w:r>
      <w:r w:rsidR="00463568" w:rsidRPr="00EE72F4">
        <w:rPr>
          <w:szCs w:val="24"/>
        </w:rPr>
        <w:t>___________________</w:t>
      </w:r>
    </w:p>
    <w:p w:rsidR="00CE3BE4" w:rsidRDefault="00CE3BE4" w:rsidP="00CE3BE4">
      <w:pPr>
        <w:spacing w:line="265" w:lineRule="auto"/>
        <w:ind w:left="1250" w:right="1301"/>
        <w:jc w:val="center"/>
        <w:rPr>
          <w:szCs w:val="24"/>
        </w:rPr>
      </w:pPr>
      <w:proofErr w:type="gramStart"/>
      <w:r w:rsidRPr="00C164BE">
        <w:rPr>
          <w:szCs w:val="24"/>
        </w:rPr>
        <w:t>Prof.</w:t>
      </w:r>
      <w:proofErr w:type="gramEnd"/>
      <w:r w:rsidRPr="00C164BE">
        <w:rPr>
          <w:szCs w:val="24"/>
        </w:rPr>
        <w:t xml:space="preserve"> </w:t>
      </w:r>
      <w:r>
        <w:rPr>
          <w:szCs w:val="24"/>
        </w:rPr>
        <w:t>&lt;Nome&gt;</w:t>
      </w:r>
      <w:r w:rsidRPr="00C164BE">
        <w:rPr>
          <w:szCs w:val="24"/>
        </w:rPr>
        <w:t>, D.Sc.</w:t>
      </w:r>
      <w:r>
        <w:rPr>
          <w:szCs w:val="24"/>
        </w:rPr>
        <w:t xml:space="preserve"> – Instituição</w:t>
      </w:r>
    </w:p>
    <w:commentRangeEnd w:id="6"/>
    <w:p w:rsidR="00BA7A25" w:rsidRPr="00FD7B6E" w:rsidRDefault="00CE3BE4" w:rsidP="00BA7A25">
      <w:pPr>
        <w:pStyle w:val="SemEspaamento"/>
        <w:jc w:val="center"/>
        <w:rPr>
          <w:szCs w:val="24"/>
        </w:rPr>
      </w:pPr>
      <w:r>
        <w:rPr>
          <w:rStyle w:val="Refdecomentrio"/>
        </w:rPr>
        <w:commentReference w:id="6"/>
      </w:r>
    </w:p>
    <w:p w:rsidR="002F03D3" w:rsidRDefault="002F03D3" w:rsidP="00BA7A25">
      <w:pPr>
        <w:pStyle w:val="SemEspaamento"/>
        <w:jc w:val="center"/>
        <w:rPr>
          <w:szCs w:val="24"/>
        </w:rPr>
      </w:pPr>
    </w:p>
    <w:p w:rsidR="00C164BE" w:rsidRPr="00FD7B6E" w:rsidRDefault="00C164BE" w:rsidP="00BA7A25">
      <w:pPr>
        <w:pStyle w:val="SemEspaamento"/>
        <w:jc w:val="center"/>
        <w:rPr>
          <w:szCs w:val="24"/>
        </w:rPr>
      </w:pPr>
    </w:p>
    <w:p w:rsidR="00255DA2" w:rsidRPr="007B0B53" w:rsidRDefault="00C617F0" w:rsidP="00F4105E">
      <w:pPr>
        <w:spacing w:line="360" w:lineRule="auto"/>
        <w:jc w:val="center"/>
        <w:rPr>
          <w:szCs w:val="24"/>
        </w:rPr>
      </w:pPr>
      <w:r w:rsidRPr="007B0B53">
        <w:rPr>
          <w:szCs w:val="24"/>
        </w:rPr>
        <w:t>Niterói</w:t>
      </w:r>
    </w:p>
    <w:p w:rsidR="002F03D3" w:rsidRPr="007B0B53" w:rsidRDefault="00662C36" w:rsidP="002F03D3">
      <w:pPr>
        <w:spacing w:line="360" w:lineRule="auto"/>
        <w:jc w:val="center"/>
        <w:rPr>
          <w:szCs w:val="24"/>
        </w:rPr>
      </w:pPr>
      <w:r>
        <w:rPr>
          <w:szCs w:val="24"/>
        </w:rPr>
        <w:t>Outubro</w:t>
      </w:r>
      <w:r w:rsidR="00C617F0" w:rsidRPr="00FD7B6E">
        <w:rPr>
          <w:szCs w:val="24"/>
        </w:rPr>
        <w:t xml:space="preserve"> de 201</w:t>
      </w:r>
      <w:r w:rsidR="00CA4C09" w:rsidRPr="00FD7B6E">
        <w:rPr>
          <w:szCs w:val="24"/>
        </w:rPr>
        <w:t>9</w:t>
      </w:r>
    </w:p>
    <w:p w:rsidR="00CC4A08" w:rsidRPr="00CC4A08" w:rsidRDefault="00CC4A08" w:rsidP="00CE3BE4">
      <w:pPr>
        <w:pStyle w:val="topicosfora"/>
        <w:jc w:val="both"/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C4A08">
      <w:pPr>
        <w:spacing w:after="200" w:line="276" w:lineRule="auto"/>
        <w:jc w:val="right"/>
        <w:rPr>
          <w:i/>
        </w:rPr>
      </w:pPr>
    </w:p>
    <w:p w:rsidR="00CE3BE4" w:rsidRDefault="00CE3BE4" w:rsidP="00CE3BE4">
      <w:pPr>
        <w:pStyle w:val="SemEspaamento"/>
      </w:pPr>
    </w:p>
    <w:p w:rsidR="00CE3BE4" w:rsidRDefault="00CE3BE4" w:rsidP="00CE3BE4">
      <w:pPr>
        <w:pStyle w:val="SemEspaamento"/>
      </w:pPr>
    </w:p>
    <w:p w:rsidR="00CE3BE4" w:rsidRDefault="00CE3BE4" w:rsidP="00CE3BE4">
      <w:pPr>
        <w:pStyle w:val="SemEspaamento"/>
      </w:pPr>
    </w:p>
    <w:p w:rsidR="00CE3BE4" w:rsidRPr="00CE3BE4" w:rsidRDefault="00CE3BE4" w:rsidP="00CE3BE4">
      <w:pPr>
        <w:pStyle w:val="SemEspaamento"/>
      </w:pPr>
    </w:p>
    <w:p w:rsidR="00CC4A08" w:rsidRPr="00AD64B0" w:rsidRDefault="00CE3BE4" w:rsidP="00CC4A08">
      <w:pPr>
        <w:spacing w:after="200" w:line="276" w:lineRule="auto"/>
        <w:jc w:val="right"/>
        <w:rPr>
          <w:i/>
        </w:rPr>
      </w:pPr>
      <w:r>
        <w:rPr>
          <w:i/>
        </w:rPr>
        <w:t>&lt;Pequena dedicatória&gt;</w:t>
      </w:r>
    </w:p>
    <w:p w:rsidR="002412CD" w:rsidRPr="000663E0" w:rsidRDefault="005D0AB0" w:rsidP="000663E0">
      <w:pPr>
        <w:spacing w:line="360" w:lineRule="auto"/>
        <w:jc w:val="center"/>
        <w:rPr>
          <w:b/>
          <w:sz w:val="44"/>
        </w:rPr>
      </w:pPr>
      <w:r w:rsidRPr="007B0B53">
        <w:br w:type="page"/>
      </w:r>
      <w:r w:rsidR="002412CD" w:rsidRPr="000663E0">
        <w:rPr>
          <w:b/>
          <w:sz w:val="44"/>
        </w:rPr>
        <w:lastRenderedPageBreak/>
        <w:t>Agradecimentos</w:t>
      </w:r>
    </w:p>
    <w:p w:rsidR="002412CD" w:rsidRDefault="002412CD" w:rsidP="002412CD">
      <w:pPr>
        <w:spacing w:line="360" w:lineRule="auto"/>
        <w:jc w:val="center"/>
        <w:rPr>
          <w:szCs w:val="24"/>
        </w:rPr>
      </w:pPr>
    </w:p>
    <w:p w:rsidR="000663E0" w:rsidRDefault="000663E0" w:rsidP="000663E0">
      <w:pPr>
        <w:pStyle w:val="SemEspaamento"/>
      </w:pPr>
    </w:p>
    <w:p w:rsidR="000663E0" w:rsidRPr="000663E0" w:rsidRDefault="000663E0" w:rsidP="000663E0">
      <w:pPr>
        <w:pStyle w:val="SemEspaamento"/>
      </w:pPr>
    </w:p>
    <w:p w:rsidR="00D264FD" w:rsidRPr="005D2563" w:rsidRDefault="00BE1D21" w:rsidP="00CE3BE4">
      <w:pPr>
        <w:pStyle w:val="p2"/>
      </w:pPr>
      <w:r>
        <w:t>Agradecemos a todos que ajudaram na construção desse modelo.</w:t>
      </w:r>
    </w:p>
    <w:p w:rsidR="002412CD" w:rsidRDefault="002412CD">
      <w:pPr>
        <w:spacing w:line="360" w:lineRule="auto"/>
        <w:jc w:val="center"/>
        <w:rPr>
          <w:szCs w:val="24"/>
        </w:rPr>
      </w:pPr>
      <w:r>
        <w:rPr>
          <w:szCs w:val="24"/>
        </w:rPr>
        <w:br w:type="page"/>
      </w:r>
    </w:p>
    <w:p w:rsidR="00760566" w:rsidRDefault="006A3795" w:rsidP="000A6C90">
      <w:pPr>
        <w:spacing w:line="360" w:lineRule="auto"/>
        <w:jc w:val="center"/>
        <w:rPr>
          <w:b/>
          <w:sz w:val="44"/>
        </w:rPr>
      </w:pPr>
      <w:r w:rsidRPr="00863561">
        <w:rPr>
          <w:b/>
          <w:sz w:val="44"/>
        </w:rPr>
        <w:lastRenderedPageBreak/>
        <w:t>Resumo</w:t>
      </w:r>
    </w:p>
    <w:p w:rsidR="000A6C90" w:rsidRDefault="000A6C90" w:rsidP="000A6C90">
      <w:pPr>
        <w:pStyle w:val="SemEspaamento"/>
      </w:pPr>
    </w:p>
    <w:p w:rsidR="000663E0" w:rsidRDefault="000663E0" w:rsidP="000A6C90">
      <w:pPr>
        <w:pStyle w:val="SemEspaamento"/>
      </w:pPr>
    </w:p>
    <w:p w:rsidR="000A6C90" w:rsidRDefault="000A6C90" w:rsidP="000A6C90">
      <w:pPr>
        <w:pStyle w:val="SemEspaamento"/>
      </w:pPr>
    </w:p>
    <w:p w:rsidR="000A6C90" w:rsidRPr="000A6C90" w:rsidRDefault="000A6C90" w:rsidP="000A6C90">
      <w:pPr>
        <w:pStyle w:val="SemEspaamento"/>
      </w:pPr>
    </w:p>
    <w:p w:rsidR="00FA40FF" w:rsidRPr="007B0B53" w:rsidRDefault="00CE3BE4" w:rsidP="00FA40FF">
      <w:pPr>
        <w:pStyle w:val="p2"/>
      </w:pPr>
      <w:proofErr w:type="spellStart"/>
      <w:r>
        <w:t>Dflkdsjflkjsdfj</w:t>
      </w:r>
      <w:proofErr w:type="spellEnd"/>
      <w:r>
        <w:t xml:space="preserve"> </w:t>
      </w:r>
      <w:proofErr w:type="spellStart"/>
      <w:r>
        <w:t>dlkfçsdkfçslfd</w:t>
      </w:r>
      <w:proofErr w:type="spellEnd"/>
      <w:r>
        <w:t xml:space="preserve"> </w:t>
      </w:r>
      <w:proofErr w:type="spellStart"/>
      <w:r>
        <w:t>klçfksdçlfksdlçf</w:t>
      </w:r>
      <w:proofErr w:type="spellEnd"/>
      <w:r>
        <w:t xml:space="preserve"> </w:t>
      </w:r>
      <w:proofErr w:type="spellStart"/>
      <w:r>
        <w:t>çsdkfçklsdfkl</w:t>
      </w:r>
      <w:proofErr w:type="spellEnd"/>
      <w:r>
        <w:t>.</w:t>
      </w:r>
    </w:p>
    <w:p w:rsidR="00A64994" w:rsidRPr="007B0B53" w:rsidRDefault="00A64994" w:rsidP="00236494">
      <w:pPr>
        <w:spacing w:line="360" w:lineRule="auto"/>
        <w:jc w:val="left"/>
        <w:rPr>
          <w:szCs w:val="24"/>
        </w:rPr>
      </w:pPr>
    </w:p>
    <w:p w:rsidR="00236494" w:rsidRPr="007B0B53" w:rsidRDefault="00236494" w:rsidP="00507BD2">
      <w:pPr>
        <w:pStyle w:val="p1"/>
        <w:ind w:firstLine="0"/>
      </w:pPr>
      <w:r w:rsidRPr="00CE3BE4">
        <w:rPr>
          <w:b/>
        </w:rPr>
        <w:t>Palavras-chave</w:t>
      </w:r>
      <w:r w:rsidR="00757698" w:rsidRPr="00CE3BE4">
        <w:rPr>
          <w:b/>
        </w:rPr>
        <w:t>s</w:t>
      </w:r>
      <w:r w:rsidRPr="00CE3BE4">
        <w:rPr>
          <w:b/>
        </w:rPr>
        <w:t>:</w:t>
      </w:r>
      <w:r w:rsidR="00922683">
        <w:t xml:space="preserve"> </w:t>
      </w:r>
      <w:r w:rsidR="00CE3BE4">
        <w:t>palavra, palavra, palavra.</w:t>
      </w:r>
    </w:p>
    <w:p w:rsidR="00CC2DB8" w:rsidRPr="00E33E79" w:rsidRDefault="00E0197E" w:rsidP="000A6C90">
      <w:pPr>
        <w:spacing w:line="360" w:lineRule="auto"/>
        <w:jc w:val="center"/>
        <w:rPr>
          <w:b/>
          <w:sz w:val="44"/>
          <w:lang w:val="en-US"/>
        </w:rPr>
      </w:pPr>
      <w:r w:rsidRPr="00E33E79">
        <w:rPr>
          <w:lang w:val="en-US"/>
        </w:rPr>
        <w:br w:type="page"/>
      </w:r>
      <w:r w:rsidR="006A3795" w:rsidRPr="00E33E79">
        <w:rPr>
          <w:b/>
          <w:sz w:val="44"/>
          <w:lang w:val="en-US"/>
        </w:rPr>
        <w:lastRenderedPageBreak/>
        <w:t>Abstract</w:t>
      </w:r>
    </w:p>
    <w:p w:rsidR="000663E0" w:rsidRDefault="000663E0" w:rsidP="00F9592B">
      <w:pPr>
        <w:pStyle w:val="p2"/>
        <w:rPr>
          <w:lang w:val="en-US"/>
        </w:rPr>
      </w:pPr>
    </w:p>
    <w:p w:rsidR="000663E0" w:rsidRDefault="000663E0" w:rsidP="00F9592B">
      <w:pPr>
        <w:pStyle w:val="p2"/>
        <w:rPr>
          <w:lang w:val="en-US"/>
        </w:rPr>
      </w:pPr>
    </w:p>
    <w:p w:rsidR="000663E0" w:rsidRDefault="000663E0" w:rsidP="00F9592B">
      <w:pPr>
        <w:pStyle w:val="p2"/>
        <w:rPr>
          <w:lang w:val="en-US"/>
        </w:rPr>
      </w:pPr>
    </w:p>
    <w:p w:rsidR="00F9592B" w:rsidRDefault="00CE3BE4" w:rsidP="00F9592B">
      <w:pPr>
        <w:pStyle w:val="p2"/>
        <w:rPr>
          <w:lang w:val="en-US"/>
        </w:rPr>
      </w:pPr>
      <w:r>
        <w:rPr>
          <w:lang w:val="en-US"/>
        </w:rPr>
        <w:t xml:space="preserve">Blow </w:t>
      </w:r>
      <w:proofErr w:type="spellStart"/>
      <w:r>
        <w:rPr>
          <w:lang w:val="en-US"/>
        </w:rPr>
        <w:t>blow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low</w:t>
      </w:r>
      <w:proofErr w:type="spellEnd"/>
    </w:p>
    <w:p w:rsidR="00B143E0" w:rsidRPr="00FA40FF" w:rsidRDefault="00B143E0" w:rsidP="00D05209">
      <w:pPr>
        <w:pStyle w:val="p2"/>
        <w:rPr>
          <w:lang w:val="en-GB"/>
        </w:rPr>
      </w:pPr>
    </w:p>
    <w:p w:rsidR="00CE3BE4" w:rsidRDefault="00132281" w:rsidP="00CE3BE4">
      <w:pPr>
        <w:pStyle w:val="p1"/>
        <w:ind w:firstLine="0"/>
        <w:rPr>
          <w:lang w:val="en-GB"/>
        </w:rPr>
      </w:pPr>
      <w:r w:rsidRPr="00CE3BE4">
        <w:rPr>
          <w:b/>
          <w:lang w:val="en-GB"/>
        </w:rPr>
        <w:t>Keywords:</w:t>
      </w:r>
      <w:r w:rsidR="00CE3BE4">
        <w:rPr>
          <w:lang w:val="en-GB"/>
        </w:rPr>
        <w:t xml:space="preserve"> word, word, word.</w:t>
      </w:r>
    </w:p>
    <w:p w:rsidR="00CE3BE4" w:rsidRPr="00CE3BE4" w:rsidRDefault="00CE3BE4" w:rsidP="00CE3BE4">
      <w:pPr>
        <w:pStyle w:val="p2"/>
        <w:rPr>
          <w:lang w:val="en-GB"/>
        </w:rPr>
        <w:sectPr w:rsidR="00CE3BE4" w:rsidRPr="00CE3BE4" w:rsidSect="0018393A">
          <w:footerReference w:type="first" r:id="rId12"/>
          <w:pgSz w:w="11906" w:h="16838" w:code="9"/>
          <w:pgMar w:top="1418" w:right="1418" w:bottom="1418" w:left="1418" w:header="709" w:footer="709" w:gutter="0"/>
          <w:pgNumType w:fmt="lowerRoman"/>
          <w:cols w:space="708"/>
          <w:titlePg/>
          <w:docGrid w:linePitch="360"/>
        </w:sectPr>
      </w:pPr>
    </w:p>
    <w:p w:rsidR="00CE3BE4" w:rsidRDefault="00CE3BE4" w:rsidP="000A6C90">
      <w:pPr>
        <w:spacing w:line="360" w:lineRule="auto"/>
        <w:jc w:val="center"/>
        <w:rPr>
          <w:b/>
          <w:sz w:val="44"/>
        </w:rPr>
      </w:pPr>
      <w:r w:rsidRPr="00426F06">
        <w:rPr>
          <w:b/>
          <w:sz w:val="44"/>
        </w:rPr>
        <w:lastRenderedPageBreak/>
        <w:t>Lista de Figuras</w:t>
      </w:r>
    </w:p>
    <w:p w:rsidR="006B5C8B" w:rsidRDefault="006B5C8B" w:rsidP="006B5C8B">
      <w:pPr>
        <w:pStyle w:val="SemEspaamento"/>
      </w:pPr>
    </w:p>
    <w:p w:rsidR="006B5C8B" w:rsidRPr="006B5C8B" w:rsidRDefault="006B5C8B" w:rsidP="006B5C8B">
      <w:pPr>
        <w:pStyle w:val="SemEspaamento"/>
      </w:pPr>
    </w:p>
    <w:p w:rsidR="006B5C8B" w:rsidRPr="006B5C8B" w:rsidRDefault="006B5C8B">
      <w:pPr>
        <w:pStyle w:val="ndicedeilustraes"/>
        <w:tabs>
          <w:tab w:val="right" w:leader="dot" w:pos="8779"/>
        </w:tabs>
        <w:rPr>
          <w:rFonts w:ascii="Times New Roman" w:eastAsiaTheme="minorEastAsia" w:hAnsi="Times New Roman" w:cs="Times New Roman"/>
          <w:smallCaps w:val="0"/>
          <w:noProof/>
          <w:sz w:val="24"/>
          <w:szCs w:val="24"/>
          <w:lang w:eastAsia="pt-BR"/>
        </w:rPr>
      </w:pPr>
      <w:r w:rsidRPr="006B5C8B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6B5C8B">
        <w:rPr>
          <w:rFonts w:ascii="Times New Roman" w:hAnsi="Times New Roman" w:cs="Times New Roman"/>
          <w:b/>
          <w:sz w:val="24"/>
          <w:szCs w:val="24"/>
        </w:rPr>
        <w:instrText xml:space="preserve"> TOC \h \z \c "Figura" </w:instrText>
      </w:r>
      <w:r w:rsidRPr="006B5C8B">
        <w:rPr>
          <w:rFonts w:ascii="Times New Roman" w:hAnsi="Times New Roman" w:cs="Times New Roman"/>
          <w:b/>
          <w:sz w:val="24"/>
          <w:szCs w:val="24"/>
        </w:rPr>
        <w:fldChar w:fldCharType="separate"/>
      </w:r>
      <w:hyperlink w:anchor="_Toc45538575" w:history="1">
        <w:r w:rsidRPr="006B5C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a 1- Gráfico importante para o meu trabalho.</w:t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45538575 \h </w:instrText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t>1</w:t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863561" w:rsidRPr="00426F06" w:rsidRDefault="006B5C8B">
      <w:pPr>
        <w:spacing w:line="360" w:lineRule="auto"/>
        <w:jc w:val="center"/>
        <w:rPr>
          <w:b/>
          <w:sz w:val="36"/>
        </w:rPr>
      </w:pPr>
      <w:r w:rsidRPr="006B5C8B">
        <w:rPr>
          <w:b/>
          <w:szCs w:val="24"/>
        </w:rPr>
        <w:fldChar w:fldCharType="end"/>
      </w:r>
      <w:r w:rsidR="00863561" w:rsidRPr="00426F06">
        <w:rPr>
          <w:b/>
          <w:sz w:val="36"/>
        </w:rPr>
        <w:br w:type="page"/>
      </w:r>
    </w:p>
    <w:p w:rsidR="00863561" w:rsidRDefault="00863561" w:rsidP="00863561">
      <w:pPr>
        <w:spacing w:line="360" w:lineRule="auto"/>
        <w:jc w:val="center"/>
        <w:rPr>
          <w:b/>
          <w:sz w:val="44"/>
        </w:rPr>
      </w:pPr>
      <w:r w:rsidRPr="00426F06">
        <w:rPr>
          <w:b/>
          <w:sz w:val="44"/>
        </w:rPr>
        <w:lastRenderedPageBreak/>
        <w:t>Lista de Tabelas</w:t>
      </w:r>
    </w:p>
    <w:p w:rsidR="006B5C8B" w:rsidRDefault="006B5C8B" w:rsidP="006B5C8B">
      <w:pPr>
        <w:pStyle w:val="SemEspaamento"/>
      </w:pPr>
    </w:p>
    <w:p w:rsidR="006B5C8B" w:rsidRPr="006B5C8B" w:rsidRDefault="006B5C8B" w:rsidP="006B5C8B">
      <w:pPr>
        <w:pStyle w:val="SemEspaamento"/>
      </w:pPr>
    </w:p>
    <w:p w:rsidR="006B5C8B" w:rsidRPr="006B5C8B" w:rsidRDefault="006B5C8B">
      <w:pPr>
        <w:pStyle w:val="ndicedeilustraes"/>
        <w:tabs>
          <w:tab w:val="right" w:leader="dot" w:pos="8779"/>
        </w:tabs>
        <w:rPr>
          <w:rFonts w:ascii="Times New Roman" w:eastAsiaTheme="minorEastAsia" w:hAnsi="Times New Roman" w:cs="Times New Roman"/>
          <w:smallCaps w:val="0"/>
          <w:noProof/>
          <w:sz w:val="24"/>
          <w:szCs w:val="24"/>
          <w:lang w:eastAsia="pt-BR"/>
        </w:rPr>
      </w:pPr>
      <w:r w:rsidRPr="006B5C8B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6B5C8B">
        <w:rPr>
          <w:rFonts w:ascii="Times New Roman" w:hAnsi="Times New Roman" w:cs="Times New Roman"/>
          <w:b/>
          <w:sz w:val="24"/>
          <w:szCs w:val="24"/>
        </w:rPr>
        <w:instrText xml:space="preserve"> TOC \h \z \c "Tabela" </w:instrText>
      </w:r>
      <w:r w:rsidRPr="006B5C8B">
        <w:rPr>
          <w:rFonts w:ascii="Times New Roman" w:hAnsi="Times New Roman" w:cs="Times New Roman"/>
          <w:b/>
          <w:sz w:val="24"/>
          <w:szCs w:val="24"/>
        </w:rPr>
        <w:fldChar w:fldCharType="separate"/>
      </w:r>
      <w:hyperlink w:anchor="_Toc45538656" w:history="1">
        <w:r w:rsidRPr="006B5C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ela 1 - Exemplo de tabela.</w:t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45538656 \h </w:instrText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Pr="006B5C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:rsidR="00863561" w:rsidRPr="00426F06" w:rsidRDefault="006B5C8B">
      <w:pPr>
        <w:spacing w:line="360" w:lineRule="auto"/>
        <w:jc w:val="center"/>
        <w:rPr>
          <w:b/>
          <w:sz w:val="36"/>
        </w:rPr>
      </w:pPr>
      <w:r w:rsidRPr="006B5C8B">
        <w:rPr>
          <w:b/>
          <w:szCs w:val="24"/>
        </w:rPr>
        <w:fldChar w:fldCharType="end"/>
      </w:r>
      <w:r w:rsidR="00863561" w:rsidRPr="00426F06">
        <w:rPr>
          <w:b/>
          <w:sz w:val="36"/>
        </w:rPr>
        <w:br w:type="page"/>
      </w:r>
    </w:p>
    <w:p w:rsidR="00863561" w:rsidRPr="00863561" w:rsidRDefault="00863561" w:rsidP="00863561">
      <w:pPr>
        <w:spacing w:line="360" w:lineRule="auto"/>
        <w:jc w:val="center"/>
        <w:rPr>
          <w:b/>
          <w:sz w:val="44"/>
        </w:rPr>
      </w:pPr>
      <w:r w:rsidRPr="00863561">
        <w:rPr>
          <w:b/>
          <w:sz w:val="44"/>
        </w:rPr>
        <w:lastRenderedPageBreak/>
        <w:t>Lista de Abreviaturas e Siglas</w:t>
      </w:r>
    </w:p>
    <w:p w:rsidR="006B5C8B" w:rsidRDefault="006B5C8B" w:rsidP="006B5C8B">
      <w:pPr>
        <w:spacing w:line="360" w:lineRule="auto"/>
        <w:jc w:val="left"/>
        <w:rPr>
          <w:b/>
          <w:sz w:val="36"/>
        </w:rPr>
      </w:pPr>
    </w:p>
    <w:tbl>
      <w:tblPr>
        <w:tblStyle w:val="Estilotabela"/>
        <w:tblW w:w="0" w:type="auto"/>
        <w:tblLook w:val="04A0"/>
      </w:tblPr>
      <w:tblGrid>
        <w:gridCol w:w="2093"/>
        <w:gridCol w:w="6379"/>
      </w:tblGrid>
      <w:tr w:rsidR="00A6096D" w:rsidTr="00A6096D">
        <w:tc>
          <w:tcPr>
            <w:tcW w:w="2093" w:type="dxa"/>
          </w:tcPr>
          <w:p w:rsidR="00A6096D" w:rsidRDefault="00A6096D" w:rsidP="006B5C8B">
            <w:pPr>
              <w:pStyle w:val="SemEspaamento"/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IEEE</w:t>
            </w:r>
          </w:p>
        </w:tc>
        <w:tc>
          <w:tcPr>
            <w:tcW w:w="6379" w:type="dxa"/>
          </w:tcPr>
          <w:p w:rsidR="00A6096D" w:rsidRPr="00A6096D" w:rsidRDefault="00A6096D" w:rsidP="006B5C8B">
            <w:pPr>
              <w:pStyle w:val="SemEspaamento"/>
              <w:spacing w:line="360" w:lineRule="auto"/>
              <w:rPr>
                <w:i/>
                <w:szCs w:val="24"/>
                <w:shd w:val="clear" w:color="auto" w:fill="FFFFFF"/>
                <w:lang w:val="en-US"/>
              </w:rPr>
            </w:pPr>
            <w:r w:rsidRPr="00A6096D">
              <w:rPr>
                <w:i/>
                <w:szCs w:val="24"/>
                <w:shd w:val="clear" w:color="auto" w:fill="FFFFFF"/>
                <w:lang w:val="en-US"/>
              </w:rPr>
              <w:t>Institute of Electrical and Electronic Engineers</w:t>
            </w:r>
          </w:p>
        </w:tc>
      </w:tr>
      <w:tr w:rsidR="00A6096D" w:rsidRPr="00A6096D" w:rsidTr="00A6096D">
        <w:tc>
          <w:tcPr>
            <w:tcW w:w="2093" w:type="dxa"/>
          </w:tcPr>
          <w:p w:rsidR="00A6096D" w:rsidRDefault="00A6096D" w:rsidP="006B5C8B">
            <w:pPr>
              <w:pStyle w:val="SemEspaamento"/>
              <w:spacing w:line="360" w:lineRule="auto"/>
              <w:rPr>
                <w:szCs w:val="24"/>
                <w:lang w:val="en-US"/>
              </w:rPr>
            </w:pPr>
            <w:r w:rsidRPr="006B5C8B">
              <w:rPr>
                <w:szCs w:val="24"/>
                <w:shd w:val="clear" w:color="auto" w:fill="FFFFFF"/>
              </w:rPr>
              <w:t>PPGEET</w:t>
            </w:r>
          </w:p>
        </w:tc>
        <w:tc>
          <w:tcPr>
            <w:tcW w:w="6379" w:type="dxa"/>
          </w:tcPr>
          <w:p w:rsidR="00A6096D" w:rsidRPr="00A6096D" w:rsidRDefault="00A6096D" w:rsidP="006B5C8B">
            <w:pPr>
              <w:pStyle w:val="SemEspaamento"/>
              <w:spacing w:line="360" w:lineRule="auto"/>
              <w:rPr>
                <w:szCs w:val="24"/>
              </w:rPr>
            </w:pPr>
            <w:r w:rsidRPr="006B5C8B">
              <w:rPr>
                <w:szCs w:val="24"/>
                <w:shd w:val="clear" w:color="auto" w:fill="FFFFFF"/>
              </w:rPr>
              <w:t xml:space="preserve">Programa de Pós Graduação em Engenharia Elétrica </w:t>
            </w:r>
            <w:proofErr w:type="gramStart"/>
            <w:r w:rsidRPr="006B5C8B">
              <w:rPr>
                <w:szCs w:val="24"/>
                <w:shd w:val="clear" w:color="auto" w:fill="FFFFFF"/>
              </w:rPr>
              <w:t xml:space="preserve">de </w:t>
            </w:r>
            <w:proofErr w:type="spellStart"/>
            <w:r w:rsidRPr="006B5C8B">
              <w:rPr>
                <w:szCs w:val="24"/>
                <w:shd w:val="clear" w:color="auto" w:fill="FFFFFF"/>
              </w:rPr>
              <w:t>de</w:t>
            </w:r>
            <w:proofErr w:type="spellEnd"/>
            <w:proofErr w:type="gramEnd"/>
            <w:r w:rsidRPr="006B5C8B">
              <w:rPr>
                <w:szCs w:val="24"/>
                <w:shd w:val="clear" w:color="auto" w:fill="FFFFFF"/>
              </w:rPr>
              <w:t xml:space="preserve"> Telecomunicações </w:t>
            </w:r>
          </w:p>
        </w:tc>
      </w:tr>
    </w:tbl>
    <w:p w:rsidR="00A6096D" w:rsidRPr="00A6096D" w:rsidRDefault="00A6096D" w:rsidP="006B5C8B">
      <w:pPr>
        <w:pStyle w:val="SemEspaamento"/>
        <w:spacing w:line="360" w:lineRule="auto"/>
        <w:rPr>
          <w:szCs w:val="24"/>
        </w:rPr>
      </w:pPr>
    </w:p>
    <w:p w:rsidR="00A6096D" w:rsidRPr="00A6096D" w:rsidRDefault="00A6096D" w:rsidP="006B5C8B">
      <w:pPr>
        <w:pStyle w:val="SemEspaamento"/>
        <w:spacing w:line="360" w:lineRule="auto"/>
        <w:rPr>
          <w:szCs w:val="24"/>
        </w:rPr>
      </w:pPr>
    </w:p>
    <w:p w:rsidR="00863561" w:rsidRPr="006B5C8B" w:rsidRDefault="00863561" w:rsidP="006B5C8B">
      <w:pPr>
        <w:spacing w:line="360" w:lineRule="auto"/>
        <w:rPr>
          <w:b/>
          <w:sz w:val="36"/>
        </w:rPr>
      </w:pPr>
      <w:r w:rsidRPr="006B5C8B">
        <w:rPr>
          <w:b/>
          <w:sz w:val="36"/>
        </w:rPr>
        <w:br w:type="page"/>
      </w:r>
    </w:p>
    <w:p w:rsidR="00CC2DB8" w:rsidRPr="006B5C8B" w:rsidRDefault="00CE3BE4" w:rsidP="000A6C90">
      <w:pPr>
        <w:spacing w:line="360" w:lineRule="auto"/>
        <w:jc w:val="center"/>
        <w:rPr>
          <w:b/>
          <w:sz w:val="44"/>
          <w:lang w:val="en-US"/>
        </w:rPr>
      </w:pPr>
      <w:proofErr w:type="spellStart"/>
      <w:r w:rsidRPr="006B5C8B">
        <w:rPr>
          <w:b/>
          <w:sz w:val="44"/>
          <w:lang w:val="en-US"/>
        </w:rPr>
        <w:lastRenderedPageBreak/>
        <w:t>S</w:t>
      </w:r>
      <w:r w:rsidR="00C81A3A" w:rsidRPr="006B5C8B">
        <w:rPr>
          <w:b/>
          <w:sz w:val="44"/>
          <w:lang w:val="en-US"/>
        </w:rPr>
        <w:t>umário</w:t>
      </w:r>
      <w:proofErr w:type="spellEnd"/>
    </w:p>
    <w:sdt>
      <w:sdtPr>
        <w:rPr>
          <w:rFonts w:ascii="Times New Roman" w:eastAsia="Calibri" w:hAnsi="Times New Roman" w:cs="Times New Roman"/>
          <w:b w:val="0"/>
          <w:bCs w:val="0"/>
          <w:color w:val="auto"/>
          <w:sz w:val="24"/>
          <w:szCs w:val="24"/>
        </w:rPr>
        <w:id w:val="5990376"/>
        <w:docPartObj>
          <w:docPartGallery w:val="Table of Contents"/>
          <w:docPartUnique/>
        </w:docPartObj>
      </w:sdtPr>
      <w:sdtContent>
        <w:p w:rsidR="00FF6AD1" w:rsidRPr="00FD7B6E" w:rsidRDefault="00FF6AD1" w:rsidP="004707E1">
          <w:pPr>
            <w:pStyle w:val="CabealhodoSumrio"/>
            <w:numPr>
              <w:ilvl w:val="0"/>
              <w:numId w:val="0"/>
            </w:numPr>
            <w:rPr>
              <w:rFonts w:ascii="Times New Roman" w:eastAsia="Calibri" w:hAnsi="Times New Roman" w:cs="Times New Roman"/>
              <w:b w:val="0"/>
              <w:bCs w:val="0"/>
              <w:color w:val="auto"/>
              <w:sz w:val="24"/>
              <w:szCs w:val="24"/>
            </w:rPr>
          </w:pPr>
        </w:p>
        <w:p w:rsidR="000663E0" w:rsidRDefault="00AB5FB5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r w:rsidRPr="00FD7B6E">
            <w:rPr>
              <w:szCs w:val="24"/>
            </w:rPr>
            <w:fldChar w:fldCharType="begin"/>
          </w:r>
          <w:r w:rsidR="00A132BE" w:rsidRPr="00FD7B6E">
            <w:rPr>
              <w:szCs w:val="24"/>
            </w:rPr>
            <w:instrText xml:space="preserve"> TOC \o "1-4" \h \z \u </w:instrText>
          </w:r>
          <w:r w:rsidRPr="00FD7B6E">
            <w:rPr>
              <w:szCs w:val="24"/>
            </w:rPr>
            <w:fldChar w:fldCharType="separate"/>
          </w:r>
          <w:hyperlink w:anchor="_Toc45538194" w:history="1">
            <w:r w:rsidR="000663E0" w:rsidRPr="00BF176D">
              <w:rPr>
                <w:rStyle w:val="Hyperlink"/>
                <w:b/>
                <w:bCs/>
                <w:noProof/>
              </w:rPr>
              <w:t>Capítulo 1 -</w:t>
            </w:r>
            <w:r w:rsidR="000663E0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0663E0" w:rsidRPr="00BF176D">
              <w:rPr>
                <w:rStyle w:val="Hyperlink"/>
                <w:b/>
                <w:bCs/>
                <w:noProof/>
              </w:rPr>
              <w:t>Introdução</w:t>
            </w:r>
            <w:r w:rsidR="000663E0">
              <w:rPr>
                <w:noProof/>
                <w:webHidden/>
              </w:rPr>
              <w:tab/>
            </w:r>
            <w:r w:rsidR="000663E0">
              <w:rPr>
                <w:noProof/>
                <w:webHidden/>
              </w:rPr>
              <w:fldChar w:fldCharType="begin"/>
            </w:r>
            <w:r w:rsidR="000663E0">
              <w:rPr>
                <w:noProof/>
                <w:webHidden/>
              </w:rPr>
              <w:instrText xml:space="preserve"> PAGEREF _Toc45538194 \h </w:instrText>
            </w:r>
            <w:r w:rsidR="000663E0">
              <w:rPr>
                <w:noProof/>
                <w:webHidden/>
              </w:rPr>
            </w:r>
            <w:r w:rsidR="000663E0">
              <w:rPr>
                <w:noProof/>
                <w:webHidden/>
              </w:rPr>
              <w:fldChar w:fldCharType="separate"/>
            </w:r>
            <w:r w:rsidR="000663E0">
              <w:rPr>
                <w:noProof/>
                <w:webHidden/>
              </w:rPr>
              <w:t>1</w:t>
            </w:r>
            <w:r w:rsidR="000663E0"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195" w:history="1">
            <w:r w:rsidRPr="00BF176D">
              <w:rPr>
                <w:rStyle w:val="Hyperlink"/>
                <w:b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Motiv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196" w:history="1">
            <w:r w:rsidRPr="00BF176D">
              <w:rPr>
                <w:rStyle w:val="Hyperlink"/>
                <w:b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197" w:history="1">
            <w:r w:rsidRPr="00BF176D">
              <w:rPr>
                <w:rStyle w:val="Hyperlink"/>
                <w:b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Estrutura do Trabal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198" w:history="1">
            <w:r w:rsidRPr="00BF176D">
              <w:rPr>
                <w:rStyle w:val="Hyperlink"/>
                <w:b/>
                <w:noProof/>
              </w:rPr>
              <w:t>Capítulo 2 -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Conceituação Teó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199" w:history="1">
            <w:r w:rsidRPr="00BF176D">
              <w:rPr>
                <w:rStyle w:val="Hyperlink"/>
                <w:b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Seção de ex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2"/>
            <w:tabs>
              <w:tab w:val="left" w:pos="110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200" w:history="1">
            <w:r w:rsidRPr="00BF176D">
              <w:rPr>
                <w:rStyle w:val="Hyperlink"/>
                <w:b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Subse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201" w:history="1">
            <w:r w:rsidRPr="00BF176D">
              <w:rPr>
                <w:rStyle w:val="Hyperlink"/>
                <w:b/>
                <w:noProof/>
              </w:rPr>
              <w:t>Capítulo 3 -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202" w:history="1">
            <w:r w:rsidRPr="00BF176D">
              <w:rPr>
                <w:rStyle w:val="Hyperlink"/>
                <w:b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BF176D">
              <w:rPr>
                <w:rStyle w:val="Hyperlink"/>
                <w:b/>
                <w:noProof/>
              </w:rPr>
              <w:t>Trabalhos Futu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63E0" w:rsidRPr="000663E0" w:rsidRDefault="000663E0">
          <w:pPr>
            <w:pStyle w:val="Sumrio1"/>
            <w:rPr>
              <w:rStyle w:val="Hyperlink"/>
              <w:b/>
              <w:noProof/>
            </w:rPr>
          </w:pPr>
          <w:hyperlink w:anchor="_Toc45538203" w:history="1">
            <w:r w:rsidRPr="000663E0">
              <w:rPr>
                <w:rStyle w:val="Hyperlink"/>
                <w:b/>
                <w:noProof/>
              </w:rPr>
              <w:t>Bibliografia</w:t>
            </w:r>
            <w:r w:rsidRPr="000663E0">
              <w:rPr>
                <w:rStyle w:val="Hyperlink"/>
                <w:noProof/>
              </w:rPr>
              <w:t>.</w:t>
            </w:r>
            <w:r w:rsidRPr="000663E0">
              <w:rPr>
                <w:rStyle w:val="Hyperlink"/>
                <w:noProof/>
                <w:webHidden/>
              </w:rPr>
              <w:tab/>
            </w:r>
            <w:r w:rsidRPr="000663E0">
              <w:rPr>
                <w:rStyle w:val="Hyperlink"/>
                <w:noProof/>
                <w:webHidden/>
              </w:rPr>
              <w:fldChar w:fldCharType="begin"/>
            </w:r>
            <w:r w:rsidRPr="000663E0">
              <w:rPr>
                <w:rStyle w:val="Hyperlink"/>
                <w:noProof/>
                <w:webHidden/>
              </w:rPr>
              <w:instrText xml:space="preserve"> PAGEREF _Toc45538203 \h </w:instrText>
            </w:r>
            <w:r w:rsidRPr="000663E0">
              <w:rPr>
                <w:rStyle w:val="Hyperlink"/>
                <w:noProof/>
                <w:webHidden/>
              </w:rPr>
            </w:r>
            <w:r w:rsidRPr="000663E0">
              <w:rPr>
                <w:rStyle w:val="Hyperlink"/>
                <w:noProof/>
                <w:webHidden/>
              </w:rPr>
              <w:fldChar w:fldCharType="separate"/>
            </w:r>
            <w:r>
              <w:rPr>
                <w:rStyle w:val="Hyperlink"/>
                <w:noProof/>
                <w:webHidden/>
              </w:rPr>
              <w:t>6</w:t>
            </w:r>
            <w:r w:rsidRPr="000663E0">
              <w:rPr>
                <w:rStyle w:val="Hyperlink"/>
                <w:noProof/>
                <w:webHidden/>
              </w:rPr>
              <w:fldChar w:fldCharType="end"/>
            </w:r>
          </w:hyperlink>
        </w:p>
        <w:p w:rsidR="000663E0" w:rsidRDefault="000663E0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5538204" w:history="1">
            <w:r w:rsidRPr="00BF176D">
              <w:rPr>
                <w:rStyle w:val="Hyperlink"/>
                <w:b/>
                <w:bCs/>
                <w:noProof/>
              </w:rPr>
              <w:t>Anexo A – Tít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3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33F3A" w:rsidRPr="00FD7B6E" w:rsidRDefault="00AB5FB5" w:rsidP="00833F3A">
          <w:pPr>
            <w:rPr>
              <w:szCs w:val="24"/>
            </w:rPr>
          </w:pPr>
          <w:r w:rsidRPr="00FD7B6E">
            <w:rPr>
              <w:szCs w:val="24"/>
            </w:rPr>
            <w:fldChar w:fldCharType="end"/>
          </w:r>
        </w:p>
      </w:sdtContent>
    </w:sdt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7"/>
        <w:gridCol w:w="331"/>
        <w:gridCol w:w="7737"/>
      </w:tblGrid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Default="00ED4FE0" w:rsidP="00863561">
            <w:pPr>
              <w:spacing w:line="360" w:lineRule="auto"/>
              <w:jc w:val="center"/>
              <w:rPr>
                <w:szCs w:val="24"/>
              </w:rPr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Default="00ED4FE0" w:rsidP="0058399F">
            <w:pPr>
              <w:jc w:val="left"/>
              <w:rPr>
                <w:szCs w:val="24"/>
              </w:rPr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Default="00ED4FE0" w:rsidP="0058399F">
            <w:pPr>
              <w:jc w:val="left"/>
              <w:rPr>
                <w:szCs w:val="24"/>
              </w:rPr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Default="00ED4FE0" w:rsidP="0058399F">
            <w:pPr>
              <w:jc w:val="left"/>
              <w:rPr>
                <w:szCs w:val="24"/>
              </w:rPr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750114" w:rsidRDefault="00ED4FE0" w:rsidP="007F4B99">
            <w:pPr>
              <w:jc w:val="left"/>
              <w:rPr>
                <w:szCs w:val="24"/>
              </w:rPr>
            </w:pPr>
          </w:p>
        </w:tc>
        <w:tc>
          <w:tcPr>
            <w:tcW w:w="184" w:type="pct"/>
          </w:tcPr>
          <w:p w:rsidR="00ED4FE0" w:rsidRPr="00FD7B6E" w:rsidRDefault="00ED4FE0" w:rsidP="007F4B99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7F4B99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750114" w:rsidRDefault="00ED4FE0" w:rsidP="007F4B99">
            <w:pPr>
              <w:jc w:val="left"/>
              <w:rPr>
                <w:szCs w:val="24"/>
              </w:rPr>
            </w:pPr>
          </w:p>
        </w:tc>
        <w:tc>
          <w:tcPr>
            <w:tcW w:w="184" w:type="pct"/>
          </w:tcPr>
          <w:p w:rsidR="00ED4FE0" w:rsidRPr="00FD7B6E" w:rsidRDefault="00ED4FE0" w:rsidP="007F4B99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7F4B99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C80307" w:rsidRDefault="00ED4FE0" w:rsidP="0058399F">
            <w:pPr>
              <w:jc w:val="left"/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C80307" w:rsidRDefault="00ED4FE0" w:rsidP="0058399F">
            <w:pPr>
              <w:jc w:val="left"/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C80307" w:rsidRDefault="00ED4FE0" w:rsidP="0058399F">
            <w:pPr>
              <w:jc w:val="left"/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C80307" w:rsidRDefault="00ED4FE0" w:rsidP="0058399F">
            <w:pPr>
              <w:jc w:val="left"/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C80307" w:rsidRDefault="00ED4FE0" w:rsidP="0058399F">
            <w:pPr>
              <w:jc w:val="left"/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  <w:tr w:rsidR="00ED4FE0" w:rsidRPr="00FD7B6E" w:rsidTr="0058399F">
        <w:trPr>
          <w:trHeight w:val="510"/>
        </w:trPr>
        <w:tc>
          <w:tcPr>
            <w:tcW w:w="520" w:type="pct"/>
            <w:vAlign w:val="center"/>
          </w:tcPr>
          <w:p w:rsidR="00ED4FE0" w:rsidRPr="00C80307" w:rsidRDefault="00ED4FE0" w:rsidP="0058399F">
            <w:pPr>
              <w:jc w:val="left"/>
            </w:pPr>
          </w:p>
        </w:tc>
        <w:tc>
          <w:tcPr>
            <w:tcW w:w="184" w:type="pct"/>
          </w:tcPr>
          <w:p w:rsidR="00ED4FE0" w:rsidRPr="00FD7B6E" w:rsidRDefault="00ED4FE0" w:rsidP="0003337D">
            <w:pPr>
              <w:jc w:val="center"/>
              <w:rPr>
                <w:szCs w:val="24"/>
              </w:rPr>
            </w:pPr>
          </w:p>
        </w:tc>
        <w:tc>
          <w:tcPr>
            <w:tcW w:w="4296" w:type="pct"/>
            <w:vAlign w:val="center"/>
          </w:tcPr>
          <w:p w:rsidR="00ED4FE0" w:rsidRPr="00FD7B6E" w:rsidRDefault="00ED4FE0" w:rsidP="00DD5663">
            <w:pPr>
              <w:jc w:val="left"/>
              <w:rPr>
                <w:szCs w:val="24"/>
              </w:rPr>
            </w:pPr>
          </w:p>
        </w:tc>
      </w:tr>
    </w:tbl>
    <w:p w:rsidR="004908C6" w:rsidRDefault="004908C6" w:rsidP="00FE10DA">
      <w:pPr>
        <w:pStyle w:val="Ttulo"/>
      </w:pPr>
    </w:p>
    <w:p w:rsidR="000A6C90" w:rsidRDefault="000A6C90" w:rsidP="000A6C90">
      <w:pPr>
        <w:pStyle w:val="t1"/>
        <w:numPr>
          <w:ilvl w:val="0"/>
          <w:numId w:val="0"/>
        </w:numPr>
        <w:rPr>
          <w:rStyle w:val="Forte"/>
        </w:rPr>
      </w:pPr>
    </w:p>
    <w:p w:rsidR="000663E0" w:rsidRDefault="000663E0" w:rsidP="00FE10DA">
      <w:pPr>
        <w:pStyle w:val="t1"/>
        <w:rPr>
          <w:rStyle w:val="Forte"/>
        </w:rPr>
        <w:sectPr w:rsidR="000663E0" w:rsidSect="00A6096D">
          <w:headerReference w:type="default" r:id="rId13"/>
          <w:footerReference w:type="default" r:id="rId14"/>
          <w:type w:val="continuous"/>
          <w:pgSz w:w="11906" w:h="16838" w:code="9"/>
          <w:pgMar w:top="1701" w:right="1416" w:bottom="1134" w:left="1701" w:header="709" w:footer="709" w:gutter="0"/>
          <w:cols w:space="708"/>
          <w:docGrid w:linePitch="360"/>
        </w:sectPr>
      </w:pPr>
      <w:bookmarkStart w:id="7" w:name="_Toc45538194"/>
    </w:p>
    <w:p w:rsidR="000663E0" w:rsidRDefault="000663E0" w:rsidP="00FE10DA">
      <w:pPr>
        <w:pStyle w:val="t1"/>
        <w:rPr>
          <w:rStyle w:val="Forte"/>
        </w:rPr>
        <w:sectPr w:rsidR="000663E0" w:rsidSect="000663E0">
          <w:type w:val="continuous"/>
          <w:pgSz w:w="11906" w:h="16838" w:code="9"/>
          <w:pgMar w:top="1701" w:right="1416" w:bottom="1134" w:left="1701" w:header="709" w:footer="709" w:gutter="0"/>
          <w:pgNumType w:start="1"/>
          <w:cols w:space="708"/>
          <w:docGrid w:linePitch="360"/>
        </w:sectPr>
      </w:pPr>
    </w:p>
    <w:p w:rsidR="00FE10DA" w:rsidRDefault="00FE10DA" w:rsidP="00FE10DA">
      <w:pPr>
        <w:pStyle w:val="t1"/>
        <w:rPr>
          <w:rStyle w:val="Forte"/>
        </w:rPr>
      </w:pPr>
      <w:r w:rsidRPr="00FE10DA">
        <w:rPr>
          <w:rStyle w:val="Forte"/>
        </w:rPr>
        <w:lastRenderedPageBreak/>
        <w:t>Introdução</w:t>
      </w:r>
      <w:bookmarkEnd w:id="7"/>
    </w:p>
    <w:p w:rsidR="000A6C90" w:rsidRPr="00FE10DA" w:rsidRDefault="000A6C90" w:rsidP="000A6C90">
      <w:pPr>
        <w:pStyle w:val="t1"/>
        <w:numPr>
          <w:ilvl w:val="0"/>
          <w:numId w:val="0"/>
        </w:numPr>
        <w:rPr>
          <w:rStyle w:val="Forte"/>
        </w:rPr>
      </w:pPr>
    </w:p>
    <w:p w:rsidR="00A6096D" w:rsidRDefault="00A6096D" w:rsidP="00E33E79">
      <w:pPr>
        <w:pStyle w:val="p2"/>
      </w:pPr>
      <w:r>
        <w:t>Esse é o modelo de teses e dissertações do PPGEET</w:t>
      </w:r>
      <w:r>
        <w:fldChar w:fldCharType="begin"/>
      </w:r>
      <w:r>
        <w:instrText xml:space="preserve"> XE "</w:instrText>
      </w:r>
      <w:r w:rsidRPr="00694C82">
        <w:instrText>PPGEET:Programa de Pós-Graduação em Engenharia Elétrica e de Telecomunicações</w:instrText>
      </w:r>
      <w:r>
        <w:instrText xml:space="preserve">" </w:instrText>
      </w:r>
      <w:r>
        <w:fldChar w:fldCharType="end"/>
      </w:r>
      <w:r>
        <w:t xml:space="preserve">. </w:t>
      </w:r>
    </w:p>
    <w:p w:rsidR="00E33E79" w:rsidRDefault="00E33E79" w:rsidP="00E33E79">
      <w:pPr>
        <w:pStyle w:val="p2"/>
      </w:pPr>
      <w:r>
        <w:t>Se quiser colocar uma figura, lembre-se de referenciar no texto, preferencialmente usando referência cruzada. A legenda deve ser inserida com a ferramenta do Word, para que você consiga gerar o índice de figuras automaticamente. Exemplo:</w:t>
      </w:r>
    </w:p>
    <w:p w:rsidR="00E33E79" w:rsidRDefault="00E33E79" w:rsidP="00E33E79">
      <w:pPr>
        <w:pStyle w:val="p2"/>
      </w:pPr>
      <w:r>
        <w:t xml:space="preserve">A </w:t>
      </w:r>
      <w:r>
        <w:fldChar w:fldCharType="begin"/>
      </w:r>
      <w:r>
        <w:instrText xml:space="preserve"> REF _Ref45535970 \h </w:instrText>
      </w:r>
      <w:r>
        <w:fldChar w:fldCharType="separate"/>
      </w:r>
      <w:r>
        <w:t xml:space="preserve">Figura </w:t>
      </w:r>
      <w:r>
        <w:rPr>
          <w:noProof/>
        </w:rPr>
        <w:t>1</w:t>
      </w:r>
      <w:r>
        <w:fldChar w:fldCharType="end"/>
      </w:r>
      <w:r>
        <w:t xml:space="preserve"> mostra algo importante.</w:t>
      </w:r>
    </w:p>
    <w:p w:rsidR="00F04C29" w:rsidRDefault="00F04C29" w:rsidP="00E33E79">
      <w:pPr>
        <w:pStyle w:val="p2"/>
      </w:pPr>
    </w:p>
    <w:p w:rsidR="00E33E79" w:rsidRDefault="00A43F31" w:rsidP="00E33E79">
      <w:pPr>
        <w:pStyle w:val="p2"/>
        <w:keepNext/>
        <w:jc w:val="center"/>
      </w:pPr>
      <w:r>
        <w:rPr>
          <w:noProof/>
          <w:lang w:eastAsia="pt-BR"/>
        </w:rPr>
        <w:drawing>
          <wp:inline distT="0" distB="0" distL="0" distR="0">
            <wp:extent cx="4320000" cy="3756522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756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630" w:rsidRDefault="00E33E79" w:rsidP="00E33E79">
      <w:pPr>
        <w:pStyle w:val="Legenda"/>
        <w:jc w:val="center"/>
      </w:pPr>
      <w:bookmarkStart w:id="8" w:name="_Toc45538575"/>
      <w:bookmarkStart w:id="9" w:name="_Ref45535970"/>
      <w:r>
        <w:t xml:space="preserve">Figura </w:t>
      </w:r>
      <w:fldSimple w:instr=" SEQ Figura \* ARABIC ">
        <w:r>
          <w:rPr>
            <w:noProof/>
          </w:rPr>
          <w:t>1</w:t>
        </w:r>
      </w:fldSimple>
      <w:bookmarkEnd w:id="9"/>
      <w:r>
        <w:t>- Gráfico importante para o meu trabalho.</w:t>
      </w:r>
      <w:bookmarkEnd w:id="8"/>
    </w:p>
    <w:p w:rsidR="007F73C4" w:rsidRDefault="007F73C4" w:rsidP="00E33E79">
      <w:pPr>
        <w:pStyle w:val="p2"/>
      </w:pPr>
    </w:p>
    <w:p w:rsidR="00E33E79" w:rsidRPr="00E33E79" w:rsidRDefault="00E33E79" w:rsidP="00E33E79">
      <w:pPr>
        <w:pStyle w:val="p2"/>
      </w:pPr>
      <w:r>
        <w:t xml:space="preserve">Use quantas figuras quiser ao longo do seu texto, mas lembre-se que é importante que ela seja legível. Além disso, lembre-se de não deixar espaços em branco nas páginas. A figura não precisa aparecer exatamente embaixo de onde foi citada. Caso não caiba na página atual, apenas continue o texto e coloque a figura no topo da página ou na página seguinte. </w:t>
      </w:r>
    </w:p>
    <w:p w:rsidR="001351A3" w:rsidRPr="000A6C90" w:rsidRDefault="001351A3" w:rsidP="003B4290">
      <w:pPr>
        <w:pStyle w:val="t2"/>
        <w:numPr>
          <w:ilvl w:val="1"/>
          <w:numId w:val="8"/>
        </w:numPr>
        <w:rPr>
          <w:b/>
        </w:rPr>
      </w:pPr>
      <w:bookmarkStart w:id="10" w:name="_Toc45538195"/>
      <w:r w:rsidRPr="000A6C90">
        <w:rPr>
          <w:b/>
        </w:rPr>
        <w:lastRenderedPageBreak/>
        <w:t>Motivação</w:t>
      </w:r>
      <w:bookmarkEnd w:id="10"/>
    </w:p>
    <w:p w:rsidR="00AA38BA" w:rsidRDefault="00E33E79" w:rsidP="00AA38BA">
      <w:pPr>
        <w:pStyle w:val="p1"/>
      </w:pPr>
      <w:r>
        <w:t>Lembre-se de seguir sempre o modelo de estilo desse documento em todas as partes do seu texto. Caso não saiba como usar, converse com o seu orientador.</w:t>
      </w:r>
    </w:p>
    <w:p w:rsidR="00E35552" w:rsidRPr="000A6C90" w:rsidRDefault="0032214D" w:rsidP="003B4290">
      <w:pPr>
        <w:pStyle w:val="t2"/>
        <w:numPr>
          <w:ilvl w:val="1"/>
          <w:numId w:val="8"/>
        </w:numPr>
        <w:rPr>
          <w:b/>
        </w:rPr>
      </w:pPr>
      <w:bookmarkStart w:id="11" w:name="_Toc20854609"/>
      <w:bookmarkStart w:id="12" w:name="_Toc45538196"/>
      <w:bookmarkEnd w:id="11"/>
      <w:r w:rsidRPr="000A6C90">
        <w:rPr>
          <w:b/>
        </w:rPr>
        <w:t>Objetivo</w:t>
      </w:r>
      <w:r w:rsidR="00E33E79">
        <w:rPr>
          <w:b/>
        </w:rPr>
        <w:t>s</w:t>
      </w:r>
      <w:bookmarkEnd w:id="12"/>
    </w:p>
    <w:p w:rsidR="00E33E79" w:rsidRDefault="00C15C48" w:rsidP="00E33E79">
      <w:pPr>
        <w:pStyle w:val="pdif"/>
      </w:pPr>
      <w:r>
        <w:t xml:space="preserve">O objetivo desse trabalho consiste no </w:t>
      </w:r>
      <w:proofErr w:type="spellStart"/>
      <w:r w:rsidR="00E33E79">
        <w:t>blablabla</w:t>
      </w:r>
      <w:proofErr w:type="spellEnd"/>
      <w:r w:rsidR="00E33E79">
        <w:t xml:space="preserve">. </w:t>
      </w:r>
    </w:p>
    <w:p w:rsidR="00EE7317" w:rsidRPr="000A6C90" w:rsidRDefault="00EE7317" w:rsidP="006C6081">
      <w:pPr>
        <w:pStyle w:val="t2"/>
        <w:numPr>
          <w:ilvl w:val="1"/>
          <w:numId w:val="8"/>
        </w:numPr>
        <w:rPr>
          <w:b/>
        </w:rPr>
      </w:pPr>
      <w:bookmarkStart w:id="13" w:name="_Toc45538197"/>
      <w:r w:rsidRPr="000A6C90">
        <w:rPr>
          <w:b/>
        </w:rPr>
        <w:t>Estrutura do Trabalho</w:t>
      </w:r>
      <w:bookmarkEnd w:id="13"/>
    </w:p>
    <w:p w:rsidR="00E35552" w:rsidRPr="00FD7B6E" w:rsidRDefault="00520C81" w:rsidP="00E33E79">
      <w:pPr>
        <w:pStyle w:val="p2"/>
      </w:pPr>
      <w:r>
        <w:t xml:space="preserve">O desenvolvimento dessa dissertação está estabelecido </w:t>
      </w:r>
      <w:r w:rsidR="00E33E79">
        <w:t xml:space="preserve">como descrito a seguir. </w:t>
      </w:r>
      <w:r w:rsidR="00E35552" w:rsidRPr="00FD7B6E">
        <w:br w:type="page"/>
      </w:r>
    </w:p>
    <w:p w:rsidR="00E33E79" w:rsidRDefault="00E33E79" w:rsidP="00E33E79">
      <w:pPr>
        <w:pStyle w:val="t1"/>
        <w:numPr>
          <w:ilvl w:val="0"/>
          <w:numId w:val="0"/>
        </w:numPr>
        <w:rPr>
          <w:b/>
          <w:szCs w:val="44"/>
        </w:rPr>
      </w:pPr>
    </w:p>
    <w:p w:rsidR="00C626EF" w:rsidRPr="000A6C90" w:rsidRDefault="006424B7" w:rsidP="00E35552">
      <w:pPr>
        <w:pStyle w:val="t1"/>
        <w:rPr>
          <w:b/>
          <w:szCs w:val="44"/>
        </w:rPr>
      </w:pPr>
      <w:bookmarkStart w:id="14" w:name="_Toc45538198"/>
      <w:r w:rsidRPr="000A6C90">
        <w:rPr>
          <w:b/>
          <w:szCs w:val="44"/>
        </w:rPr>
        <w:t xml:space="preserve">Conceituação </w:t>
      </w:r>
      <w:r w:rsidR="00520C81" w:rsidRPr="000A6C90">
        <w:rPr>
          <w:b/>
          <w:szCs w:val="44"/>
        </w:rPr>
        <w:t>T</w:t>
      </w:r>
      <w:r w:rsidRPr="000A6C90">
        <w:rPr>
          <w:b/>
          <w:szCs w:val="44"/>
        </w:rPr>
        <w:t>eórica</w:t>
      </w:r>
      <w:bookmarkEnd w:id="14"/>
    </w:p>
    <w:p w:rsidR="00E33E79" w:rsidRDefault="00E33E79" w:rsidP="00D92055">
      <w:pPr>
        <w:pStyle w:val="pdif"/>
      </w:pPr>
    </w:p>
    <w:p w:rsidR="00884F35" w:rsidRDefault="00F04C29" w:rsidP="00D92055">
      <w:pPr>
        <w:pStyle w:val="pdif"/>
      </w:pPr>
      <w:r>
        <w:t xml:space="preserve">Suas equações devem ser numeradas, como na </w:t>
      </w:r>
      <w:r>
        <w:fldChar w:fldCharType="begin"/>
      </w:r>
      <w:r>
        <w:instrText xml:space="preserve"> REF _Ref14854399 \h </w:instrText>
      </w:r>
      <w:r>
        <w:fldChar w:fldCharType="separate"/>
      </w:r>
      <w:r w:rsidRPr="00FD7B6E">
        <w:t>(</w:t>
      </w:r>
      <w:r>
        <w:rPr>
          <w:noProof/>
        </w:rPr>
        <w:t>1</w:t>
      </w:r>
      <w:r w:rsidRPr="00FD7B6E">
        <w:t>)</w:t>
      </w:r>
      <w:r>
        <w:fldChar w:fldCharType="end"/>
      </w:r>
      <w:r>
        <w:t xml:space="preserve">. Suas tabelas também devem ser referenciadas, com legenda acima da tabela. A </w:t>
      </w:r>
      <w:r>
        <w:fldChar w:fldCharType="begin"/>
      </w:r>
      <w:r>
        <w:instrText xml:space="preserve"> REF _Ref13660329 \h </w:instrText>
      </w:r>
      <w:r>
        <w:fldChar w:fldCharType="separate"/>
      </w:r>
      <w:r w:rsidRPr="00FD7B6E">
        <w:t xml:space="preserve">Tabela </w:t>
      </w:r>
      <w:r>
        <w:rPr>
          <w:noProof/>
        </w:rPr>
        <w:t>1</w:t>
      </w:r>
      <w:r>
        <w:fldChar w:fldCharType="end"/>
      </w:r>
      <w:r>
        <w:t xml:space="preserve"> mostra um exemplo. 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07"/>
        <w:gridCol w:w="598"/>
      </w:tblGrid>
      <w:tr w:rsidR="00F04C29" w:rsidRPr="00FD7B6E" w:rsidTr="00F04C29">
        <w:trPr>
          <w:trHeight w:val="567"/>
        </w:trPr>
        <w:tc>
          <w:tcPr>
            <w:tcW w:w="4668" w:type="pct"/>
            <w:vAlign w:val="center"/>
          </w:tcPr>
          <w:p w:rsidR="00F04C29" w:rsidRPr="008B2275" w:rsidRDefault="00F04C29" w:rsidP="00F04C29">
            <w:pPr>
              <w:pStyle w:val="p2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-1)</m:t>
                    </m:r>
                  </m:sup>
                </m:sSup>
                <m:r>
                  <w:rPr>
                    <w:rFonts w:ascii="Cambria Math" w:hAnsi="Cambria Math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m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m-1)</m:t>
                    </m:r>
                  </m:sup>
                </m:sSup>
                <m:r>
                  <w:rPr>
                    <w:rFonts w:ascii="Cambria Math" w:hAnsi="Cambria Math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-1</m:t>
                    </m:r>
                  </m:sub>
                </m:sSub>
                <m:r>
                  <w:rPr>
                    <w:rFonts w:ascii="Cambria Math" w:hAnsi="Cambria Math"/>
                  </w:rPr>
                  <m:t>x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32" w:type="pct"/>
            <w:vAlign w:val="center"/>
          </w:tcPr>
          <w:p w:rsidR="00F04C29" w:rsidRPr="00FD7B6E" w:rsidRDefault="00F04C29" w:rsidP="00F04C29">
            <w:pPr>
              <w:pStyle w:val="Eq"/>
              <w:rPr>
                <w:szCs w:val="24"/>
              </w:rPr>
            </w:pPr>
            <w:bookmarkStart w:id="15" w:name="_Ref14854399"/>
            <w:r w:rsidRPr="00FD7B6E">
              <w:rPr>
                <w:szCs w:val="24"/>
              </w:rPr>
              <w:t>(</w:t>
            </w:r>
            <w:fldSimple w:instr=" SEQ Equação \* MERGEFORMAT ">
              <w:r>
                <w:rPr>
                  <w:noProof/>
                  <w:szCs w:val="24"/>
                </w:rPr>
                <w:t>1</w:t>
              </w:r>
            </w:fldSimple>
            <w:r w:rsidRPr="00FD7B6E">
              <w:rPr>
                <w:szCs w:val="24"/>
              </w:rPr>
              <w:t>)</w:t>
            </w:r>
            <w:bookmarkEnd w:id="15"/>
          </w:p>
        </w:tc>
      </w:tr>
    </w:tbl>
    <w:p w:rsidR="00F04C29" w:rsidRDefault="00F04C29" w:rsidP="00F04C29">
      <w:pPr>
        <w:pStyle w:val="p1"/>
      </w:pPr>
    </w:p>
    <w:p w:rsidR="00F04C29" w:rsidRDefault="00F04C29" w:rsidP="00F04C29">
      <w:pPr>
        <w:pStyle w:val="Legenda"/>
        <w:keepNext/>
        <w:jc w:val="center"/>
      </w:pPr>
      <w:bookmarkStart w:id="16" w:name="_Toc45538656"/>
      <w:r>
        <w:t xml:space="preserve">Tabela </w:t>
      </w:r>
      <w:fldSimple w:instr=" SEQ Tabela \* ARABIC ">
        <w:r>
          <w:rPr>
            <w:noProof/>
          </w:rPr>
          <w:t>1</w:t>
        </w:r>
      </w:fldSimple>
      <w:r>
        <w:t xml:space="preserve"> - Exemplo de tabela.</w:t>
      </w:r>
      <w:bookmarkEnd w:id="16"/>
    </w:p>
    <w:tbl>
      <w:tblPr>
        <w:tblStyle w:val="Tabelacomgrade"/>
        <w:tblW w:w="0" w:type="auto"/>
        <w:jc w:val="center"/>
        <w:tblLook w:val="04A0"/>
      </w:tblPr>
      <w:tblGrid>
        <w:gridCol w:w="3149"/>
        <w:gridCol w:w="1445"/>
      </w:tblGrid>
      <w:tr w:rsidR="00F04C29" w:rsidTr="00F04C29">
        <w:trPr>
          <w:jc w:val="center"/>
        </w:trPr>
        <w:tc>
          <w:tcPr>
            <w:tcW w:w="4594" w:type="dxa"/>
            <w:gridSpan w:val="2"/>
            <w:shd w:val="clear" w:color="auto" w:fill="D9D9D9" w:themeFill="background1" w:themeFillShade="D9"/>
            <w:vAlign w:val="center"/>
          </w:tcPr>
          <w:p w:rsidR="00F04C29" w:rsidRPr="006254F0" w:rsidRDefault="00F04C29" w:rsidP="00F04C2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utovetores e Fator de Participação</w:t>
            </w:r>
          </w:p>
        </w:tc>
      </w:tr>
      <w:tr w:rsidR="00F04C29" w:rsidTr="00F04C29">
        <w:trPr>
          <w:jc w:val="center"/>
        </w:trPr>
        <w:tc>
          <w:tcPr>
            <w:tcW w:w="3149" w:type="dxa"/>
            <w:vAlign w:val="center"/>
          </w:tcPr>
          <w:p w:rsidR="00F04C29" w:rsidRDefault="00F04C29" w:rsidP="00F04C29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</w:rPr>
              <w:t>Variável</w:t>
            </w:r>
          </w:p>
        </w:tc>
        <w:tc>
          <w:tcPr>
            <w:tcW w:w="1445" w:type="dxa"/>
          </w:tcPr>
          <w:p w:rsidR="00F04C29" w:rsidRDefault="00F04C29" w:rsidP="00F04C29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oMath>
            </m:oMathPara>
          </w:p>
        </w:tc>
      </w:tr>
      <w:tr w:rsidR="00F04C29" w:rsidTr="00F04C29">
        <w:trPr>
          <w:jc w:val="center"/>
        </w:trPr>
        <w:tc>
          <w:tcPr>
            <w:tcW w:w="3149" w:type="dxa"/>
            <w:vAlign w:val="center"/>
          </w:tcPr>
          <w:p w:rsidR="00F04C29" w:rsidRDefault="00F04C29" w:rsidP="00F04C29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</w:rPr>
              <w:t>Modo</w:t>
            </w:r>
          </w:p>
        </w:tc>
        <w:tc>
          <w:tcPr>
            <w:tcW w:w="1445" w:type="dxa"/>
          </w:tcPr>
          <w:p w:rsidR="00F04C29" w:rsidRDefault="00F04C29" w:rsidP="00F04C29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i</m:t>
                </m:r>
              </m:oMath>
            </m:oMathPara>
          </w:p>
        </w:tc>
      </w:tr>
      <w:tr w:rsidR="00F04C29" w:rsidTr="00F04C29">
        <w:trPr>
          <w:jc w:val="center"/>
        </w:trPr>
        <w:tc>
          <w:tcPr>
            <w:tcW w:w="3149" w:type="dxa"/>
            <w:vAlign w:val="center"/>
          </w:tcPr>
          <w:p w:rsidR="00F04C29" w:rsidRDefault="00F04C29" w:rsidP="00F04C29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</w:rPr>
              <w:t>Autovetor à direita relativo ao modo i</w:t>
            </w:r>
          </w:p>
        </w:tc>
        <w:tc>
          <w:tcPr>
            <w:tcW w:w="1445" w:type="dxa"/>
          </w:tcPr>
          <w:p w:rsidR="00F04C29" w:rsidRDefault="00F04C29" w:rsidP="00F04C29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F04C29" w:rsidTr="00F04C29">
        <w:trPr>
          <w:jc w:val="center"/>
        </w:trPr>
        <w:tc>
          <w:tcPr>
            <w:tcW w:w="3149" w:type="dxa"/>
            <w:vAlign w:val="center"/>
          </w:tcPr>
          <w:p w:rsidR="00F04C29" w:rsidRDefault="00F04C29" w:rsidP="00F04C29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</w:rPr>
              <w:t>Autovetor à esquerda relativo ao modo i</w:t>
            </w:r>
          </w:p>
        </w:tc>
        <w:tc>
          <w:tcPr>
            <w:tcW w:w="1445" w:type="dxa"/>
          </w:tcPr>
          <w:p w:rsidR="00F04C29" w:rsidRPr="003B4B31" w:rsidRDefault="00F04C29" w:rsidP="00F04C29">
            <w:pPr>
              <w:rPr>
                <w:rFonts w:eastAsiaTheme="minorEastAsia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F04C29" w:rsidTr="00F04C29">
        <w:trPr>
          <w:jc w:val="center"/>
        </w:trPr>
        <w:tc>
          <w:tcPr>
            <w:tcW w:w="3149" w:type="dxa"/>
            <w:vAlign w:val="center"/>
          </w:tcPr>
          <w:p w:rsidR="00F04C29" w:rsidRDefault="00F04C29" w:rsidP="00F04C29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</w:rPr>
              <w:t>Fator de Participação da variável j no modo i</w:t>
            </w:r>
          </w:p>
        </w:tc>
        <w:tc>
          <w:tcPr>
            <w:tcW w:w="1445" w:type="dxa"/>
          </w:tcPr>
          <w:p w:rsidR="00F04C29" w:rsidRDefault="00F04C29" w:rsidP="00F04C29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.ψ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j</m:t>
                    </m:r>
                  </m:sub>
                </m:sSub>
              </m:oMath>
            </m:oMathPara>
          </w:p>
        </w:tc>
      </w:tr>
    </w:tbl>
    <w:p w:rsidR="00F04C29" w:rsidRPr="00F04C29" w:rsidRDefault="00F04C29" w:rsidP="00F04C29">
      <w:pPr>
        <w:pStyle w:val="p2"/>
      </w:pPr>
    </w:p>
    <w:p w:rsidR="00D34913" w:rsidRPr="000A6C90" w:rsidRDefault="00F04C29" w:rsidP="00647480">
      <w:pPr>
        <w:pStyle w:val="t2"/>
        <w:rPr>
          <w:b/>
        </w:rPr>
      </w:pPr>
      <w:bookmarkStart w:id="17" w:name="_Toc20854614"/>
      <w:bookmarkStart w:id="18" w:name="_Toc45538199"/>
      <w:bookmarkEnd w:id="17"/>
      <w:r>
        <w:rPr>
          <w:b/>
        </w:rPr>
        <w:t>Seção de exemplo</w:t>
      </w:r>
      <w:bookmarkEnd w:id="18"/>
    </w:p>
    <w:p w:rsidR="007775D8" w:rsidRDefault="00F04C29" w:rsidP="00F04C29">
      <w:pPr>
        <w:pStyle w:val="p1"/>
      </w:pPr>
      <w:r>
        <w:t xml:space="preserve">Em seu texto, você vai utilizar inúmeras citações. Use a ferramenta própria do Word para gerar suas referências, usando o modelo IEEE 2006. Caso use uma ferramenta externa para gerenciar sua bibliografia, basta exportar no formato do Word e importar no gerenciamento de fontes bibliográficas. Por exemplo, pode-se dizer que Fulano </w:t>
      </w:r>
      <w:proofErr w:type="spellStart"/>
      <w:proofErr w:type="gramStart"/>
      <w:r>
        <w:t>et</w:t>
      </w:r>
      <w:proofErr w:type="spellEnd"/>
      <w:proofErr w:type="gramEnd"/>
      <w:r>
        <w:t xml:space="preserve"> al. falaram alguma coisa importante</w:t>
      </w:r>
      <w:r w:rsidR="00BE1D21">
        <w:t xml:space="preserve"> </w:t>
      </w:r>
      <w:sdt>
        <w:sdtPr>
          <w:id w:val="5623188"/>
          <w:citation/>
        </w:sdtPr>
        <w:sdtContent>
          <w:fldSimple w:instr=" CITATION SEM \l 1046 ">
            <w:r w:rsidR="000663E0" w:rsidRPr="000663E0">
              <w:rPr>
                <w:noProof/>
              </w:rPr>
              <w:t>[1]</w:t>
            </w:r>
          </w:fldSimple>
        </w:sdtContent>
      </w:sdt>
      <w:r w:rsidR="00BE1D21">
        <w:t>.</w:t>
      </w:r>
    </w:p>
    <w:p w:rsidR="004B324A" w:rsidRPr="000A6C90" w:rsidRDefault="00F04C29" w:rsidP="00873C7C">
      <w:pPr>
        <w:pStyle w:val="t3"/>
        <w:numPr>
          <w:ilvl w:val="2"/>
          <w:numId w:val="8"/>
        </w:numPr>
        <w:rPr>
          <w:b/>
        </w:rPr>
      </w:pPr>
      <w:bookmarkStart w:id="19" w:name="_Toc20854616"/>
      <w:bookmarkStart w:id="20" w:name="_Toc45538200"/>
      <w:bookmarkEnd w:id="19"/>
      <w:r>
        <w:rPr>
          <w:b/>
        </w:rPr>
        <w:t>Subseção</w:t>
      </w:r>
      <w:bookmarkEnd w:id="20"/>
    </w:p>
    <w:p w:rsidR="00F04C29" w:rsidRDefault="00F04C29" w:rsidP="00F04C29">
      <w:pPr>
        <w:pStyle w:val="p1"/>
      </w:pPr>
      <w:r>
        <w:lastRenderedPageBreak/>
        <w:t xml:space="preserve">Usa a subseção sempre que necessário. Evite, contudo, usar outros níveis de subseção, para que a numeração não fique confusa. </w:t>
      </w:r>
    </w:p>
    <w:p w:rsidR="00807250" w:rsidRDefault="00807250" w:rsidP="00807250">
      <w:pPr>
        <w:pStyle w:val="p2"/>
      </w:pPr>
    </w:p>
    <w:p w:rsidR="00807250" w:rsidRDefault="00807250" w:rsidP="003F40E3">
      <w:pPr>
        <w:pStyle w:val="p2"/>
      </w:pPr>
    </w:p>
    <w:p w:rsidR="00807250" w:rsidRPr="003F40E3" w:rsidRDefault="00807250" w:rsidP="003F40E3">
      <w:pPr>
        <w:pStyle w:val="p2"/>
      </w:pPr>
    </w:p>
    <w:p w:rsidR="008C7DBE" w:rsidRDefault="008C7DBE">
      <w:pPr>
        <w:spacing w:line="360" w:lineRule="auto"/>
        <w:jc w:val="center"/>
      </w:pPr>
      <w:r>
        <w:br w:type="page"/>
      </w:r>
    </w:p>
    <w:p w:rsidR="00EA2DEB" w:rsidRPr="00F04C29" w:rsidRDefault="006424B7" w:rsidP="00C877BB">
      <w:pPr>
        <w:pStyle w:val="t1"/>
        <w:rPr>
          <w:b/>
          <w:szCs w:val="44"/>
        </w:rPr>
      </w:pPr>
      <w:bookmarkStart w:id="21" w:name="_Toc45538201"/>
      <w:r w:rsidRPr="00F04C29">
        <w:rPr>
          <w:b/>
          <w:szCs w:val="44"/>
        </w:rPr>
        <w:lastRenderedPageBreak/>
        <w:t>Conclusão</w:t>
      </w:r>
      <w:bookmarkEnd w:id="21"/>
    </w:p>
    <w:p w:rsidR="009C7E27" w:rsidRDefault="009C7E27" w:rsidP="009C7E27">
      <w:pPr>
        <w:pStyle w:val="pdif"/>
      </w:pPr>
      <w:r>
        <w:t xml:space="preserve">A conclusão é o local aonde você sumariza os resultados e conclusões do seu trabalho. É uma das partes mais importantes, já que aqui se reúnem todas as conclusões relevantes do seu trabalho. Lembre-se que a conclusão é um capítulo e deve ser tratada como tal. </w:t>
      </w:r>
    </w:p>
    <w:p w:rsidR="000425DA" w:rsidRPr="009C7E27" w:rsidRDefault="00592560" w:rsidP="00C721EA">
      <w:pPr>
        <w:pStyle w:val="t2"/>
        <w:rPr>
          <w:b/>
        </w:rPr>
      </w:pPr>
      <w:bookmarkStart w:id="22" w:name="_Toc20854655"/>
      <w:bookmarkStart w:id="23" w:name="_Toc45538202"/>
      <w:bookmarkEnd w:id="22"/>
      <w:r w:rsidRPr="009C7E27">
        <w:rPr>
          <w:b/>
        </w:rPr>
        <w:t>Trabalhos Futuros</w:t>
      </w:r>
      <w:bookmarkEnd w:id="23"/>
    </w:p>
    <w:p w:rsidR="009C7E27" w:rsidRPr="007B0B53" w:rsidRDefault="009C7E27" w:rsidP="009C7E27">
      <w:pPr>
        <w:pStyle w:val="pdif"/>
      </w:pPr>
      <w:r>
        <w:t xml:space="preserve">Todo trabalho pode ser continuado. Coloque nessa subseção o que você vê como próximos passos do seu trabalho. </w:t>
      </w:r>
    </w:p>
    <w:p w:rsidR="004707E1" w:rsidRPr="007B0B53" w:rsidRDefault="004707E1" w:rsidP="00331F54">
      <w:pPr>
        <w:pStyle w:val="pdif"/>
      </w:pPr>
    </w:p>
    <w:p w:rsidR="009C7E27" w:rsidRDefault="009C7E27" w:rsidP="00BE1D21">
      <w:pPr>
        <w:pStyle w:val="t1"/>
      </w:pPr>
      <w:bookmarkStart w:id="24" w:name="_Ref14543635"/>
      <w:r>
        <w:rPr>
          <w:b/>
          <w:iCs/>
        </w:rPr>
        <w:br w:type="page"/>
      </w:r>
    </w:p>
    <w:bookmarkEnd w:id="24" w:displacedByCustomXml="next"/>
    <w:sdt>
      <w:sdtPr>
        <w:id w:val="5623192"/>
        <w:docPartObj>
          <w:docPartGallery w:val="Bibliographies"/>
          <w:docPartUnique/>
        </w:docPartObj>
      </w:sdtPr>
      <w:sdtEndPr>
        <w:rPr>
          <w:rFonts w:ascii="Times New Roman" w:eastAsia="Calibri" w:hAnsi="Times New Roman" w:cs="Times New Roman"/>
          <w:b w:val="0"/>
          <w:bCs w:val="0"/>
          <w:color w:val="auto"/>
          <w:sz w:val="24"/>
          <w:szCs w:val="22"/>
        </w:rPr>
      </w:sdtEndPr>
      <w:sdtContent>
        <w:sdt>
          <w:sdtPr>
            <w:id w:val="111145805"/>
            <w:bibliography/>
          </w:sdtPr>
          <w:sdtEndPr>
            <w:rPr>
              <w:rFonts w:ascii="Times New Roman" w:eastAsia="Calibri" w:hAnsi="Times New Roman" w:cs="Times New Roman"/>
              <w:b w:val="0"/>
              <w:bCs w:val="0"/>
              <w:color w:val="auto"/>
              <w:sz w:val="24"/>
              <w:szCs w:val="22"/>
            </w:rPr>
          </w:sdtEndPr>
          <w:sdtContent>
            <w:bookmarkStart w:id="25" w:name="_Toc45538203" w:displacedByCustomXml="prev"/>
            <w:p w:rsidR="000663E0" w:rsidRPr="000663E0" w:rsidRDefault="00BE1D21" w:rsidP="000663E0">
              <w:pPr>
                <w:pStyle w:val="Ttulo1"/>
                <w:numPr>
                  <w:ilvl w:val="0"/>
                  <w:numId w:val="0"/>
                </w:numPr>
                <w:rPr>
                  <w:rStyle w:val="t1Char"/>
                </w:rPr>
              </w:pPr>
              <w:r w:rsidRPr="000663E0">
                <w:rPr>
                  <w:rStyle w:val="t1Char"/>
                  <w:color w:val="auto"/>
                </w:rPr>
                <w:t>Bibliografia</w:t>
              </w:r>
              <w:bookmarkEnd w:id="25"/>
              <w:r w:rsidR="000663E0">
                <w:rPr>
                  <w:rStyle w:val="t1Char"/>
                  <w:b w:val="0"/>
                </w:rPr>
                <w:fldChar w:fldCharType="begin"/>
              </w:r>
              <w:r w:rsidR="000663E0">
                <w:instrText xml:space="preserve"> XE "</w:instrText>
              </w:r>
              <w:r w:rsidR="000663E0" w:rsidRPr="008D7DB1">
                <w:rPr>
                  <w:rStyle w:val="t1Char"/>
                  <w:b w:val="0"/>
                </w:rPr>
                <w:instrText>Bibliografia</w:instrText>
              </w:r>
              <w:r w:rsidR="000663E0">
                <w:instrText xml:space="preserve">" </w:instrText>
              </w:r>
              <w:r w:rsidR="000663E0">
                <w:rPr>
                  <w:rStyle w:val="t1Char"/>
                  <w:b w:val="0"/>
                </w:rPr>
                <w:fldChar w:fldCharType="end"/>
              </w:r>
            </w:p>
            <w:p w:rsidR="000663E0" w:rsidRDefault="000663E0"/>
            <w:p w:rsidR="000663E0" w:rsidRDefault="00BE1D21">
              <w:pPr>
                <w:rPr>
                  <w:rFonts w:asciiTheme="minorHAnsi" w:eastAsiaTheme="minorHAnsi" w:hAnsiTheme="minorHAnsi" w:cstheme="minorBidi"/>
                  <w:noProof/>
                  <w:sz w:val="22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/>
              </w:tblPr>
              <w:tblGrid>
                <w:gridCol w:w="355"/>
                <w:gridCol w:w="8524"/>
              </w:tblGrid>
              <w:tr w:rsidR="000663E0" w:rsidRPr="000663E0">
                <w:trPr>
                  <w:divId w:val="1341395221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0663E0" w:rsidRDefault="000663E0">
                    <w:pPr>
                      <w:pStyle w:val="Bibliografia"/>
                      <w:rPr>
                        <w:rFonts w:eastAsiaTheme="minorEastAsia"/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0663E0" w:rsidRPr="000663E0" w:rsidRDefault="000663E0">
                    <w:pPr>
                      <w:pStyle w:val="Bibliografia"/>
                      <w:rPr>
                        <w:rFonts w:eastAsiaTheme="minorEastAsia"/>
                        <w:noProof/>
                        <w:lang w:val="en-US"/>
                      </w:rPr>
                    </w:pPr>
                    <w:r w:rsidRPr="000663E0">
                      <w:rPr>
                        <w:noProof/>
                        <w:lang w:val="en-US"/>
                      </w:rPr>
                      <w:t xml:space="preserve">SEMLYEN, A. I. “S-domain methodology for assessing the small signal stability of complex systems in nonsinusoidal steady state.”IEEE Transactions on Power Systems, v. 14, n. 1, p. 132-137, 1999. </w:t>
                    </w:r>
                  </w:p>
                </w:tc>
              </w:tr>
            </w:tbl>
            <w:p w:rsidR="000663E0" w:rsidRPr="000663E0" w:rsidRDefault="000663E0">
              <w:pPr>
                <w:divId w:val="1341395221"/>
                <w:rPr>
                  <w:rFonts w:eastAsia="Times New Roman"/>
                  <w:noProof/>
                  <w:lang w:val="en-US"/>
                </w:rPr>
              </w:pPr>
            </w:p>
            <w:p w:rsidR="00BE1D21" w:rsidRDefault="00BE1D21">
              <w:r>
                <w:fldChar w:fldCharType="end"/>
              </w:r>
            </w:p>
          </w:sdtContent>
        </w:sdt>
      </w:sdtContent>
    </w:sdt>
    <w:p w:rsidR="00BE1D21" w:rsidRDefault="00BE1D21"/>
    <w:p w:rsidR="00BE1D21" w:rsidRDefault="00BE1D21"/>
    <w:p w:rsidR="00736061" w:rsidRPr="00B82798" w:rsidRDefault="00E0197E" w:rsidP="00683B22">
      <w:pPr>
        <w:pStyle w:val="SemEspaamento"/>
        <w:rPr>
          <w:lang w:val="en-US" w:eastAsia="pt-BR"/>
        </w:rPr>
      </w:pPr>
      <w:r w:rsidRPr="00E0197E">
        <w:rPr>
          <w:lang w:val="en-US" w:eastAsia="pt-BR"/>
        </w:rPr>
        <w:br w:type="page"/>
      </w:r>
    </w:p>
    <w:p w:rsidR="00BE1D21" w:rsidRDefault="00BE1D21" w:rsidP="00BE1D21">
      <w:pPr>
        <w:pStyle w:val="t1"/>
        <w:numPr>
          <w:ilvl w:val="0"/>
          <w:numId w:val="0"/>
        </w:numPr>
        <w:rPr>
          <w:rStyle w:val="Forte"/>
        </w:rPr>
      </w:pPr>
    </w:p>
    <w:p w:rsidR="00BE1D21" w:rsidRDefault="00957AB3" w:rsidP="00BE1D21">
      <w:pPr>
        <w:pStyle w:val="t1"/>
        <w:numPr>
          <w:ilvl w:val="0"/>
          <w:numId w:val="0"/>
        </w:numPr>
        <w:rPr>
          <w:rStyle w:val="Forte"/>
        </w:rPr>
      </w:pPr>
      <w:bookmarkStart w:id="26" w:name="_Toc45538204"/>
      <w:r w:rsidRPr="000A6C90">
        <w:rPr>
          <w:rStyle w:val="Forte"/>
        </w:rPr>
        <w:t>Anexo A</w:t>
      </w:r>
      <w:r w:rsidR="00F75500" w:rsidRPr="000A6C90">
        <w:rPr>
          <w:rStyle w:val="Forte"/>
        </w:rPr>
        <w:t xml:space="preserve"> – </w:t>
      </w:r>
      <w:r w:rsidR="00BE1D21">
        <w:rPr>
          <w:rStyle w:val="Forte"/>
        </w:rPr>
        <w:t>Título</w:t>
      </w:r>
      <w:bookmarkEnd w:id="26"/>
    </w:p>
    <w:p w:rsidR="00BE1D21" w:rsidRDefault="00BE1D21" w:rsidP="009C08CD">
      <w:pPr>
        <w:pStyle w:val="p2"/>
      </w:pPr>
    </w:p>
    <w:p w:rsidR="00E727B7" w:rsidRDefault="00BE1D21" w:rsidP="00BE1D21">
      <w:pPr>
        <w:pStyle w:val="p2"/>
        <w:rPr>
          <w:lang w:val="en-GB"/>
        </w:rPr>
      </w:pPr>
      <w:r>
        <w:t xml:space="preserve">Use tantos anexos quanto forem necessários. </w:t>
      </w:r>
    </w:p>
    <w:sectPr w:rsidR="00E727B7" w:rsidSect="000663E0">
      <w:headerReference w:type="default" r:id="rId16"/>
      <w:pgSz w:w="11906" w:h="16838" w:code="9"/>
      <w:pgMar w:top="1701" w:right="1416" w:bottom="1134" w:left="1701" w:header="709" w:footer="709" w:gutter="0"/>
      <w:pgNumType w:start="1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Natalia" w:date="2020-07-07T10:56:00Z" w:initials="N">
    <w:p w:rsidR="00F04C29" w:rsidRDefault="00F04C29">
      <w:pPr>
        <w:pStyle w:val="Textodecomentrio"/>
      </w:pPr>
      <w:r>
        <w:rPr>
          <w:rStyle w:val="Refdecomentrio"/>
        </w:rPr>
        <w:annotationRef/>
      </w:r>
      <w:r>
        <w:t>Tese de Doutorado ou Exame de Qualificação</w:t>
      </w:r>
    </w:p>
  </w:comment>
  <w:comment w:id="1" w:author="Natalia" w:date="2020-07-07T10:57:00Z" w:initials="N">
    <w:p w:rsidR="00F04C29" w:rsidRDefault="00F04C29">
      <w:pPr>
        <w:pStyle w:val="Textodecomentrio"/>
      </w:pPr>
      <w:r>
        <w:rPr>
          <w:rStyle w:val="Refdecomentrio"/>
        </w:rPr>
        <w:annotationRef/>
      </w:r>
      <w:r>
        <w:t>Doutor</w:t>
      </w:r>
    </w:p>
  </w:comment>
  <w:comment w:id="2" w:author="Natalia" w:date="2020-07-09T21:37:00Z" w:initials="N">
    <w:p w:rsidR="00F04C29" w:rsidRDefault="00F04C29">
      <w:pPr>
        <w:pStyle w:val="Textodecomentrio"/>
      </w:pPr>
      <w:r>
        <w:rPr>
          <w:rStyle w:val="Refdecomentrio"/>
        </w:rPr>
        <w:annotationRef/>
      </w:r>
      <w:r>
        <w:t xml:space="preserve">Se tiver coorientação, </w:t>
      </w:r>
      <w:proofErr w:type="gramStart"/>
      <w:r>
        <w:t>colocar</w:t>
      </w:r>
      <w:proofErr w:type="gramEnd"/>
      <w:r>
        <w:t xml:space="preserve"> </w:t>
      </w:r>
    </w:p>
    <w:p w:rsidR="00F04C29" w:rsidRDefault="00F04C29">
      <w:pPr>
        <w:pStyle w:val="Textodecomentrio"/>
      </w:pPr>
      <w:r>
        <w:t>Coorientador:</w:t>
      </w:r>
    </w:p>
    <w:p w:rsidR="00F04C29" w:rsidRDefault="00F04C29">
      <w:pPr>
        <w:pStyle w:val="Textodecomentrio"/>
      </w:pPr>
      <w:r>
        <w:t xml:space="preserve"> &lt;Nome&gt;</w:t>
      </w:r>
    </w:p>
    <w:p w:rsidR="00F04C29" w:rsidRDefault="00F04C29">
      <w:pPr>
        <w:pStyle w:val="Textodecomentrio"/>
      </w:pPr>
    </w:p>
  </w:comment>
  <w:comment w:id="3" w:author="Natalia" w:date="2020-07-09T21:47:00Z" w:initials="N">
    <w:p w:rsidR="00F04C29" w:rsidRDefault="00F04C29">
      <w:pPr>
        <w:pStyle w:val="Textodecomentrio"/>
      </w:pPr>
      <w:r>
        <w:rPr>
          <w:rStyle w:val="Refdecomentrio"/>
        </w:rPr>
        <w:annotationRef/>
      </w:r>
      <w:r>
        <w:t>Tese ou qualificação</w:t>
      </w:r>
    </w:p>
  </w:comment>
  <w:comment w:id="4" w:author="Natalia" w:date="2020-07-09T21:47:00Z" w:initials="N">
    <w:p w:rsidR="00F04C29" w:rsidRDefault="00F04C29">
      <w:pPr>
        <w:pStyle w:val="Textodecomentrio"/>
      </w:pPr>
      <w:r>
        <w:rPr>
          <w:rStyle w:val="Refdecomentrio"/>
        </w:rPr>
        <w:annotationRef/>
      </w:r>
      <w:r>
        <w:t>Doutor</w:t>
      </w:r>
    </w:p>
  </w:comment>
  <w:comment w:id="5" w:author="Natalia" w:date="2020-07-09T21:49:00Z" w:initials="N">
    <w:p w:rsidR="00F04C29" w:rsidRDefault="00F04C29">
      <w:pPr>
        <w:pStyle w:val="Textodecomentrio"/>
      </w:pPr>
      <w:r>
        <w:rPr>
          <w:rStyle w:val="Refdecomentrio"/>
        </w:rPr>
        <w:annotationRef/>
      </w:r>
      <w:r>
        <w:t xml:space="preserve">Ou </w:t>
      </w:r>
      <w:proofErr w:type="spellStart"/>
      <w:r>
        <w:t>Dr</w:t>
      </w:r>
      <w:proofErr w:type="spellEnd"/>
      <w:r>
        <w:t xml:space="preserve">, </w:t>
      </w:r>
      <w:proofErr w:type="spellStart"/>
      <w:r>
        <w:t>Dr</w:t>
      </w:r>
      <w:proofErr w:type="spellEnd"/>
      <w:r>
        <w:t xml:space="preserve"> </w:t>
      </w:r>
      <w:proofErr w:type="spellStart"/>
      <w:r>
        <w:t>Ing</w:t>
      </w:r>
      <w:proofErr w:type="spellEnd"/>
      <w:r>
        <w:t xml:space="preserve">, conforme </w:t>
      </w:r>
      <w:proofErr w:type="gramStart"/>
      <w:r>
        <w:t>formação</w:t>
      </w:r>
      <w:proofErr w:type="gramEnd"/>
    </w:p>
  </w:comment>
  <w:comment w:id="6" w:author="Natalia" w:date="2020-07-09T21:51:00Z" w:initials="N">
    <w:p w:rsidR="00F04C29" w:rsidRDefault="00F04C29">
      <w:pPr>
        <w:pStyle w:val="Textodecomentrio"/>
      </w:pPr>
      <w:r>
        <w:rPr>
          <w:rStyle w:val="Refdecomentrio"/>
        </w:rPr>
        <w:annotationRef/>
      </w:r>
      <w:r>
        <w:t>Colocar de acordo com a quantidade.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276B" w:rsidRDefault="004D276B" w:rsidP="00F55FD6">
      <w:r>
        <w:separator/>
      </w:r>
    </w:p>
  </w:endnote>
  <w:endnote w:type="continuationSeparator" w:id="0">
    <w:p w:rsidR="004D276B" w:rsidRDefault="004D276B" w:rsidP="00F55FD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C29" w:rsidRDefault="00F04C29">
    <w:pPr>
      <w:pStyle w:val="Rodap"/>
      <w:jc w:val="right"/>
    </w:pPr>
  </w:p>
  <w:p w:rsidR="00F04C29" w:rsidRDefault="00F04C29" w:rsidP="00760566">
    <w:pPr>
      <w:pStyle w:val="Rodap"/>
      <w:jc w:val="righ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C29" w:rsidRDefault="00F04C29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C29" w:rsidRDefault="00F04C29">
    <w:pPr>
      <w:pStyle w:val="Rodap"/>
      <w:jc w:val="right"/>
    </w:pPr>
  </w:p>
  <w:p w:rsidR="00F04C29" w:rsidRDefault="00F04C29" w:rsidP="00760566">
    <w:pPr>
      <w:pStyle w:val="Rodap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276B" w:rsidRDefault="004D276B" w:rsidP="00F55FD6">
      <w:r>
        <w:separator/>
      </w:r>
    </w:p>
  </w:footnote>
  <w:footnote w:type="continuationSeparator" w:id="0">
    <w:p w:rsidR="004D276B" w:rsidRDefault="004D276B" w:rsidP="00F55FD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C29" w:rsidRDefault="00F04C29" w:rsidP="00783C4D">
    <w:pPr>
      <w:pStyle w:val="Cabealho"/>
    </w:pPr>
  </w:p>
  <w:p w:rsidR="00F04C29" w:rsidRDefault="00F04C29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23421"/>
      <w:docPartObj>
        <w:docPartGallery w:val="Page Numbers (Top of Page)"/>
        <w:docPartUnique/>
      </w:docPartObj>
    </w:sdtPr>
    <w:sdtContent>
      <w:p w:rsidR="000663E0" w:rsidRDefault="000663E0">
        <w:pPr>
          <w:pStyle w:val="Cabealho"/>
          <w:jc w:val="right"/>
        </w:pPr>
        <w:r w:rsidRPr="000663E0">
          <w:rPr>
            <w:color w:val="FFFFFF" w:themeColor="background1"/>
          </w:rPr>
          <w:fldChar w:fldCharType="begin"/>
        </w:r>
        <w:r w:rsidRPr="000663E0">
          <w:rPr>
            <w:color w:val="FFFFFF" w:themeColor="background1"/>
          </w:rPr>
          <w:instrText xml:space="preserve"> PAGE   \* MERGEFORMAT </w:instrText>
        </w:r>
        <w:r w:rsidRPr="000663E0">
          <w:rPr>
            <w:color w:val="FFFFFF" w:themeColor="background1"/>
          </w:rPr>
          <w:fldChar w:fldCharType="separate"/>
        </w:r>
        <w:r w:rsidR="008124D9">
          <w:rPr>
            <w:noProof/>
            <w:color w:val="FFFFFF" w:themeColor="background1"/>
          </w:rPr>
          <w:t>11</w:t>
        </w:r>
        <w:r w:rsidRPr="000663E0">
          <w:rPr>
            <w:color w:val="FFFFFF" w:themeColor="background1"/>
          </w:rPr>
          <w:fldChar w:fldCharType="end"/>
        </w:r>
      </w:p>
    </w:sdtContent>
  </w:sdt>
  <w:p w:rsidR="00F04C29" w:rsidRDefault="00F04C29">
    <w:pPr>
      <w:pStyle w:val="Cabealh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23414"/>
      <w:docPartObj>
        <w:docPartGallery w:val="Page Numbers (Top of Page)"/>
        <w:docPartUnique/>
      </w:docPartObj>
    </w:sdtPr>
    <w:sdtContent>
      <w:p w:rsidR="000663E0" w:rsidRDefault="000663E0">
        <w:pPr>
          <w:pStyle w:val="Cabealho"/>
          <w:jc w:val="right"/>
        </w:pPr>
        <w:fldSimple w:instr=" PAGE   \* MERGEFORMAT ">
          <w:r w:rsidR="008124D9">
            <w:rPr>
              <w:noProof/>
            </w:rPr>
            <w:t>3</w:t>
          </w:r>
        </w:fldSimple>
      </w:p>
    </w:sdtContent>
  </w:sdt>
  <w:p w:rsidR="000663E0" w:rsidRDefault="000663E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9BD85994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AE2365E"/>
    <w:multiLevelType w:val="hybridMultilevel"/>
    <w:tmpl w:val="E2186BA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0FBF3E61"/>
    <w:multiLevelType w:val="hybridMultilevel"/>
    <w:tmpl w:val="AC6C241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0FD649BD"/>
    <w:multiLevelType w:val="hybridMultilevel"/>
    <w:tmpl w:val="1660D25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C297D67"/>
    <w:multiLevelType w:val="hybridMultilevel"/>
    <w:tmpl w:val="50344C3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E75C0E"/>
    <w:multiLevelType w:val="hybridMultilevel"/>
    <w:tmpl w:val="B590ECD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22FE229B"/>
    <w:multiLevelType w:val="hybridMultilevel"/>
    <w:tmpl w:val="82DA83F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24AF7542"/>
    <w:multiLevelType w:val="multilevel"/>
    <w:tmpl w:val="04160029"/>
    <w:lvl w:ilvl="0">
      <w:start w:val="1"/>
      <w:numFmt w:val="decimal"/>
      <w:pStyle w:val="Ttulo1"/>
      <w:suff w:val="space"/>
      <w:lvlText w:val="Capítulo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Ttulo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Ttulo9"/>
      <w:suff w:val="nothing"/>
      <w:lvlText w:val=""/>
      <w:lvlJc w:val="left"/>
      <w:pPr>
        <w:ind w:left="0" w:firstLine="0"/>
      </w:pPr>
    </w:lvl>
  </w:abstractNum>
  <w:abstractNum w:abstractNumId="8">
    <w:nsid w:val="2C1B3E9C"/>
    <w:multiLevelType w:val="hybridMultilevel"/>
    <w:tmpl w:val="68C8428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34195782"/>
    <w:multiLevelType w:val="hybridMultilevel"/>
    <w:tmpl w:val="CBE8307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3A714588"/>
    <w:multiLevelType w:val="hybridMultilevel"/>
    <w:tmpl w:val="1F823C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F11CE1"/>
    <w:multiLevelType w:val="hybridMultilevel"/>
    <w:tmpl w:val="142E6F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8342C66"/>
    <w:multiLevelType w:val="hybridMultilevel"/>
    <w:tmpl w:val="E9DAFA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DC046C"/>
    <w:multiLevelType w:val="hybridMultilevel"/>
    <w:tmpl w:val="C07A943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653B59A0"/>
    <w:multiLevelType w:val="hybridMultilevel"/>
    <w:tmpl w:val="21200C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706FF7"/>
    <w:multiLevelType w:val="multilevel"/>
    <w:tmpl w:val="5D5E38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0F3718F"/>
    <w:multiLevelType w:val="multilevel"/>
    <w:tmpl w:val="B596AC86"/>
    <w:lvl w:ilvl="0">
      <w:start w:val="1"/>
      <w:numFmt w:val="decimal"/>
      <w:pStyle w:val="t1"/>
      <w:lvlText w:val="Capítulo %1 - "/>
      <w:lvlJc w:val="left"/>
      <w:pPr>
        <w:ind w:left="0" w:firstLine="0"/>
      </w:pPr>
      <w:rPr>
        <w:rFonts w:ascii="Times New Roman" w:hAnsi="Times New Roman" w:hint="default"/>
        <w:sz w:val="44"/>
      </w:rPr>
    </w:lvl>
    <w:lvl w:ilvl="1">
      <w:start w:val="1"/>
      <w:numFmt w:val="decimal"/>
      <w:pStyle w:val="t2"/>
      <w:lvlText w:val="%1.%2"/>
      <w:lvlJc w:val="left"/>
      <w:pPr>
        <w:ind w:left="340" w:firstLine="0"/>
      </w:pPr>
      <w:rPr>
        <w:rFonts w:hint="default"/>
        <w:sz w:val="36"/>
      </w:rPr>
    </w:lvl>
    <w:lvl w:ilvl="2">
      <w:start w:val="1"/>
      <w:numFmt w:val="decimal"/>
      <w:pStyle w:val="t3"/>
      <w:lvlText w:val="%1.%2.%3"/>
      <w:lvlJc w:val="left"/>
      <w:pPr>
        <w:ind w:left="680" w:firstLine="0"/>
      </w:pPr>
      <w:rPr>
        <w:rFonts w:hint="default"/>
        <w:sz w:val="32"/>
      </w:rPr>
    </w:lvl>
    <w:lvl w:ilvl="3">
      <w:start w:val="1"/>
      <w:numFmt w:val="decimal"/>
      <w:pStyle w:val="t4"/>
      <w:lvlText w:val="%1.%2.%3.%4"/>
      <w:lvlJc w:val="left"/>
      <w:pPr>
        <w:ind w:left="1020" w:firstLine="0"/>
      </w:pPr>
      <w:rPr>
        <w:rFonts w:hint="default"/>
        <w:sz w:val="30"/>
      </w:rPr>
    </w:lvl>
    <w:lvl w:ilvl="4">
      <w:start w:val="1"/>
      <w:numFmt w:val="none"/>
      <w:lvlText w:val=""/>
      <w:lvlJc w:val="left"/>
      <w:pPr>
        <w:ind w:left="136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170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204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38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720" w:firstLine="0"/>
      </w:pPr>
      <w:rPr>
        <w:rFonts w:hint="default"/>
      </w:rPr>
    </w:lvl>
  </w:abstractNum>
  <w:abstractNum w:abstractNumId="17">
    <w:nsid w:val="73A6006A"/>
    <w:multiLevelType w:val="hybridMultilevel"/>
    <w:tmpl w:val="046E60D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74FE012B"/>
    <w:multiLevelType w:val="multilevel"/>
    <w:tmpl w:val="4B9634D6"/>
    <w:styleLink w:val="Estilo2"/>
    <w:lvl w:ilvl="0">
      <w:start w:val="1"/>
      <w:numFmt w:val="upperLetter"/>
      <w:lvlText w:val="Anexo %1"/>
      <w:lvlJc w:val="left"/>
      <w:pPr>
        <w:ind w:left="227" w:hanging="22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227"/>
      </w:pPr>
      <w:rPr>
        <w:rFonts w:hint="default"/>
      </w:rPr>
    </w:lvl>
    <w:lvl w:ilvl="2">
      <w:start w:val="1"/>
      <w:numFmt w:val="none"/>
      <w:lvlRestart w:val="1"/>
      <w:lvlText w:val=""/>
      <w:lvlJc w:val="left"/>
      <w:pPr>
        <w:ind w:left="681" w:hanging="227"/>
      </w:pPr>
      <w:rPr>
        <w:rFonts w:hint="default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15"/>
  </w:num>
  <w:num w:numId="4">
    <w:abstractNumId w:val="16"/>
  </w:num>
  <w:num w:numId="5">
    <w:abstractNumId w:val="18"/>
  </w:num>
  <w:num w:numId="6">
    <w:abstractNumId w:val="10"/>
  </w:num>
  <w:num w:numId="7">
    <w:abstractNumId w:val="17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4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  <w:num w:numId="20">
    <w:abstractNumId w:val="9"/>
  </w:num>
  <w:num w:numId="21">
    <w:abstractNumId w:val="8"/>
  </w:num>
  <w:num w:numId="22">
    <w:abstractNumId w:val="5"/>
  </w:num>
  <w:num w:numId="23">
    <w:abstractNumId w:val="16"/>
  </w:num>
  <w:num w:numId="24">
    <w:abstractNumId w:val="14"/>
  </w:num>
  <w:num w:numId="25">
    <w:abstractNumId w:val="16"/>
  </w:num>
  <w:num w:numId="26">
    <w:abstractNumId w:val="11"/>
  </w:num>
  <w:num w:numId="27">
    <w:abstractNumId w:val="3"/>
  </w:num>
  <w:num w:numId="28">
    <w:abstractNumId w:val="2"/>
  </w:num>
  <w:num w:numId="29">
    <w:abstractNumId w:val="16"/>
  </w:num>
  <w:num w:numId="30">
    <w:abstractNumId w:val="16"/>
  </w:num>
  <w:num w:numId="31">
    <w:abstractNumId w:val="13"/>
  </w:num>
  <w:num w:numId="32">
    <w:abstractNumId w:val="16"/>
  </w:num>
  <w:num w:numId="33">
    <w:abstractNumId w:val="16"/>
  </w:num>
  <w:num w:numId="34">
    <w:abstractNumId w:val="16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pt-BR" w:vendorID="64" w:dllVersion="4096" w:nlCheck="1" w:checkStyle="0"/>
  <w:activeWritingStyle w:appName="MSWord" w:lang="en-GB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pt-BR" w:vendorID="64" w:dllVersion="131078" w:nlCheck="1" w:checkStyle="0"/>
  <w:proofState w:spelling="clean" w:grammar="clean"/>
  <w:defaultTabStop w:val="284"/>
  <w:hyphenationZone w:val="425"/>
  <w:drawingGridHorizontalSpacing w:val="12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AzMDIyAAJLU3NjUyUdpeDU4uLM/DyQAuNaAKgxrE4sAAAA"/>
  </w:docVars>
  <w:rsids>
    <w:rsidRoot w:val="00CC2DB8"/>
    <w:rsid w:val="000009FF"/>
    <w:rsid w:val="00002D38"/>
    <w:rsid w:val="00002DE9"/>
    <w:rsid w:val="0000402D"/>
    <w:rsid w:val="00004574"/>
    <w:rsid w:val="0000478E"/>
    <w:rsid w:val="00004902"/>
    <w:rsid w:val="000059D9"/>
    <w:rsid w:val="0000625A"/>
    <w:rsid w:val="00007002"/>
    <w:rsid w:val="00007E5B"/>
    <w:rsid w:val="00010B0F"/>
    <w:rsid w:val="000111D5"/>
    <w:rsid w:val="00011FC9"/>
    <w:rsid w:val="00012356"/>
    <w:rsid w:val="00012753"/>
    <w:rsid w:val="000133BD"/>
    <w:rsid w:val="000138FE"/>
    <w:rsid w:val="00013D5E"/>
    <w:rsid w:val="00014D8F"/>
    <w:rsid w:val="00015320"/>
    <w:rsid w:val="000158DA"/>
    <w:rsid w:val="0002068D"/>
    <w:rsid w:val="0002177B"/>
    <w:rsid w:val="00021CE4"/>
    <w:rsid w:val="00021FFF"/>
    <w:rsid w:val="00025C13"/>
    <w:rsid w:val="000261A9"/>
    <w:rsid w:val="00027419"/>
    <w:rsid w:val="000274AE"/>
    <w:rsid w:val="0002796D"/>
    <w:rsid w:val="00027E3A"/>
    <w:rsid w:val="000303C7"/>
    <w:rsid w:val="00030A3A"/>
    <w:rsid w:val="00030AB6"/>
    <w:rsid w:val="00030FB3"/>
    <w:rsid w:val="00031171"/>
    <w:rsid w:val="000311A5"/>
    <w:rsid w:val="000321F1"/>
    <w:rsid w:val="000329A2"/>
    <w:rsid w:val="00032BED"/>
    <w:rsid w:val="0003337D"/>
    <w:rsid w:val="000341AB"/>
    <w:rsid w:val="000345F4"/>
    <w:rsid w:val="00035CD0"/>
    <w:rsid w:val="000365E1"/>
    <w:rsid w:val="00037395"/>
    <w:rsid w:val="0003755C"/>
    <w:rsid w:val="00037BE1"/>
    <w:rsid w:val="00037BFF"/>
    <w:rsid w:val="00037CB7"/>
    <w:rsid w:val="00041301"/>
    <w:rsid w:val="00041898"/>
    <w:rsid w:val="000425DA"/>
    <w:rsid w:val="000427C9"/>
    <w:rsid w:val="00043541"/>
    <w:rsid w:val="00044131"/>
    <w:rsid w:val="0004521F"/>
    <w:rsid w:val="00045443"/>
    <w:rsid w:val="00045550"/>
    <w:rsid w:val="000460A7"/>
    <w:rsid w:val="000466DD"/>
    <w:rsid w:val="000466F4"/>
    <w:rsid w:val="00050BA9"/>
    <w:rsid w:val="0005380A"/>
    <w:rsid w:val="00055C5B"/>
    <w:rsid w:val="00055D6F"/>
    <w:rsid w:val="000564DD"/>
    <w:rsid w:val="000564EB"/>
    <w:rsid w:val="000576C2"/>
    <w:rsid w:val="0006166E"/>
    <w:rsid w:val="00062232"/>
    <w:rsid w:val="00062C22"/>
    <w:rsid w:val="0006338F"/>
    <w:rsid w:val="00064015"/>
    <w:rsid w:val="00064099"/>
    <w:rsid w:val="00064E54"/>
    <w:rsid w:val="00065443"/>
    <w:rsid w:val="0006558C"/>
    <w:rsid w:val="000663E0"/>
    <w:rsid w:val="00066973"/>
    <w:rsid w:val="00066C96"/>
    <w:rsid w:val="00071875"/>
    <w:rsid w:val="00071E52"/>
    <w:rsid w:val="00071E8B"/>
    <w:rsid w:val="00072E7F"/>
    <w:rsid w:val="00073FF0"/>
    <w:rsid w:val="0007638B"/>
    <w:rsid w:val="00076B1A"/>
    <w:rsid w:val="00076E86"/>
    <w:rsid w:val="00077D59"/>
    <w:rsid w:val="00080553"/>
    <w:rsid w:val="00081FB4"/>
    <w:rsid w:val="00082A46"/>
    <w:rsid w:val="00083EB9"/>
    <w:rsid w:val="00084F7B"/>
    <w:rsid w:val="0008516B"/>
    <w:rsid w:val="00086531"/>
    <w:rsid w:val="0008665C"/>
    <w:rsid w:val="00086FB5"/>
    <w:rsid w:val="00086FFF"/>
    <w:rsid w:val="000901A8"/>
    <w:rsid w:val="00090AEA"/>
    <w:rsid w:val="000917D1"/>
    <w:rsid w:val="0009278D"/>
    <w:rsid w:val="000927E6"/>
    <w:rsid w:val="000936F1"/>
    <w:rsid w:val="00093BCE"/>
    <w:rsid w:val="00094942"/>
    <w:rsid w:val="00094CA6"/>
    <w:rsid w:val="0009588A"/>
    <w:rsid w:val="000969A1"/>
    <w:rsid w:val="0009737D"/>
    <w:rsid w:val="000977C7"/>
    <w:rsid w:val="00097A79"/>
    <w:rsid w:val="00097CC4"/>
    <w:rsid w:val="000A00D7"/>
    <w:rsid w:val="000A036B"/>
    <w:rsid w:val="000A062F"/>
    <w:rsid w:val="000A157D"/>
    <w:rsid w:val="000A16C7"/>
    <w:rsid w:val="000A2FB6"/>
    <w:rsid w:val="000A3848"/>
    <w:rsid w:val="000A3AAD"/>
    <w:rsid w:val="000A6C90"/>
    <w:rsid w:val="000A6D29"/>
    <w:rsid w:val="000A7048"/>
    <w:rsid w:val="000A7BA9"/>
    <w:rsid w:val="000B01F5"/>
    <w:rsid w:val="000B02CA"/>
    <w:rsid w:val="000B0A36"/>
    <w:rsid w:val="000B1B95"/>
    <w:rsid w:val="000B1F16"/>
    <w:rsid w:val="000B243F"/>
    <w:rsid w:val="000B24AB"/>
    <w:rsid w:val="000B35C8"/>
    <w:rsid w:val="000B45C0"/>
    <w:rsid w:val="000B4D39"/>
    <w:rsid w:val="000B5FC7"/>
    <w:rsid w:val="000B6053"/>
    <w:rsid w:val="000B627E"/>
    <w:rsid w:val="000B6901"/>
    <w:rsid w:val="000B7086"/>
    <w:rsid w:val="000C01A0"/>
    <w:rsid w:val="000C0547"/>
    <w:rsid w:val="000C099E"/>
    <w:rsid w:val="000C0D12"/>
    <w:rsid w:val="000C1061"/>
    <w:rsid w:val="000C2238"/>
    <w:rsid w:val="000C27F5"/>
    <w:rsid w:val="000C2C80"/>
    <w:rsid w:val="000C3444"/>
    <w:rsid w:val="000C411E"/>
    <w:rsid w:val="000C4426"/>
    <w:rsid w:val="000C4769"/>
    <w:rsid w:val="000C4AAD"/>
    <w:rsid w:val="000C4E0E"/>
    <w:rsid w:val="000C54FC"/>
    <w:rsid w:val="000C610E"/>
    <w:rsid w:val="000C65DE"/>
    <w:rsid w:val="000C6DDB"/>
    <w:rsid w:val="000C7163"/>
    <w:rsid w:val="000C754B"/>
    <w:rsid w:val="000C79E1"/>
    <w:rsid w:val="000C7CF8"/>
    <w:rsid w:val="000D0446"/>
    <w:rsid w:val="000D0759"/>
    <w:rsid w:val="000D0A7D"/>
    <w:rsid w:val="000D0B7F"/>
    <w:rsid w:val="000D1195"/>
    <w:rsid w:val="000D172B"/>
    <w:rsid w:val="000D20AC"/>
    <w:rsid w:val="000D29A3"/>
    <w:rsid w:val="000D3727"/>
    <w:rsid w:val="000D3D83"/>
    <w:rsid w:val="000D44B3"/>
    <w:rsid w:val="000D5C3F"/>
    <w:rsid w:val="000D6428"/>
    <w:rsid w:val="000D6594"/>
    <w:rsid w:val="000D6E50"/>
    <w:rsid w:val="000D6F04"/>
    <w:rsid w:val="000D725A"/>
    <w:rsid w:val="000D73C3"/>
    <w:rsid w:val="000D7599"/>
    <w:rsid w:val="000D7728"/>
    <w:rsid w:val="000E0BB3"/>
    <w:rsid w:val="000E1192"/>
    <w:rsid w:val="000E22C0"/>
    <w:rsid w:val="000E24D7"/>
    <w:rsid w:val="000E2B0A"/>
    <w:rsid w:val="000E2D34"/>
    <w:rsid w:val="000E31FE"/>
    <w:rsid w:val="000E37D3"/>
    <w:rsid w:val="000E6316"/>
    <w:rsid w:val="000E6420"/>
    <w:rsid w:val="000E6CA7"/>
    <w:rsid w:val="000E6D5B"/>
    <w:rsid w:val="000E6FE8"/>
    <w:rsid w:val="000E7A30"/>
    <w:rsid w:val="000E7A93"/>
    <w:rsid w:val="000E7AA9"/>
    <w:rsid w:val="000E7B81"/>
    <w:rsid w:val="000F002C"/>
    <w:rsid w:val="000F0065"/>
    <w:rsid w:val="000F09CF"/>
    <w:rsid w:val="000F139D"/>
    <w:rsid w:val="000F15CF"/>
    <w:rsid w:val="000F2547"/>
    <w:rsid w:val="000F2F88"/>
    <w:rsid w:val="000F3AB7"/>
    <w:rsid w:val="000F3B93"/>
    <w:rsid w:val="000F457F"/>
    <w:rsid w:val="000F4876"/>
    <w:rsid w:val="000F52F4"/>
    <w:rsid w:val="000F59FD"/>
    <w:rsid w:val="000F5A21"/>
    <w:rsid w:val="000F5E20"/>
    <w:rsid w:val="000F6857"/>
    <w:rsid w:val="000F7249"/>
    <w:rsid w:val="000F74F9"/>
    <w:rsid w:val="000F75B1"/>
    <w:rsid w:val="000F7A00"/>
    <w:rsid w:val="001004E6"/>
    <w:rsid w:val="00100B36"/>
    <w:rsid w:val="00101D34"/>
    <w:rsid w:val="00102B8C"/>
    <w:rsid w:val="00103364"/>
    <w:rsid w:val="00103CC6"/>
    <w:rsid w:val="00104D92"/>
    <w:rsid w:val="00104F5C"/>
    <w:rsid w:val="0010548B"/>
    <w:rsid w:val="00106073"/>
    <w:rsid w:val="00106103"/>
    <w:rsid w:val="00106B7A"/>
    <w:rsid w:val="001072B6"/>
    <w:rsid w:val="0010731F"/>
    <w:rsid w:val="001112ED"/>
    <w:rsid w:val="00111A81"/>
    <w:rsid w:val="00111E71"/>
    <w:rsid w:val="00111EAA"/>
    <w:rsid w:val="00111F48"/>
    <w:rsid w:val="00112366"/>
    <w:rsid w:val="00112971"/>
    <w:rsid w:val="00113381"/>
    <w:rsid w:val="00113386"/>
    <w:rsid w:val="0011386E"/>
    <w:rsid w:val="0011395A"/>
    <w:rsid w:val="00114CB7"/>
    <w:rsid w:val="00115B18"/>
    <w:rsid w:val="0011647A"/>
    <w:rsid w:val="0011696F"/>
    <w:rsid w:val="00117BD7"/>
    <w:rsid w:val="00120C49"/>
    <w:rsid w:val="00120F59"/>
    <w:rsid w:val="00121937"/>
    <w:rsid w:val="001219F6"/>
    <w:rsid w:val="00122B5F"/>
    <w:rsid w:val="001232FD"/>
    <w:rsid w:val="001236A1"/>
    <w:rsid w:val="001245F7"/>
    <w:rsid w:val="001246D2"/>
    <w:rsid w:val="00124EE3"/>
    <w:rsid w:val="00125109"/>
    <w:rsid w:val="00125713"/>
    <w:rsid w:val="00126626"/>
    <w:rsid w:val="001269BA"/>
    <w:rsid w:val="0012797D"/>
    <w:rsid w:val="001305B3"/>
    <w:rsid w:val="0013088F"/>
    <w:rsid w:val="0013132F"/>
    <w:rsid w:val="00131B42"/>
    <w:rsid w:val="00132281"/>
    <w:rsid w:val="001332B9"/>
    <w:rsid w:val="001348A3"/>
    <w:rsid w:val="001351A3"/>
    <w:rsid w:val="001352D6"/>
    <w:rsid w:val="00135816"/>
    <w:rsid w:val="00135F1F"/>
    <w:rsid w:val="00136376"/>
    <w:rsid w:val="001379A0"/>
    <w:rsid w:val="00137C14"/>
    <w:rsid w:val="00137CE8"/>
    <w:rsid w:val="00137D64"/>
    <w:rsid w:val="0014029E"/>
    <w:rsid w:val="0014177F"/>
    <w:rsid w:val="0014194A"/>
    <w:rsid w:val="00141C7D"/>
    <w:rsid w:val="00142A57"/>
    <w:rsid w:val="00142A68"/>
    <w:rsid w:val="001437AE"/>
    <w:rsid w:val="00143A35"/>
    <w:rsid w:val="00143FEC"/>
    <w:rsid w:val="00144793"/>
    <w:rsid w:val="001451C1"/>
    <w:rsid w:val="00145A38"/>
    <w:rsid w:val="001462F7"/>
    <w:rsid w:val="00147985"/>
    <w:rsid w:val="00147E20"/>
    <w:rsid w:val="00147F7F"/>
    <w:rsid w:val="00150F7D"/>
    <w:rsid w:val="00151342"/>
    <w:rsid w:val="00151551"/>
    <w:rsid w:val="00151A21"/>
    <w:rsid w:val="00151A7D"/>
    <w:rsid w:val="00154995"/>
    <w:rsid w:val="00155CB4"/>
    <w:rsid w:val="00155FFA"/>
    <w:rsid w:val="00156622"/>
    <w:rsid w:val="00156E39"/>
    <w:rsid w:val="00157F63"/>
    <w:rsid w:val="001604DC"/>
    <w:rsid w:val="00160A99"/>
    <w:rsid w:val="00161A3F"/>
    <w:rsid w:val="00161E1C"/>
    <w:rsid w:val="001621CC"/>
    <w:rsid w:val="001627F4"/>
    <w:rsid w:val="00162B37"/>
    <w:rsid w:val="00162DE8"/>
    <w:rsid w:val="00163202"/>
    <w:rsid w:val="00163396"/>
    <w:rsid w:val="001634CE"/>
    <w:rsid w:val="00163CB9"/>
    <w:rsid w:val="00163FA4"/>
    <w:rsid w:val="00164265"/>
    <w:rsid w:val="00165A42"/>
    <w:rsid w:val="00167B16"/>
    <w:rsid w:val="00167FED"/>
    <w:rsid w:val="0017003E"/>
    <w:rsid w:val="00170352"/>
    <w:rsid w:val="00170B27"/>
    <w:rsid w:val="00170ED1"/>
    <w:rsid w:val="001711AF"/>
    <w:rsid w:val="00171AE3"/>
    <w:rsid w:val="00171CD7"/>
    <w:rsid w:val="00172E2A"/>
    <w:rsid w:val="00174455"/>
    <w:rsid w:val="00174618"/>
    <w:rsid w:val="0017476D"/>
    <w:rsid w:val="00175270"/>
    <w:rsid w:val="00176467"/>
    <w:rsid w:val="00176498"/>
    <w:rsid w:val="00176E53"/>
    <w:rsid w:val="0017708C"/>
    <w:rsid w:val="001770FD"/>
    <w:rsid w:val="001775B6"/>
    <w:rsid w:val="00177B85"/>
    <w:rsid w:val="001800FB"/>
    <w:rsid w:val="001814CC"/>
    <w:rsid w:val="00181531"/>
    <w:rsid w:val="0018188C"/>
    <w:rsid w:val="00182006"/>
    <w:rsid w:val="00183859"/>
    <w:rsid w:val="0018393A"/>
    <w:rsid w:val="00183983"/>
    <w:rsid w:val="00184364"/>
    <w:rsid w:val="0018445E"/>
    <w:rsid w:val="00184BFD"/>
    <w:rsid w:val="00184E1B"/>
    <w:rsid w:val="00185131"/>
    <w:rsid w:val="00185B01"/>
    <w:rsid w:val="00185F44"/>
    <w:rsid w:val="00185FF2"/>
    <w:rsid w:val="0018642F"/>
    <w:rsid w:val="001865BA"/>
    <w:rsid w:val="001872C3"/>
    <w:rsid w:val="00190782"/>
    <w:rsid w:val="0019092C"/>
    <w:rsid w:val="0019111D"/>
    <w:rsid w:val="001912D6"/>
    <w:rsid w:val="0019216E"/>
    <w:rsid w:val="00192573"/>
    <w:rsid w:val="00192937"/>
    <w:rsid w:val="00192AA7"/>
    <w:rsid w:val="00192B71"/>
    <w:rsid w:val="00192C62"/>
    <w:rsid w:val="00193084"/>
    <w:rsid w:val="00193097"/>
    <w:rsid w:val="00193620"/>
    <w:rsid w:val="00193A2B"/>
    <w:rsid w:val="0019511D"/>
    <w:rsid w:val="001952D8"/>
    <w:rsid w:val="00195401"/>
    <w:rsid w:val="001960E0"/>
    <w:rsid w:val="001A01EF"/>
    <w:rsid w:val="001A075A"/>
    <w:rsid w:val="001A0AA7"/>
    <w:rsid w:val="001A0AB2"/>
    <w:rsid w:val="001A0C35"/>
    <w:rsid w:val="001A1091"/>
    <w:rsid w:val="001A1647"/>
    <w:rsid w:val="001A17AD"/>
    <w:rsid w:val="001A22A1"/>
    <w:rsid w:val="001A3256"/>
    <w:rsid w:val="001A385A"/>
    <w:rsid w:val="001A404B"/>
    <w:rsid w:val="001A476C"/>
    <w:rsid w:val="001A494B"/>
    <w:rsid w:val="001A55CC"/>
    <w:rsid w:val="001A55DE"/>
    <w:rsid w:val="001A55FB"/>
    <w:rsid w:val="001A5999"/>
    <w:rsid w:val="001A696F"/>
    <w:rsid w:val="001A6BA9"/>
    <w:rsid w:val="001A72CF"/>
    <w:rsid w:val="001B0988"/>
    <w:rsid w:val="001B1879"/>
    <w:rsid w:val="001B1A66"/>
    <w:rsid w:val="001B1C04"/>
    <w:rsid w:val="001B1D4C"/>
    <w:rsid w:val="001B2B1A"/>
    <w:rsid w:val="001B2BDD"/>
    <w:rsid w:val="001B34CF"/>
    <w:rsid w:val="001B370A"/>
    <w:rsid w:val="001B3ABF"/>
    <w:rsid w:val="001B411E"/>
    <w:rsid w:val="001B4285"/>
    <w:rsid w:val="001B631E"/>
    <w:rsid w:val="001B69A5"/>
    <w:rsid w:val="001B7410"/>
    <w:rsid w:val="001B763F"/>
    <w:rsid w:val="001B7EBA"/>
    <w:rsid w:val="001C0950"/>
    <w:rsid w:val="001C0B5A"/>
    <w:rsid w:val="001C2110"/>
    <w:rsid w:val="001C283F"/>
    <w:rsid w:val="001C29C0"/>
    <w:rsid w:val="001C2BD3"/>
    <w:rsid w:val="001C48B8"/>
    <w:rsid w:val="001C48F8"/>
    <w:rsid w:val="001C55AE"/>
    <w:rsid w:val="001C5671"/>
    <w:rsid w:val="001C5A59"/>
    <w:rsid w:val="001C6117"/>
    <w:rsid w:val="001C61D4"/>
    <w:rsid w:val="001C683F"/>
    <w:rsid w:val="001C7C65"/>
    <w:rsid w:val="001C7EBE"/>
    <w:rsid w:val="001D0833"/>
    <w:rsid w:val="001D0FBE"/>
    <w:rsid w:val="001D12EC"/>
    <w:rsid w:val="001D2E49"/>
    <w:rsid w:val="001D31FA"/>
    <w:rsid w:val="001D323C"/>
    <w:rsid w:val="001D4765"/>
    <w:rsid w:val="001D47DA"/>
    <w:rsid w:val="001D4A4A"/>
    <w:rsid w:val="001D4D69"/>
    <w:rsid w:val="001D5093"/>
    <w:rsid w:val="001D5354"/>
    <w:rsid w:val="001D5450"/>
    <w:rsid w:val="001D5AB4"/>
    <w:rsid w:val="001D5B08"/>
    <w:rsid w:val="001D6178"/>
    <w:rsid w:val="001D653A"/>
    <w:rsid w:val="001D65EF"/>
    <w:rsid w:val="001D6996"/>
    <w:rsid w:val="001D6CE2"/>
    <w:rsid w:val="001D6FDC"/>
    <w:rsid w:val="001D737E"/>
    <w:rsid w:val="001D7F12"/>
    <w:rsid w:val="001E042B"/>
    <w:rsid w:val="001E2195"/>
    <w:rsid w:val="001E22AE"/>
    <w:rsid w:val="001E2523"/>
    <w:rsid w:val="001E32E9"/>
    <w:rsid w:val="001E36D9"/>
    <w:rsid w:val="001E38B3"/>
    <w:rsid w:val="001E3B61"/>
    <w:rsid w:val="001E3B87"/>
    <w:rsid w:val="001E40BA"/>
    <w:rsid w:val="001E43BD"/>
    <w:rsid w:val="001E446E"/>
    <w:rsid w:val="001E4E10"/>
    <w:rsid w:val="001E588E"/>
    <w:rsid w:val="001E6A3F"/>
    <w:rsid w:val="001E6BDE"/>
    <w:rsid w:val="001E7166"/>
    <w:rsid w:val="001E724C"/>
    <w:rsid w:val="001E7393"/>
    <w:rsid w:val="001E7D6C"/>
    <w:rsid w:val="001F0577"/>
    <w:rsid w:val="001F0A99"/>
    <w:rsid w:val="001F0F2B"/>
    <w:rsid w:val="001F18FE"/>
    <w:rsid w:val="001F1F00"/>
    <w:rsid w:val="001F231F"/>
    <w:rsid w:val="001F23FA"/>
    <w:rsid w:val="001F39C3"/>
    <w:rsid w:val="001F3D02"/>
    <w:rsid w:val="001F46D6"/>
    <w:rsid w:val="001F5538"/>
    <w:rsid w:val="001F6E25"/>
    <w:rsid w:val="001F7D07"/>
    <w:rsid w:val="002001DD"/>
    <w:rsid w:val="00200816"/>
    <w:rsid w:val="00200A96"/>
    <w:rsid w:val="00200DAF"/>
    <w:rsid w:val="00200DD5"/>
    <w:rsid w:val="0020167C"/>
    <w:rsid w:val="002024A1"/>
    <w:rsid w:val="00202FB9"/>
    <w:rsid w:val="002046DA"/>
    <w:rsid w:val="002048A0"/>
    <w:rsid w:val="00204BA1"/>
    <w:rsid w:val="0020523E"/>
    <w:rsid w:val="002063FB"/>
    <w:rsid w:val="00206DDA"/>
    <w:rsid w:val="00207AA5"/>
    <w:rsid w:val="0021022D"/>
    <w:rsid w:val="002105CF"/>
    <w:rsid w:val="00213D75"/>
    <w:rsid w:val="00213EB3"/>
    <w:rsid w:val="002154FE"/>
    <w:rsid w:val="002156AD"/>
    <w:rsid w:val="00216517"/>
    <w:rsid w:val="002167C7"/>
    <w:rsid w:val="00216AE3"/>
    <w:rsid w:val="00217916"/>
    <w:rsid w:val="0021791F"/>
    <w:rsid w:val="00217D2F"/>
    <w:rsid w:val="00220023"/>
    <w:rsid w:val="00221074"/>
    <w:rsid w:val="002211C6"/>
    <w:rsid w:val="002211C9"/>
    <w:rsid w:val="00222175"/>
    <w:rsid w:val="00222416"/>
    <w:rsid w:val="002224F7"/>
    <w:rsid w:val="002234BA"/>
    <w:rsid w:val="00223A0C"/>
    <w:rsid w:val="00223DA2"/>
    <w:rsid w:val="00223DC8"/>
    <w:rsid w:val="00224290"/>
    <w:rsid w:val="00225069"/>
    <w:rsid w:val="002259FB"/>
    <w:rsid w:val="00226ED8"/>
    <w:rsid w:val="002271D6"/>
    <w:rsid w:val="00227AF2"/>
    <w:rsid w:val="00231985"/>
    <w:rsid w:val="00231B73"/>
    <w:rsid w:val="00231F01"/>
    <w:rsid w:val="00231F99"/>
    <w:rsid w:val="002320C4"/>
    <w:rsid w:val="00232696"/>
    <w:rsid w:val="002336FC"/>
    <w:rsid w:val="0023547F"/>
    <w:rsid w:val="002354E2"/>
    <w:rsid w:val="002358C2"/>
    <w:rsid w:val="00236494"/>
    <w:rsid w:val="00237EC4"/>
    <w:rsid w:val="00240498"/>
    <w:rsid w:val="00240667"/>
    <w:rsid w:val="00240720"/>
    <w:rsid w:val="00240CF6"/>
    <w:rsid w:val="002412CD"/>
    <w:rsid w:val="00242AFC"/>
    <w:rsid w:val="00242F7C"/>
    <w:rsid w:val="00242FFE"/>
    <w:rsid w:val="00243352"/>
    <w:rsid w:val="00243B34"/>
    <w:rsid w:val="002448ED"/>
    <w:rsid w:val="002477D8"/>
    <w:rsid w:val="00247F6C"/>
    <w:rsid w:val="00250472"/>
    <w:rsid w:val="00251C6C"/>
    <w:rsid w:val="0025227E"/>
    <w:rsid w:val="002523AE"/>
    <w:rsid w:val="002527B5"/>
    <w:rsid w:val="00253817"/>
    <w:rsid w:val="00253C80"/>
    <w:rsid w:val="00254112"/>
    <w:rsid w:val="00254656"/>
    <w:rsid w:val="00254F03"/>
    <w:rsid w:val="0025555C"/>
    <w:rsid w:val="00255DA2"/>
    <w:rsid w:val="00255F1D"/>
    <w:rsid w:val="00256643"/>
    <w:rsid w:val="00256DFC"/>
    <w:rsid w:val="00257040"/>
    <w:rsid w:val="00257E19"/>
    <w:rsid w:val="00257EEE"/>
    <w:rsid w:val="00257FCB"/>
    <w:rsid w:val="00260B9D"/>
    <w:rsid w:val="0026124D"/>
    <w:rsid w:val="002614E4"/>
    <w:rsid w:val="002622E7"/>
    <w:rsid w:val="00262AAC"/>
    <w:rsid w:val="00263FDC"/>
    <w:rsid w:val="0026486D"/>
    <w:rsid w:val="002648C7"/>
    <w:rsid w:val="002659A6"/>
    <w:rsid w:val="00265C31"/>
    <w:rsid w:val="00265E5E"/>
    <w:rsid w:val="002665E3"/>
    <w:rsid w:val="002668BC"/>
    <w:rsid w:val="00266F24"/>
    <w:rsid w:val="00267BB2"/>
    <w:rsid w:val="00267BC4"/>
    <w:rsid w:val="00270031"/>
    <w:rsid w:val="00271F1F"/>
    <w:rsid w:val="00271F9B"/>
    <w:rsid w:val="002731DD"/>
    <w:rsid w:val="0027496C"/>
    <w:rsid w:val="00275061"/>
    <w:rsid w:val="00275527"/>
    <w:rsid w:val="002814D1"/>
    <w:rsid w:val="00281A6E"/>
    <w:rsid w:val="00282832"/>
    <w:rsid w:val="00282958"/>
    <w:rsid w:val="00282CDD"/>
    <w:rsid w:val="0028307B"/>
    <w:rsid w:val="0028382B"/>
    <w:rsid w:val="002839F5"/>
    <w:rsid w:val="00283ACC"/>
    <w:rsid w:val="00283C94"/>
    <w:rsid w:val="002847F7"/>
    <w:rsid w:val="00285806"/>
    <w:rsid w:val="00285DEC"/>
    <w:rsid w:val="00286038"/>
    <w:rsid w:val="002873B8"/>
    <w:rsid w:val="002874F9"/>
    <w:rsid w:val="00287B04"/>
    <w:rsid w:val="00287CAE"/>
    <w:rsid w:val="00290390"/>
    <w:rsid w:val="002904E4"/>
    <w:rsid w:val="00291373"/>
    <w:rsid w:val="00291755"/>
    <w:rsid w:val="00291918"/>
    <w:rsid w:val="0029193A"/>
    <w:rsid w:val="00292679"/>
    <w:rsid w:val="002928F6"/>
    <w:rsid w:val="0029291A"/>
    <w:rsid w:val="00292D18"/>
    <w:rsid w:val="002939D0"/>
    <w:rsid w:val="0029533F"/>
    <w:rsid w:val="00295734"/>
    <w:rsid w:val="002958D5"/>
    <w:rsid w:val="00295A68"/>
    <w:rsid w:val="00295DD5"/>
    <w:rsid w:val="002968D4"/>
    <w:rsid w:val="00297B93"/>
    <w:rsid w:val="00297EE7"/>
    <w:rsid w:val="00297F8F"/>
    <w:rsid w:val="002A1391"/>
    <w:rsid w:val="002A1417"/>
    <w:rsid w:val="002A1EC4"/>
    <w:rsid w:val="002A1FCB"/>
    <w:rsid w:val="002A3C3E"/>
    <w:rsid w:val="002A40CF"/>
    <w:rsid w:val="002A4842"/>
    <w:rsid w:val="002A4E92"/>
    <w:rsid w:val="002A52C1"/>
    <w:rsid w:val="002A5B85"/>
    <w:rsid w:val="002A61DE"/>
    <w:rsid w:val="002A78FB"/>
    <w:rsid w:val="002A7EA7"/>
    <w:rsid w:val="002B0040"/>
    <w:rsid w:val="002B03CD"/>
    <w:rsid w:val="002B0F7B"/>
    <w:rsid w:val="002B2AEB"/>
    <w:rsid w:val="002B2B71"/>
    <w:rsid w:val="002B2ED8"/>
    <w:rsid w:val="002B2F5D"/>
    <w:rsid w:val="002B411E"/>
    <w:rsid w:val="002B42E3"/>
    <w:rsid w:val="002B44EE"/>
    <w:rsid w:val="002B4AFF"/>
    <w:rsid w:val="002B55D6"/>
    <w:rsid w:val="002B588D"/>
    <w:rsid w:val="002B60B7"/>
    <w:rsid w:val="002B63A7"/>
    <w:rsid w:val="002B6A54"/>
    <w:rsid w:val="002B6E2E"/>
    <w:rsid w:val="002B6E79"/>
    <w:rsid w:val="002B7D84"/>
    <w:rsid w:val="002C1970"/>
    <w:rsid w:val="002C2AC9"/>
    <w:rsid w:val="002C3064"/>
    <w:rsid w:val="002C30D4"/>
    <w:rsid w:val="002C3174"/>
    <w:rsid w:val="002C3272"/>
    <w:rsid w:val="002C4EAF"/>
    <w:rsid w:val="002C58DB"/>
    <w:rsid w:val="002C699C"/>
    <w:rsid w:val="002C6A83"/>
    <w:rsid w:val="002C6B1C"/>
    <w:rsid w:val="002C704F"/>
    <w:rsid w:val="002C72C1"/>
    <w:rsid w:val="002C7308"/>
    <w:rsid w:val="002C7E62"/>
    <w:rsid w:val="002D07CF"/>
    <w:rsid w:val="002D155E"/>
    <w:rsid w:val="002D1AFC"/>
    <w:rsid w:val="002D244A"/>
    <w:rsid w:val="002D2D1B"/>
    <w:rsid w:val="002D2F64"/>
    <w:rsid w:val="002D33E2"/>
    <w:rsid w:val="002D37E0"/>
    <w:rsid w:val="002D3ACF"/>
    <w:rsid w:val="002D41F6"/>
    <w:rsid w:val="002D450B"/>
    <w:rsid w:val="002D4859"/>
    <w:rsid w:val="002D4B00"/>
    <w:rsid w:val="002D4CC3"/>
    <w:rsid w:val="002D53F3"/>
    <w:rsid w:val="002D5B81"/>
    <w:rsid w:val="002D6021"/>
    <w:rsid w:val="002D650E"/>
    <w:rsid w:val="002D66DC"/>
    <w:rsid w:val="002E014B"/>
    <w:rsid w:val="002E0568"/>
    <w:rsid w:val="002E07FD"/>
    <w:rsid w:val="002E0AB8"/>
    <w:rsid w:val="002E222E"/>
    <w:rsid w:val="002E26EF"/>
    <w:rsid w:val="002E2DAC"/>
    <w:rsid w:val="002E37D2"/>
    <w:rsid w:val="002E38CA"/>
    <w:rsid w:val="002E48AC"/>
    <w:rsid w:val="002E4F48"/>
    <w:rsid w:val="002E51F7"/>
    <w:rsid w:val="002E53CB"/>
    <w:rsid w:val="002E5435"/>
    <w:rsid w:val="002E56FE"/>
    <w:rsid w:val="002E595D"/>
    <w:rsid w:val="002E616F"/>
    <w:rsid w:val="002E766E"/>
    <w:rsid w:val="002E7B92"/>
    <w:rsid w:val="002F03D3"/>
    <w:rsid w:val="002F03EF"/>
    <w:rsid w:val="002F04B0"/>
    <w:rsid w:val="002F07EF"/>
    <w:rsid w:val="002F0971"/>
    <w:rsid w:val="002F0EA3"/>
    <w:rsid w:val="002F1521"/>
    <w:rsid w:val="002F1C17"/>
    <w:rsid w:val="002F2472"/>
    <w:rsid w:val="002F34EE"/>
    <w:rsid w:val="002F3590"/>
    <w:rsid w:val="002F3ADB"/>
    <w:rsid w:val="002F3B49"/>
    <w:rsid w:val="002F4254"/>
    <w:rsid w:val="002F4AF8"/>
    <w:rsid w:val="002F5D2A"/>
    <w:rsid w:val="002F5F52"/>
    <w:rsid w:val="002F64D6"/>
    <w:rsid w:val="002F7513"/>
    <w:rsid w:val="002F7F49"/>
    <w:rsid w:val="0030026F"/>
    <w:rsid w:val="00300F8D"/>
    <w:rsid w:val="00301645"/>
    <w:rsid w:val="003016D8"/>
    <w:rsid w:val="003042C4"/>
    <w:rsid w:val="00304F35"/>
    <w:rsid w:val="00304F7E"/>
    <w:rsid w:val="0030555B"/>
    <w:rsid w:val="00305903"/>
    <w:rsid w:val="00306195"/>
    <w:rsid w:val="00306393"/>
    <w:rsid w:val="00307246"/>
    <w:rsid w:val="0030772F"/>
    <w:rsid w:val="003078F3"/>
    <w:rsid w:val="003100AE"/>
    <w:rsid w:val="00310D3F"/>
    <w:rsid w:val="00312514"/>
    <w:rsid w:val="0031282D"/>
    <w:rsid w:val="00312E69"/>
    <w:rsid w:val="003141BC"/>
    <w:rsid w:val="00315DAC"/>
    <w:rsid w:val="003165F7"/>
    <w:rsid w:val="00317513"/>
    <w:rsid w:val="00317619"/>
    <w:rsid w:val="00317BDD"/>
    <w:rsid w:val="00317DD3"/>
    <w:rsid w:val="00321BC8"/>
    <w:rsid w:val="0032214D"/>
    <w:rsid w:val="00322FF3"/>
    <w:rsid w:val="0032369B"/>
    <w:rsid w:val="003239B5"/>
    <w:rsid w:val="00323BA2"/>
    <w:rsid w:val="00324843"/>
    <w:rsid w:val="00325358"/>
    <w:rsid w:val="003258D0"/>
    <w:rsid w:val="0032663D"/>
    <w:rsid w:val="00330050"/>
    <w:rsid w:val="003308BB"/>
    <w:rsid w:val="00330D33"/>
    <w:rsid w:val="00330D9A"/>
    <w:rsid w:val="00331875"/>
    <w:rsid w:val="00331F54"/>
    <w:rsid w:val="00332124"/>
    <w:rsid w:val="003326EA"/>
    <w:rsid w:val="00332B18"/>
    <w:rsid w:val="00333B8A"/>
    <w:rsid w:val="00334388"/>
    <w:rsid w:val="003347EE"/>
    <w:rsid w:val="00335D22"/>
    <w:rsid w:val="00336B90"/>
    <w:rsid w:val="00336F6C"/>
    <w:rsid w:val="00337211"/>
    <w:rsid w:val="003376CD"/>
    <w:rsid w:val="00340361"/>
    <w:rsid w:val="0034074F"/>
    <w:rsid w:val="00340ECC"/>
    <w:rsid w:val="0034146B"/>
    <w:rsid w:val="00342A9A"/>
    <w:rsid w:val="00342E9B"/>
    <w:rsid w:val="00343024"/>
    <w:rsid w:val="0034338D"/>
    <w:rsid w:val="003433BD"/>
    <w:rsid w:val="003433DE"/>
    <w:rsid w:val="00343D11"/>
    <w:rsid w:val="00343E5D"/>
    <w:rsid w:val="00345184"/>
    <w:rsid w:val="00345F16"/>
    <w:rsid w:val="003467D9"/>
    <w:rsid w:val="00346D08"/>
    <w:rsid w:val="00346DCD"/>
    <w:rsid w:val="00350ACF"/>
    <w:rsid w:val="003516BB"/>
    <w:rsid w:val="00352026"/>
    <w:rsid w:val="00352040"/>
    <w:rsid w:val="00352613"/>
    <w:rsid w:val="00352AE7"/>
    <w:rsid w:val="0035362B"/>
    <w:rsid w:val="00353B65"/>
    <w:rsid w:val="00354ABF"/>
    <w:rsid w:val="00354DA0"/>
    <w:rsid w:val="00355558"/>
    <w:rsid w:val="00355CCE"/>
    <w:rsid w:val="003563DC"/>
    <w:rsid w:val="00356AF0"/>
    <w:rsid w:val="00356EBE"/>
    <w:rsid w:val="00357282"/>
    <w:rsid w:val="00357359"/>
    <w:rsid w:val="00357513"/>
    <w:rsid w:val="0035774B"/>
    <w:rsid w:val="00357BB4"/>
    <w:rsid w:val="00357EDD"/>
    <w:rsid w:val="00360103"/>
    <w:rsid w:val="003609BB"/>
    <w:rsid w:val="00361651"/>
    <w:rsid w:val="0036225C"/>
    <w:rsid w:val="00362F0A"/>
    <w:rsid w:val="0036367C"/>
    <w:rsid w:val="0036409A"/>
    <w:rsid w:val="003640BF"/>
    <w:rsid w:val="00364A94"/>
    <w:rsid w:val="0036528A"/>
    <w:rsid w:val="00365582"/>
    <w:rsid w:val="003655F9"/>
    <w:rsid w:val="00365BC1"/>
    <w:rsid w:val="00366243"/>
    <w:rsid w:val="0036659D"/>
    <w:rsid w:val="00366B36"/>
    <w:rsid w:val="00366C78"/>
    <w:rsid w:val="003670CC"/>
    <w:rsid w:val="00367616"/>
    <w:rsid w:val="0037035B"/>
    <w:rsid w:val="00370896"/>
    <w:rsid w:val="0037150D"/>
    <w:rsid w:val="00371C01"/>
    <w:rsid w:val="00371E52"/>
    <w:rsid w:val="0037295B"/>
    <w:rsid w:val="00372CDF"/>
    <w:rsid w:val="0037420D"/>
    <w:rsid w:val="00374DBB"/>
    <w:rsid w:val="00375191"/>
    <w:rsid w:val="003758F6"/>
    <w:rsid w:val="00376971"/>
    <w:rsid w:val="00377944"/>
    <w:rsid w:val="00377BC9"/>
    <w:rsid w:val="003801D9"/>
    <w:rsid w:val="003807C9"/>
    <w:rsid w:val="00381A02"/>
    <w:rsid w:val="00381F03"/>
    <w:rsid w:val="003829B5"/>
    <w:rsid w:val="00382A14"/>
    <w:rsid w:val="0038323F"/>
    <w:rsid w:val="003833DC"/>
    <w:rsid w:val="0038364F"/>
    <w:rsid w:val="00384702"/>
    <w:rsid w:val="003849C5"/>
    <w:rsid w:val="003858EC"/>
    <w:rsid w:val="00385D7D"/>
    <w:rsid w:val="00385F5D"/>
    <w:rsid w:val="003862CE"/>
    <w:rsid w:val="003866AC"/>
    <w:rsid w:val="003866C1"/>
    <w:rsid w:val="00386846"/>
    <w:rsid w:val="00386C45"/>
    <w:rsid w:val="00387738"/>
    <w:rsid w:val="00390002"/>
    <w:rsid w:val="00391A7B"/>
    <w:rsid w:val="00391D71"/>
    <w:rsid w:val="00391D9E"/>
    <w:rsid w:val="0039287C"/>
    <w:rsid w:val="00393790"/>
    <w:rsid w:val="003943DE"/>
    <w:rsid w:val="00395337"/>
    <w:rsid w:val="003959D3"/>
    <w:rsid w:val="0039622C"/>
    <w:rsid w:val="00396FD6"/>
    <w:rsid w:val="00397062"/>
    <w:rsid w:val="003975E9"/>
    <w:rsid w:val="003A0659"/>
    <w:rsid w:val="003A0B56"/>
    <w:rsid w:val="003A1272"/>
    <w:rsid w:val="003A1604"/>
    <w:rsid w:val="003A174E"/>
    <w:rsid w:val="003A1B11"/>
    <w:rsid w:val="003A1F8A"/>
    <w:rsid w:val="003A22A6"/>
    <w:rsid w:val="003A22F0"/>
    <w:rsid w:val="003A272A"/>
    <w:rsid w:val="003A3477"/>
    <w:rsid w:val="003A3691"/>
    <w:rsid w:val="003A3FCA"/>
    <w:rsid w:val="003A627C"/>
    <w:rsid w:val="003A68E0"/>
    <w:rsid w:val="003A694D"/>
    <w:rsid w:val="003A6A36"/>
    <w:rsid w:val="003A6F20"/>
    <w:rsid w:val="003B059B"/>
    <w:rsid w:val="003B12D9"/>
    <w:rsid w:val="003B1F79"/>
    <w:rsid w:val="003B2A42"/>
    <w:rsid w:val="003B2CAE"/>
    <w:rsid w:val="003B4164"/>
    <w:rsid w:val="003B4290"/>
    <w:rsid w:val="003B4B31"/>
    <w:rsid w:val="003B5625"/>
    <w:rsid w:val="003B6D5F"/>
    <w:rsid w:val="003B6E89"/>
    <w:rsid w:val="003B7954"/>
    <w:rsid w:val="003B799C"/>
    <w:rsid w:val="003B7C4B"/>
    <w:rsid w:val="003B7CED"/>
    <w:rsid w:val="003B7E97"/>
    <w:rsid w:val="003B7EBC"/>
    <w:rsid w:val="003C0ECA"/>
    <w:rsid w:val="003C1658"/>
    <w:rsid w:val="003C2B42"/>
    <w:rsid w:val="003C2BA7"/>
    <w:rsid w:val="003C2D19"/>
    <w:rsid w:val="003C3555"/>
    <w:rsid w:val="003C46F3"/>
    <w:rsid w:val="003C55BE"/>
    <w:rsid w:val="003C5A2C"/>
    <w:rsid w:val="003C5AD6"/>
    <w:rsid w:val="003C65BF"/>
    <w:rsid w:val="003C6860"/>
    <w:rsid w:val="003C6977"/>
    <w:rsid w:val="003C6AD7"/>
    <w:rsid w:val="003C6AE5"/>
    <w:rsid w:val="003C7061"/>
    <w:rsid w:val="003C7650"/>
    <w:rsid w:val="003D038B"/>
    <w:rsid w:val="003D075D"/>
    <w:rsid w:val="003D0E21"/>
    <w:rsid w:val="003D1236"/>
    <w:rsid w:val="003D2FA5"/>
    <w:rsid w:val="003D3B5E"/>
    <w:rsid w:val="003D4CC4"/>
    <w:rsid w:val="003D4FB0"/>
    <w:rsid w:val="003D5708"/>
    <w:rsid w:val="003D59B8"/>
    <w:rsid w:val="003D6322"/>
    <w:rsid w:val="003D65FD"/>
    <w:rsid w:val="003D6681"/>
    <w:rsid w:val="003D72A4"/>
    <w:rsid w:val="003D7962"/>
    <w:rsid w:val="003D7AB9"/>
    <w:rsid w:val="003D7C72"/>
    <w:rsid w:val="003E016A"/>
    <w:rsid w:val="003E1182"/>
    <w:rsid w:val="003E1A91"/>
    <w:rsid w:val="003E1C07"/>
    <w:rsid w:val="003E1E50"/>
    <w:rsid w:val="003E2ABB"/>
    <w:rsid w:val="003E2C01"/>
    <w:rsid w:val="003E33D1"/>
    <w:rsid w:val="003E34EF"/>
    <w:rsid w:val="003E420B"/>
    <w:rsid w:val="003E43EF"/>
    <w:rsid w:val="003E4BFE"/>
    <w:rsid w:val="003E50E8"/>
    <w:rsid w:val="003E53DC"/>
    <w:rsid w:val="003E585C"/>
    <w:rsid w:val="003E5D6D"/>
    <w:rsid w:val="003F014D"/>
    <w:rsid w:val="003F0342"/>
    <w:rsid w:val="003F04DD"/>
    <w:rsid w:val="003F094F"/>
    <w:rsid w:val="003F15CA"/>
    <w:rsid w:val="003F18A3"/>
    <w:rsid w:val="003F2307"/>
    <w:rsid w:val="003F3567"/>
    <w:rsid w:val="003F380E"/>
    <w:rsid w:val="003F3997"/>
    <w:rsid w:val="003F40E3"/>
    <w:rsid w:val="003F4425"/>
    <w:rsid w:val="003F4A80"/>
    <w:rsid w:val="003F61E3"/>
    <w:rsid w:val="003F66E3"/>
    <w:rsid w:val="003F71A3"/>
    <w:rsid w:val="003F7865"/>
    <w:rsid w:val="003F7B2E"/>
    <w:rsid w:val="00400011"/>
    <w:rsid w:val="00400A60"/>
    <w:rsid w:val="00401301"/>
    <w:rsid w:val="004025FE"/>
    <w:rsid w:val="00402A4F"/>
    <w:rsid w:val="004032C4"/>
    <w:rsid w:val="00406144"/>
    <w:rsid w:val="00406E66"/>
    <w:rsid w:val="00407186"/>
    <w:rsid w:val="00407346"/>
    <w:rsid w:val="00407904"/>
    <w:rsid w:val="004100FF"/>
    <w:rsid w:val="0041035E"/>
    <w:rsid w:val="0041049F"/>
    <w:rsid w:val="004119ED"/>
    <w:rsid w:val="00411C3F"/>
    <w:rsid w:val="00412368"/>
    <w:rsid w:val="0041264D"/>
    <w:rsid w:val="00414614"/>
    <w:rsid w:val="004147F8"/>
    <w:rsid w:val="0041558B"/>
    <w:rsid w:val="004168BB"/>
    <w:rsid w:val="00417097"/>
    <w:rsid w:val="00417374"/>
    <w:rsid w:val="0041762F"/>
    <w:rsid w:val="00420AFB"/>
    <w:rsid w:val="00420F30"/>
    <w:rsid w:val="00421338"/>
    <w:rsid w:val="004214D5"/>
    <w:rsid w:val="004221B1"/>
    <w:rsid w:val="00422486"/>
    <w:rsid w:val="00422A6A"/>
    <w:rsid w:val="00423228"/>
    <w:rsid w:val="00423388"/>
    <w:rsid w:val="00423A72"/>
    <w:rsid w:val="0042608F"/>
    <w:rsid w:val="0042625A"/>
    <w:rsid w:val="00426511"/>
    <w:rsid w:val="00426F06"/>
    <w:rsid w:val="0042727E"/>
    <w:rsid w:val="00431358"/>
    <w:rsid w:val="00431576"/>
    <w:rsid w:val="00431CEF"/>
    <w:rsid w:val="004327B9"/>
    <w:rsid w:val="004329EA"/>
    <w:rsid w:val="00432F4A"/>
    <w:rsid w:val="004331B1"/>
    <w:rsid w:val="00433256"/>
    <w:rsid w:val="00433604"/>
    <w:rsid w:val="0043560D"/>
    <w:rsid w:val="00436136"/>
    <w:rsid w:val="0043630C"/>
    <w:rsid w:val="0043722A"/>
    <w:rsid w:val="00437DF7"/>
    <w:rsid w:val="004408F3"/>
    <w:rsid w:val="004409BB"/>
    <w:rsid w:val="004419ED"/>
    <w:rsid w:val="004426A1"/>
    <w:rsid w:val="00443F77"/>
    <w:rsid w:val="004440B1"/>
    <w:rsid w:val="0044552D"/>
    <w:rsid w:val="00445EEF"/>
    <w:rsid w:val="00446618"/>
    <w:rsid w:val="00446DEE"/>
    <w:rsid w:val="00446FEC"/>
    <w:rsid w:val="00447F99"/>
    <w:rsid w:val="00450495"/>
    <w:rsid w:val="00450C6C"/>
    <w:rsid w:val="00450F02"/>
    <w:rsid w:val="004510D3"/>
    <w:rsid w:val="00451E05"/>
    <w:rsid w:val="004530FF"/>
    <w:rsid w:val="004541BA"/>
    <w:rsid w:val="0045437D"/>
    <w:rsid w:val="00454647"/>
    <w:rsid w:val="004547A0"/>
    <w:rsid w:val="004555A2"/>
    <w:rsid w:val="00455768"/>
    <w:rsid w:val="00456054"/>
    <w:rsid w:val="0045661C"/>
    <w:rsid w:val="004567C5"/>
    <w:rsid w:val="00456C4C"/>
    <w:rsid w:val="0045745E"/>
    <w:rsid w:val="004576BB"/>
    <w:rsid w:val="004577EF"/>
    <w:rsid w:val="004603BB"/>
    <w:rsid w:val="00460B1F"/>
    <w:rsid w:val="00460C88"/>
    <w:rsid w:val="004614CD"/>
    <w:rsid w:val="004616B8"/>
    <w:rsid w:val="0046199F"/>
    <w:rsid w:val="00461D82"/>
    <w:rsid w:val="004625C3"/>
    <w:rsid w:val="00462FCC"/>
    <w:rsid w:val="00463568"/>
    <w:rsid w:val="00465B72"/>
    <w:rsid w:val="00465F04"/>
    <w:rsid w:val="00466969"/>
    <w:rsid w:val="00466FD9"/>
    <w:rsid w:val="00467241"/>
    <w:rsid w:val="00467272"/>
    <w:rsid w:val="004673E0"/>
    <w:rsid w:val="004676C9"/>
    <w:rsid w:val="004676DC"/>
    <w:rsid w:val="0047043D"/>
    <w:rsid w:val="004707E1"/>
    <w:rsid w:val="00470C15"/>
    <w:rsid w:val="00470CB7"/>
    <w:rsid w:val="00470E40"/>
    <w:rsid w:val="00470F9C"/>
    <w:rsid w:val="0047132D"/>
    <w:rsid w:val="00471C26"/>
    <w:rsid w:val="00472F6F"/>
    <w:rsid w:val="00473438"/>
    <w:rsid w:val="0047343B"/>
    <w:rsid w:val="00473E71"/>
    <w:rsid w:val="00474B2B"/>
    <w:rsid w:val="004750AB"/>
    <w:rsid w:val="004754F9"/>
    <w:rsid w:val="00475FC3"/>
    <w:rsid w:val="00476B9B"/>
    <w:rsid w:val="004776E2"/>
    <w:rsid w:val="004777DD"/>
    <w:rsid w:val="00477FBA"/>
    <w:rsid w:val="00480089"/>
    <w:rsid w:val="004805B1"/>
    <w:rsid w:val="004805BD"/>
    <w:rsid w:val="00480A21"/>
    <w:rsid w:val="00480B1D"/>
    <w:rsid w:val="004810E1"/>
    <w:rsid w:val="004811AA"/>
    <w:rsid w:val="0048189A"/>
    <w:rsid w:val="00481E23"/>
    <w:rsid w:val="00481E71"/>
    <w:rsid w:val="00482BAD"/>
    <w:rsid w:val="00482BE0"/>
    <w:rsid w:val="00483BA6"/>
    <w:rsid w:val="00483FB2"/>
    <w:rsid w:val="0048443E"/>
    <w:rsid w:val="00484EB8"/>
    <w:rsid w:val="00484F18"/>
    <w:rsid w:val="00485063"/>
    <w:rsid w:val="004858D2"/>
    <w:rsid w:val="00485DF3"/>
    <w:rsid w:val="004874A9"/>
    <w:rsid w:val="00487935"/>
    <w:rsid w:val="00490007"/>
    <w:rsid w:val="0049038D"/>
    <w:rsid w:val="004907F1"/>
    <w:rsid w:val="004908C6"/>
    <w:rsid w:val="00490CA9"/>
    <w:rsid w:val="00490F7B"/>
    <w:rsid w:val="00490FFB"/>
    <w:rsid w:val="004915F7"/>
    <w:rsid w:val="00492DBE"/>
    <w:rsid w:val="0049345D"/>
    <w:rsid w:val="004939A1"/>
    <w:rsid w:val="00493B83"/>
    <w:rsid w:val="00493CE4"/>
    <w:rsid w:val="00493F32"/>
    <w:rsid w:val="00494145"/>
    <w:rsid w:val="00494413"/>
    <w:rsid w:val="0049525A"/>
    <w:rsid w:val="004958F6"/>
    <w:rsid w:val="00495E84"/>
    <w:rsid w:val="00496628"/>
    <w:rsid w:val="00496949"/>
    <w:rsid w:val="00497025"/>
    <w:rsid w:val="00497CC3"/>
    <w:rsid w:val="004A0F2C"/>
    <w:rsid w:val="004A1BD9"/>
    <w:rsid w:val="004A1D9E"/>
    <w:rsid w:val="004A1E85"/>
    <w:rsid w:val="004A236D"/>
    <w:rsid w:val="004A2A00"/>
    <w:rsid w:val="004A2B0A"/>
    <w:rsid w:val="004A2FAE"/>
    <w:rsid w:val="004A33BF"/>
    <w:rsid w:val="004A3698"/>
    <w:rsid w:val="004A55A5"/>
    <w:rsid w:val="004A6005"/>
    <w:rsid w:val="004A6644"/>
    <w:rsid w:val="004A71D0"/>
    <w:rsid w:val="004A7C2A"/>
    <w:rsid w:val="004A7E08"/>
    <w:rsid w:val="004B07BE"/>
    <w:rsid w:val="004B0AAF"/>
    <w:rsid w:val="004B1674"/>
    <w:rsid w:val="004B191E"/>
    <w:rsid w:val="004B1DD0"/>
    <w:rsid w:val="004B2B3A"/>
    <w:rsid w:val="004B2C52"/>
    <w:rsid w:val="004B2DFB"/>
    <w:rsid w:val="004B324A"/>
    <w:rsid w:val="004B33E7"/>
    <w:rsid w:val="004B40B5"/>
    <w:rsid w:val="004B4603"/>
    <w:rsid w:val="004B5B43"/>
    <w:rsid w:val="004B7436"/>
    <w:rsid w:val="004C0453"/>
    <w:rsid w:val="004C094C"/>
    <w:rsid w:val="004C0E8D"/>
    <w:rsid w:val="004C1E36"/>
    <w:rsid w:val="004C28BC"/>
    <w:rsid w:val="004C2B30"/>
    <w:rsid w:val="004C3804"/>
    <w:rsid w:val="004C395F"/>
    <w:rsid w:val="004C4750"/>
    <w:rsid w:val="004C4AE1"/>
    <w:rsid w:val="004C4DAE"/>
    <w:rsid w:val="004C55DD"/>
    <w:rsid w:val="004C5766"/>
    <w:rsid w:val="004C5D32"/>
    <w:rsid w:val="004C5E90"/>
    <w:rsid w:val="004C5FD3"/>
    <w:rsid w:val="004C70D8"/>
    <w:rsid w:val="004D027A"/>
    <w:rsid w:val="004D0E27"/>
    <w:rsid w:val="004D167E"/>
    <w:rsid w:val="004D197E"/>
    <w:rsid w:val="004D1AA2"/>
    <w:rsid w:val="004D1B39"/>
    <w:rsid w:val="004D213A"/>
    <w:rsid w:val="004D276B"/>
    <w:rsid w:val="004D313D"/>
    <w:rsid w:val="004D424B"/>
    <w:rsid w:val="004D511C"/>
    <w:rsid w:val="004D5249"/>
    <w:rsid w:val="004D553E"/>
    <w:rsid w:val="004D631C"/>
    <w:rsid w:val="004D65AC"/>
    <w:rsid w:val="004D6C79"/>
    <w:rsid w:val="004D6F1D"/>
    <w:rsid w:val="004D742F"/>
    <w:rsid w:val="004E0AF3"/>
    <w:rsid w:val="004E0E03"/>
    <w:rsid w:val="004E100B"/>
    <w:rsid w:val="004E1757"/>
    <w:rsid w:val="004E18F8"/>
    <w:rsid w:val="004E29E9"/>
    <w:rsid w:val="004E3762"/>
    <w:rsid w:val="004E37B1"/>
    <w:rsid w:val="004E38EB"/>
    <w:rsid w:val="004E4483"/>
    <w:rsid w:val="004E465A"/>
    <w:rsid w:val="004E4F9A"/>
    <w:rsid w:val="004E60D2"/>
    <w:rsid w:val="004E6266"/>
    <w:rsid w:val="004E6384"/>
    <w:rsid w:val="004E693F"/>
    <w:rsid w:val="004E6C25"/>
    <w:rsid w:val="004E7827"/>
    <w:rsid w:val="004E7872"/>
    <w:rsid w:val="004E7C7A"/>
    <w:rsid w:val="004F0213"/>
    <w:rsid w:val="004F0859"/>
    <w:rsid w:val="004F15BD"/>
    <w:rsid w:val="004F2244"/>
    <w:rsid w:val="004F2A4E"/>
    <w:rsid w:val="004F2B19"/>
    <w:rsid w:val="004F2B91"/>
    <w:rsid w:val="004F5754"/>
    <w:rsid w:val="004F5A16"/>
    <w:rsid w:val="004F6186"/>
    <w:rsid w:val="004F6B9B"/>
    <w:rsid w:val="004F7529"/>
    <w:rsid w:val="004F75F0"/>
    <w:rsid w:val="004F766F"/>
    <w:rsid w:val="005003FE"/>
    <w:rsid w:val="00501240"/>
    <w:rsid w:val="0050192A"/>
    <w:rsid w:val="00503275"/>
    <w:rsid w:val="00503838"/>
    <w:rsid w:val="005038B0"/>
    <w:rsid w:val="00504AEF"/>
    <w:rsid w:val="00505090"/>
    <w:rsid w:val="00506244"/>
    <w:rsid w:val="00507BD2"/>
    <w:rsid w:val="00507CD2"/>
    <w:rsid w:val="00507CEF"/>
    <w:rsid w:val="0051022D"/>
    <w:rsid w:val="00510BFB"/>
    <w:rsid w:val="00510E43"/>
    <w:rsid w:val="005116F2"/>
    <w:rsid w:val="005117AC"/>
    <w:rsid w:val="0051233C"/>
    <w:rsid w:val="00513EEB"/>
    <w:rsid w:val="00514215"/>
    <w:rsid w:val="00514F8D"/>
    <w:rsid w:val="005150E0"/>
    <w:rsid w:val="0051559C"/>
    <w:rsid w:val="00515D91"/>
    <w:rsid w:val="005160E0"/>
    <w:rsid w:val="00516F9D"/>
    <w:rsid w:val="00517109"/>
    <w:rsid w:val="0051767B"/>
    <w:rsid w:val="0052027A"/>
    <w:rsid w:val="00520C81"/>
    <w:rsid w:val="0052162A"/>
    <w:rsid w:val="0052219A"/>
    <w:rsid w:val="00523225"/>
    <w:rsid w:val="00523FBD"/>
    <w:rsid w:val="00524939"/>
    <w:rsid w:val="00524D49"/>
    <w:rsid w:val="00525C25"/>
    <w:rsid w:val="00525C9B"/>
    <w:rsid w:val="00526725"/>
    <w:rsid w:val="00526878"/>
    <w:rsid w:val="00527D21"/>
    <w:rsid w:val="00527D87"/>
    <w:rsid w:val="005305CC"/>
    <w:rsid w:val="00530933"/>
    <w:rsid w:val="00531387"/>
    <w:rsid w:val="005315A8"/>
    <w:rsid w:val="00532380"/>
    <w:rsid w:val="00533083"/>
    <w:rsid w:val="005330EB"/>
    <w:rsid w:val="005345A6"/>
    <w:rsid w:val="005350D5"/>
    <w:rsid w:val="005351DF"/>
    <w:rsid w:val="00535A44"/>
    <w:rsid w:val="00542102"/>
    <w:rsid w:val="00542A5F"/>
    <w:rsid w:val="00542C7B"/>
    <w:rsid w:val="00542D83"/>
    <w:rsid w:val="00543030"/>
    <w:rsid w:val="0054332B"/>
    <w:rsid w:val="00544756"/>
    <w:rsid w:val="005449E7"/>
    <w:rsid w:val="00546096"/>
    <w:rsid w:val="0054674C"/>
    <w:rsid w:val="00546AD9"/>
    <w:rsid w:val="005504B2"/>
    <w:rsid w:val="005507E8"/>
    <w:rsid w:val="00550D39"/>
    <w:rsid w:val="00551601"/>
    <w:rsid w:val="00551994"/>
    <w:rsid w:val="00552253"/>
    <w:rsid w:val="00552A93"/>
    <w:rsid w:val="00552F5D"/>
    <w:rsid w:val="0055517E"/>
    <w:rsid w:val="00556768"/>
    <w:rsid w:val="005569C9"/>
    <w:rsid w:val="005569FE"/>
    <w:rsid w:val="00557AE4"/>
    <w:rsid w:val="00560142"/>
    <w:rsid w:val="0056024F"/>
    <w:rsid w:val="00560457"/>
    <w:rsid w:val="005609D5"/>
    <w:rsid w:val="0056127F"/>
    <w:rsid w:val="005614B8"/>
    <w:rsid w:val="005615AE"/>
    <w:rsid w:val="00561867"/>
    <w:rsid w:val="00561B06"/>
    <w:rsid w:val="00563BEC"/>
    <w:rsid w:val="0056401A"/>
    <w:rsid w:val="00565879"/>
    <w:rsid w:val="00565901"/>
    <w:rsid w:val="005662AB"/>
    <w:rsid w:val="00566416"/>
    <w:rsid w:val="00566490"/>
    <w:rsid w:val="005665EF"/>
    <w:rsid w:val="00567D24"/>
    <w:rsid w:val="005701A9"/>
    <w:rsid w:val="00570F03"/>
    <w:rsid w:val="00572A6A"/>
    <w:rsid w:val="00573F27"/>
    <w:rsid w:val="00575C98"/>
    <w:rsid w:val="00575F9A"/>
    <w:rsid w:val="00576ACD"/>
    <w:rsid w:val="005777D5"/>
    <w:rsid w:val="00577ACD"/>
    <w:rsid w:val="00577BC4"/>
    <w:rsid w:val="00580029"/>
    <w:rsid w:val="00580540"/>
    <w:rsid w:val="005807AF"/>
    <w:rsid w:val="00580A8B"/>
    <w:rsid w:val="00581493"/>
    <w:rsid w:val="00581BE6"/>
    <w:rsid w:val="00581D75"/>
    <w:rsid w:val="0058263E"/>
    <w:rsid w:val="00583448"/>
    <w:rsid w:val="0058399F"/>
    <w:rsid w:val="00583C70"/>
    <w:rsid w:val="005844A3"/>
    <w:rsid w:val="0058593C"/>
    <w:rsid w:val="00585B63"/>
    <w:rsid w:val="00585CC2"/>
    <w:rsid w:val="005862BF"/>
    <w:rsid w:val="00586CE1"/>
    <w:rsid w:val="00587560"/>
    <w:rsid w:val="00587A6B"/>
    <w:rsid w:val="00587B5D"/>
    <w:rsid w:val="005907BA"/>
    <w:rsid w:val="00590A23"/>
    <w:rsid w:val="00591F2B"/>
    <w:rsid w:val="0059243F"/>
    <w:rsid w:val="00592560"/>
    <w:rsid w:val="00592A75"/>
    <w:rsid w:val="00593204"/>
    <w:rsid w:val="00593A56"/>
    <w:rsid w:val="00594848"/>
    <w:rsid w:val="00594C55"/>
    <w:rsid w:val="005964ED"/>
    <w:rsid w:val="00596538"/>
    <w:rsid w:val="005967CF"/>
    <w:rsid w:val="005969C5"/>
    <w:rsid w:val="00597A37"/>
    <w:rsid w:val="00597C5D"/>
    <w:rsid w:val="00597DDF"/>
    <w:rsid w:val="00597E75"/>
    <w:rsid w:val="005A0492"/>
    <w:rsid w:val="005A05CD"/>
    <w:rsid w:val="005A0F25"/>
    <w:rsid w:val="005A107C"/>
    <w:rsid w:val="005A1551"/>
    <w:rsid w:val="005A19AE"/>
    <w:rsid w:val="005A2AA6"/>
    <w:rsid w:val="005A3574"/>
    <w:rsid w:val="005A44A6"/>
    <w:rsid w:val="005A56B0"/>
    <w:rsid w:val="005A5C8A"/>
    <w:rsid w:val="005A5D04"/>
    <w:rsid w:val="005A5F34"/>
    <w:rsid w:val="005A6DB2"/>
    <w:rsid w:val="005A766F"/>
    <w:rsid w:val="005A7BA4"/>
    <w:rsid w:val="005B0123"/>
    <w:rsid w:val="005B08B9"/>
    <w:rsid w:val="005B0E84"/>
    <w:rsid w:val="005B12B2"/>
    <w:rsid w:val="005B30CF"/>
    <w:rsid w:val="005B3A67"/>
    <w:rsid w:val="005B44ED"/>
    <w:rsid w:val="005B5787"/>
    <w:rsid w:val="005B5A57"/>
    <w:rsid w:val="005B64CF"/>
    <w:rsid w:val="005B6EF3"/>
    <w:rsid w:val="005B7EC5"/>
    <w:rsid w:val="005C01DB"/>
    <w:rsid w:val="005C1284"/>
    <w:rsid w:val="005C16B6"/>
    <w:rsid w:val="005C28F9"/>
    <w:rsid w:val="005C2D6F"/>
    <w:rsid w:val="005C2DC3"/>
    <w:rsid w:val="005C34FC"/>
    <w:rsid w:val="005C3B7B"/>
    <w:rsid w:val="005C4B51"/>
    <w:rsid w:val="005C4E62"/>
    <w:rsid w:val="005C5A2A"/>
    <w:rsid w:val="005C70E5"/>
    <w:rsid w:val="005C77F6"/>
    <w:rsid w:val="005C79A3"/>
    <w:rsid w:val="005D04E4"/>
    <w:rsid w:val="005D09AD"/>
    <w:rsid w:val="005D0AB0"/>
    <w:rsid w:val="005D0E88"/>
    <w:rsid w:val="005D1B38"/>
    <w:rsid w:val="005D1DF9"/>
    <w:rsid w:val="005D1E24"/>
    <w:rsid w:val="005D2050"/>
    <w:rsid w:val="005D2563"/>
    <w:rsid w:val="005D2882"/>
    <w:rsid w:val="005D2AC7"/>
    <w:rsid w:val="005D3023"/>
    <w:rsid w:val="005D330A"/>
    <w:rsid w:val="005D36DF"/>
    <w:rsid w:val="005D3B50"/>
    <w:rsid w:val="005D3C93"/>
    <w:rsid w:val="005D44A4"/>
    <w:rsid w:val="005D44BB"/>
    <w:rsid w:val="005D4B74"/>
    <w:rsid w:val="005D59DA"/>
    <w:rsid w:val="005D5A43"/>
    <w:rsid w:val="005D702D"/>
    <w:rsid w:val="005D7053"/>
    <w:rsid w:val="005D707D"/>
    <w:rsid w:val="005E0637"/>
    <w:rsid w:val="005E089C"/>
    <w:rsid w:val="005E08E0"/>
    <w:rsid w:val="005E1CA1"/>
    <w:rsid w:val="005E2287"/>
    <w:rsid w:val="005E2593"/>
    <w:rsid w:val="005E2A65"/>
    <w:rsid w:val="005E2BBF"/>
    <w:rsid w:val="005E34B2"/>
    <w:rsid w:val="005E3C9B"/>
    <w:rsid w:val="005E3F2D"/>
    <w:rsid w:val="005E47C6"/>
    <w:rsid w:val="005E4C2B"/>
    <w:rsid w:val="005E5116"/>
    <w:rsid w:val="005E547F"/>
    <w:rsid w:val="005E6E04"/>
    <w:rsid w:val="005E6E63"/>
    <w:rsid w:val="005E6EB5"/>
    <w:rsid w:val="005E7110"/>
    <w:rsid w:val="005F017D"/>
    <w:rsid w:val="005F413A"/>
    <w:rsid w:val="005F4163"/>
    <w:rsid w:val="005F428A"/>
    <w:rsid w:val="005F454D"/>
    <w:rsid w:val="005F4C16"/>
    <w:rsid w:val="005F4F17"/>
    <w:rsid w:val="005F50A1"/>
    <w:rsid w:val="005F5920"/>
    <w:rsid w:val="005F5AC8"/>
    <w:rsid w:val="005F6E2A"/>
    <w:rsid w:val="005F7497"/>
    <w:rsid w:val="005F769F"/>
    <w:rsid w:val="00600E73"/>
    <w:rsid w:val="0060132D"/>
    <w:rsid w:val="00601401"/>
    <w:rsid w:val="0060165A"/>
    <w:rsid w:val="00602848"/>
    <w:rsid w:val="0060289B"/>
    <w:rsid w:val="00602D5E"/>
    <w:rsid w:val="0060389D"/>
    <w:rsid w:val="00603FBE"/>
    <w:rsid w:val="00604A55"/>
    <w:rsid w:val="00604E71"/>
    <w:rsid w:val="00604F70"/>
    <w:rsid w:val="00605114"/>
    <w:rsid w:val="00605363"/>
    <w:rsid w:val="006054A3"/>
    <w:rsid w:val="00605A1F"/>
    <w:rsid w:val="00606228"/>
    <w:rsid w:val="006062AC"/>
    <w:rsid w:val="006064C5"/>
    <w:rsid w:val="00606F45"/>
    <w:rsid w:val="00607060"/>
    <w:rsid w:val="006073BE"/>
    <w:rsid w:val="00607EA9"/>
    <w:rsid w:val="00611BDE"/>
    <w:rsid w:val="00612055"/>
    <w:rsid w:val="006138E3"/>
    <w:rsid w:val="00614C64"/>
    <w:rsid w:val="00615A31"/>
    <w:rsid w:val="00615F6D"/>
    <w:rsid w:val="006166EE"/>
    <w:rsid w:val="0061724C"/>
    <w:rsid w:val="00617298"/>
    <w:rsid w:val="00617748"/>
    <w:rsid w:val="00617818"/>
    <w:rsid w:val="00617A4C"/>
    <w:rsid w:val="006210FB"/>
    <w:rsid w:val="00621205"/>
    <w:rsid w:val="006214F4"/>
    <w:rsid w:val="00621A11"/>
    <w:rsid w:val="00621BBA"/>
    <w:rsid w:val="00622508"/>
    <w:rsid w:val="006227FE"/>
    <w:rsid w:val="00622B2A"/>
    <w:rsid w:val="0062444C"/>
    <w:rsid w:val="0062466E"/>
    <w:rsid w:val="00625436"/>
    <w:rsid w:val="006254F0"/>
    <w:rsid w:val="00625AFC"/>
    <w:rsid w:val="00625BDD"/>
    <w:rsid w:val="00626529"/>
    <w:rsid w:val="00626985"/>
    <w:rsid w:val="0062707E"/>
    <w:rsid w:val="006274EA"/>
    <w:rsid w:val="006279AD"/>
    <w:rsid w:val="00627D5C"/>
    <w:rsid w:val="006300D7"/>
    <w:rsid w:val="0063143B"/>
    <w:rsid w:val="00631D09"/>
    <w:rsid w:val="006322C0"/>
    <w:rsid w:val="00632558"/>
    <w:rsid w:val="0063271D"/>
    <w:rsid w:val="00632E6F"/>
    <w:rsid w:val="00632F51"/>
    <w:rsid w:val="006331BA"/>
    <w:rsid w:val="006332D1"/>
    <w:rsid w:val="006336D1"/>
    <w:rsid w:val="00633BBB"/>
    <w:rsid w:val="00634233"/>
    <w:rsid w:val="006348B0"/>
    <w:rsid w:val="0063580E"/>
    <w:rsid w:val="006359EA"/>
    <w:rsid w:val="00636239"/>
    <w:rsid w:val="00636280"/>
    <w:rsid w:val="00636701"/>
    <w:rsid w:val="006372AF"/>
    <w:rsid w:val="006375E8"/>
    <w:rsid w:val="00637A23"/>
    <w:rsid w:val="00640BBB"/>
    <w:rsid w:val="00640EE0"/>
    <w:rsid w:val="00640F26"/>
    <w:rsid w:val="00641094"/>
    <w:rsid w:val="00641BD2"/>
    <w:rsid w:val="00641CEF"/>
    <w:rsid w:val="006424B7"/>
    <w:rsid w:val="00642A49"/>
    <w:rsid w:val="00643B12"/>
    <w:rsid w:val="006447BC"/>
    <w:rsid w:val="00644FF3"/>
    <w:rsid w:val="00645003"/>
    <w:rsid w:val="006458A2"/>
    <w:rsid w:val="00647480"/>
    <w:rsid w:val="00650063"/>
    <w:rsid w:val="006521C7"/>
    <w:rsid w:val="006525D1"/>
    <w:rsid w:val="00652632"/>
    <w:rsid w:val="006527DB"/>
    <w:rsid w:val="006530A1"/>
    <w:rsid w:val="0065320A"/>
    <w:rsid w:val="00653524"/>
    <w:rsid w:val="00653618"/>
    <w:rsid w:val="00653778"/>
    <w:rsid w:val="00654155"/>
    <w:rsid w:val="006541F3"/>
    <w:rsid w:val="00654A33"/>
    <w:rsid w:val="00654BA1"/>
    <w:rsid w:val="00654C30"/>
    <w:rsid w:val="00655661"/>
    <w:rsid w:val="0065694D"/>
    <w:rsid w:val="00656D13"/>
    <w:rsid w:val="00657315"/>
    <w:rsid w:val="00660732"/>
    <w:rsid w:val="00661397"/>
    <w:rsid w:val="0066282A"/>
    <w:rsid w:val="00662C0B"/>
    <w:rsid w:val="00662C36"/>
    <w:rsid w:val="00662D09"/>
    <w:rsid w:val="00662D55"/>
    <w:rsid w:val="00662D91"/>
    <w:rsid w:val="00662E44"/>
    <w:rsid w:val="006638B0"/>
    <w:rsid w:val="00663950"/>
    <w:rsid w:val="00663D2B"/>
    <w:rsid w:val="00664CCB"/>
    <w:rsid w:val="00664D5A"/>
    <w:rsid w:val="00665421"/>
    <w:rsid w:val="00665E57"/>
    <w:rsid w:val="006666F6"/>
    <w:rsid w:val="00666B5E"/>
    <w:rsid w:val="00667218"/>
    <w:rsid w:val="00667886"/>
    <w:rsid w:val="006701DB"/>
    <w:rsid w:val="00672044"/>
    <w:rsid w:val="0067252D"/>
    <w:rsid w:val="00673097"/>
    <w:rsid w:val="0067377F"/>
    <w:rsid w:val="00673E18"/>
    <w:rsid w:val="0067464C"/>
    <w:rsid w:val="00674738"/>
    <w:rsid w:val="006747AB"/>
    <w:rsid w:val="00674D73"/>
    <w:rsid w:val="00674FAC"/>
    <w:rsid w:val="00676969"/>
    <w:rsid w:val="00677BE3"/>
    <w:rsid w:val="00681F02"/>
    <w:rsid w:val="006821FA"/>
    <w:rsid w:val="006829EA"/>
    <w:rsid w:val="00683104"/>
    <w:rsid w:val="00683323"/>
    <w:rsid w:val="00683B22"/>
    <w:rsid w:val="00683F26"/>
    <w:rsid w:val="006845C6"/>
    <w:rsid w:val="0068498A"/>
    <w:rsid w:val="0068577B"/>
    <w:rsid w:val="0068600F"/>
    <w:rsid w:val="00686340"/>
    <w:rsid w:val="00686CBD"/>
    <w:rsid w:val="00691EA7"/>
    <w:rsid w:val="006929D6"/>
    <w:rsid w:val="00692E8F"/>
    <w:rsid w:val="00692F44"/>
    <w:rsid w:val="006934F3"/>
    <w:rsid w:val="00694682"/>
    <w:rsid w:val="006965DB"/>
    <w:rsid w:val="00697068"/>
    <w:rsid w:val="006A0067"/>
    <w:rsid w:val="006A024E"/>
    <w:rsid w:val="006A07C6"/>
    <w:rsid w:val="006A0A65"/>
    <w:rsid w:val="006A0D99"/>
    <w:rsid w:val="006A159A"/>
    <w:rsid w:val="006A1BEB"/>
    <w:rsid w:val="006A2876"/>
    <w:rsid w:val="006A2B3D"/>
    <w:rsid w:val="006A302E"/>
    <w:rsid w:val="006A3476"/>
    <w:rsid w:val="006A3795"/>
    <w:rsid w:val="006A3827"/>
    <w:rsid w:val="006A41AF"/>
    <w:rsid w:val="006A47FE"/>
    <w:rsid w:val="006A5605"/>
    <w:rsid w:val="006A5A4F"/>
    <w:rsid w:val="006A6FAD"/>
    <w:rsid w:val="006A7832"/>
    <w:rsid w:val="006B0260"/>
    <w:rsid w:val="006B0B96"/>
    <w:rsid w:val="006B0E44"/>
    <w:rsid w:val="006B0F73"/>
    <w:rsid w:val="006B1031"/>
    <w:rsid w:val="006B16DD"/>
    <w:rsid w:val="006B184A"/>
    <w:rsid w:val="006B1F84"/>
    <w:rsid w:val="006B2037"/>
    <w:rsid w:val="006B275A"/>
    <w:rsid w:val="006B2C74"/>
    <w:rsid w:val="006B3BBC"/>
    <w:rsid w:val="006B3CA9"/>
    <w:rsid w:val="006B4246"/>
    <w:rsid w:val="006B42D3"/>
    <w:rsid w:val="006B54EC"/>
    <w:rsid w:val="006B5B35"/>
    <w:rsid w:val="006B5C8B"/>
    <w:rsid w:val="006B692F"/>
    <w:rsid w:val="006B7A47"/>
    <w:rsid w:val="006B7B53"/>
    <w:rsid w:val="006C0B23"/>
    <w:rsid w:val="006C0C18"/>
    <w:rsid w:val="006C16BF"/>
    <w:rsid w:val="006C1B3F"/>
    <w:rsid w:val="006C1E6C"/>
    <w:rsid w:val="006C2922"/>
    <w:rsid w:val="006C2A9F"/>
    <w:rsid w:val="006C2FA2"/>
    <w:rsid w:val="006C52E2"/>
    <w:rsid w:val="006C5FAE"/>
    <w:rsid w:val="006C6081"/>
    <w:rsid w:val="006C71DB"/>
    <w:rsid w:val="006C7625"/>
    <w:rsid w:val="006D09C4"/>
    <w:rsid w:val="006D1C70"/>
    <w:rsid w:val="006D2CB7"/>
    <w:rsid w:val="006D3AFC"/>
    <w:rsid w:val="006D3FFD"/>
    <w:rsid w:val="006D458D"/>
    <w:rsid w:val="006D4EF4"/>
    <w:rsid w:val="006D5AC7"/>
    <w:rsid w:val="006D6041"/>
    <w:rsid w:val="006D60AD"/>
    <w:rsid w:val="006D69AE"/>
    <w:rsid w:val="006E0238"/>
    <w:rsid w:val="006E08C6"/>
    <w:rsid w:val="006E185F"/>
    <w:rsid w:val="006E48E6"/>
    <w:rsid w:val="006E49E3"/>
    <w:rsid w:val="006E5978"/>
    <w:rsid w:val="006E5ABA"/>
    <w:rsid w:val="006E6363"/>
    <w:rsid w:val="006E642B"/>
    <w:rsid w:val="006E6967"/>
    <w:rsid w:val="006E7893"/>
    <w:rsid w:val="006F00D6"/>
    <w:rsid w:val="006F0651"/>
    <w:rsid w:val="006F0DED"/>
    <w:rsid w:val="006F0F80"/>
    <w:rsid w:val="006F15BA"/>
    <w:rsid w:val="006F19F9"/>
    <w:rsid w:val="006F2A03"/>
    <w:rsid w:val="006F3947"/>
    <w:rsid w:val="006F4136"/>
    <w:rsid w:val="006F5793"/>
    <w:rsid w:val="006F5BEF"/>
    <w:rsid w:val="006F5EBF"/>
    <w:rsid w:val="006F6796"/>
    <w:rsid w:val="006F6AE0"/>
    <w:rsid w:val="006F6D04"/>
    <w:rsid w:val="006F6EBE"/>
    <w:rsid w:val="007000AA"/>
    <w:rsid w:val="00700301"/>
    <w:rsid w:val="0070088A"/>
    <w:rsid w:val="007009DD"/>
    <w:rsid w:val="00700AA5"/>
    <w:rsid w:val="00701C6D"/>
    <w:rsid w:val="00703693"/>
    <w:rsid w:val="00703BC3"/>
    <w:rsid w:val="00703EB3"/>
    <w:rsid w:val="00704831"/>
    <w:rsid w:val="00704EA9"/>
    <w:rsid w:val="00705C6C"/>
    <w:rsid w:val="00705D58"/>
    <w:rsid w:val="00705DB9"/>
    <w:rsid w:val="0070613B"/>
    <w:rsid w:val="00706161"/>
    <w:rsid w:val="00707704"/>
    <w:rsid w:val="007077E3"/>
    <w:rsid w:val="007078FB"/>
    <w:rsid w:val="00707C7E"/>
    <w:rsid w:val="00710DD9"/>
    <w:rsid w:val="007114A8"/>
    <w:rsid w:val="007121F0"/>
    <w:rsid w:val="0071258E"/>
    <w:rsid w:val="007132EB"/>
    <w:rsid w:val="00713B4B"/>
    <w:rsid w:val="00713D53"/>
    <w:rsid w:val="00714D0E"/>
    <w:rsid w:val="0071501E"/>
    <w:rsid w:val="00715321"/>
    <w:rsid w:val="00715A6E"/>
    <w:rsid w:val="00715AAB"/>
    <w:rsid w:val="0071606E"/>
    <w:rsid w:val="00716ACE"/>
    <w:rsid w:val="00716F5B"/>
    <w:rsid w:val="00717753"/>
    <w:rsid w:val="00722C43"/>
    <w:rsid w:val="00723144"/>
    <w:rsid w:val="007234EE"/>
    <w:rsid w:val="00724565"/>
    <w:rsid w:val="00724864"/>
    <w:rsid w:val="00724D61"/>
    <w:rsid w:val="00725A6B"/>
    <w:rsid w:val="00726444"/>
    <w:rsid w:val="00726DA4"/>
    <w:rsid w:val="00727ED0"/>
    <w:rsid w:val="007304C7"/>
    <w:rsid w:val="00730729"/>
    <w:rsid w:val="00730D47"/>
    <w:rsid w:val="00731121"/>
    <w:rsid w:val="0073187C"/>
    <w:rsid w:val="007324BA"/>
    <w:rsid w:val="007325A9"/>
    <w:rsid w:val="00732927"/>
    <w:rsid w:val="00732B95"/>
    <w:rsid w:val="0073308F"/>
    <w:rsid w:val="00733200"/>
    <w:rsid w:val="00733685"/>
    <w:rsid w:val="0073384C"/>
    <w:rsid w:val="00733E23"/>
    <w:rsid w:val="00734200"/>
    <w:rsid w:val="007342CE"/>
    <w:rsid w:val="007342FF"/>
    <w:rsid w:val="007344C5"/>
    <w:rsid w:val="00734570"/>
    <w:rsid w:val="007345E6"/>
    <w:rsid w:val="0073481F"/>
    <w:rsid w:val="00735EE0"/>
    <w:rsid w:val="00736061"/>
    <w:rsid w:val="007360D6"/>
    <w:rsid w:val="007362D6"/>
    <w:rsid w:val="0073714E"/>
    <w:rsid w:val="00737CED"/>
    <w:rsid w:val="00740D9A"/>
    <w:rsid w:val="007427BD"/>
    <w:rsid w:val="0074311C"/>
    <w:rsid w:val="0074357B"/>
    <w:rsid w:val="007436A3"/>
    <w:rsid w:val="0074380F"/>
    <w:rsid w:val="00743F2C"/>
    <w:rsid w:val="00744F6A"/>
    <w:rsid w:val="007451B8"/>
    <w:rsid w:val="00747B8E"/>
    <w:rsid w:val="00750114"/>
    <w:rsid w:val="00750601"/>
    <w:rsid w:val="00750893"/>
    <w:rsid w:val="00751CCE"/>
    <w:rsid w:val="00752BD0"/>
    <w:rsid w:val="00753495"/>
    <w:rsid w:val="007539D8"/>
    <w:rsid w:val="00754495"/>
    <w:rsid w:val="00754851"/>
    <w:rsid w:val="00754B0F"/>
    <w:rsid w:val="007557F9"/>
    <w:rsid w:val="00756389"/>
    <w:rsid w:val="0075655C"/>
    <w:rsid w:val="007574D5"/>
    <w:rsid w:val="0075753B"/>
    <w:rsid w:val="0075764E"/>
    <w:rsid w:val="00757698"/>
    <w:rsid w:val="00757DC4"/>
    <w:rsid w:val="007603FF"/>
    <w:rsid w:val="00760491"/>
    <w:rsid w:val="007604DB"/>
    <w:rsid w:val="00760566"/>
    <w:rsid w:val="00760804"/>
    <w:rsid w:val="00760A03"/>
    <w:rsid w:val="00761A78"/>
    <w:rsid w:val="0076218B"/>
    <w:rsid w:val="007622CB"/>
    <w:rsid w:val="007637D4"/>
    <w:rsid w:val="00764445"/>
    <w:rsid w:val="0076548E"/>
    <w:rsid w:val="0076551D"/>
    <w:rsid w:val="007655D5"/>
    <w:rsid w:val="00766033"/>
    <w:rsid w:val="00766700"/>
    <w:rsid w:val="0076721C"/>
    <w:rsid w:val="007709B8"/>
    <w:rsid w:val="00770A02"/>
    <w:rsid w:val="007724D2"/>
    <w:rsid w:val="00773F87"/>
    <w:rsid w:val="0077409E"/>
    <w:rsid w:val="0077423F"/>
    <w:rsid w:val="00774B6B"/>
    <w:rsid w:val="00776D0C"/>
    <w:rsid w:val="007775D8"/>
    <w:rsid w:val="00777831"/>
    <w:rsid w:val="0078002C"/>
    <w:rsid w:val="007818B0"/>
    <w:rsid w:val="00781BFC"/>
    <w:rsid w:val="00782BAA"/>
    <w:rsid w:val="00783051"/>
    <w:rsid w:val="00783334"/>
    <w:rsid w:val="00783C4D"/>
    <w:rsid w:val="00783FAD"/>
    <w:rsid w:val="007845D8"/>
    <w:rsid w:val="00786C63"/>
    <w:rsid w:val="00790DDA"/>
    <w:rsid w:val="0079176F"/>
    <w:rsid w:val="00791EFF"/>
    <w:rsid w:val="00791F02"/>
    <w:rsid w:val="00792571"/>
    <w:rsid w:val="0079330D"/>
    <w:rsid w:val="00793B36"/>
    <w:rsid w:val="00793BE7"/>
    <w:rsid w:val="00793BFB"/>
    <w:rsid w:val="00793C5C"/>
    <w:rsid w:val="00794102"/>
    <w:rsid w:val="007956BE"/>
    <w:rsid w:val="007959BA"/>
    <w:rsid w:val="007960B5"/>
    <w:rsid w:val="007962EA"/>
    <w:rsid w:val="0079683B"/>
    <w:rsid w:val="007974C1"/>
    <w:rsid w:val="007974DE"/>
    <w:rsid w:val="007A01B8"/>
    <w:rsid w:val="007A05EA"/>
    <w:rsid w:val="007A07D8"/>
    <w:rsid w:val="007A08B7"/>
    <w:rsid w:val="007A0965"/>
    <w:rsid w:val="007A0E8D"/>
    <w:rsid w:val="007A10C4"/>
    <w:rsid w:val="007A1665"/>
    <w:rsid w:val="007A18AB"/>
    <w:rsid w:val="007A277C"/>
    <w:rsid w:val="007A27C0"/>
    <w:rsid w:val="007A349C"/>
    <w:rsid w:val="007A350C"/>
    <w:rsid w:val="007A3F76"/>
    <w:rsid w:val="007A4A09"/>
    <w:rsid w:val="007A4C45"/>
    <w:rsid w:val="007A4F1E"/>
    <w:rsid w:val="007A55C4"/>
    <w:rsid w:val="007A56CB"/>
    <w:rsid w:val="007A59F4"/>
    <w:rsid w:val="007A6FF8"/>
    <w:rsid w:val="007B037C"/>
    <w:rsid w:val="007B0B53"/>
    <w:rsid w:val="007B0BDF"/>
    <w:rsid w:val="007B14B5"/>
    <w:rsid w:val="007B1903"/>
    <w:rsid w:val="007B1D25"/>
    <w:rsid w:val="007B233D"/>
    <w:rsid w:val="007B24DA"/>
    <w:rsid w:val="007B2F0C"/>
    <w:rsid w:val="007B3617"/>
    <w:rsid w:val="007B366A"/>
    <w:rsid w:val="007B3E10"/>
    <w:rsid w:val="007B3E98"/>
    <w:rsid w:val="007B4B08"/>
    <w:rsid w:val="007B528A"/>
    <w:rsid w:val="007B54A4"/>
    <w:rsid w:val="007B6A4A"/>
    <w:rsid w:val="007B74C3"/>
    <w:rsid w:val="007C0A2A"/>
    <w:rsid w:val="007C0FC6"/>
    <w:rsid w:val="007C16A9"/>
    <w:rsid w:val="007C293E"/>
    <w:rsid w:val="007C298E"/>
    <w:rsid w:val="007C2AC6"/>
    <w:rsid w:val="007C32AB"/>
    <w:rsid w:val="007C3609"/>
    <w:rsid w:val="007C4094"/>
    <w:rsid w:val="007C4D3C"/>
    <w:rsid w:val="007C59AB"/>
    <w:rsid w:val="007C5F2E"/>
    <w:rsid w:val="007C6313"/>
    <w:rsid w:val="007C68D1"/>
    <w:rsid w:val="007C6A02"/>
    <w:rsid w:val="007C6E77"/>
    <w:rsid w:val="007C71F8"/>
    <w:rsid w:val="007C771C"/>
    <w:rsid w:val="007C78ED"/>
    <w:rsid w:val="007D1077"/>
    <w:rsid w:val="007D18B7"/>
    <w:rsid w:val="007D25E3"/>
    <w:rsid w:val="007D3926"/>
    <w:rsid w:val="007D3BB9"/>
    <w:rsid w:val="007D4628"/>
    <w:rsid w:val="007D550E"/>
    <w:rsid w:val="007D5A4C"/>
    <w:rsid w:val="007D5E67"/>
    <w:rsid w:val="007D666D"/>
    <w:rsid w:val="007D67AA"/>
    <w:rsid w:val="007D6E64"/>
    <w:rsid w:val="007E0DF4"/>
    <w:rsid w:val="007E1275"/>
    <w:rsid w:val="007E18C4"/>
    <w:rsid w:val="007E1F6B"/>
    <w:rsid w:val="007E255A"/>
    <w:rsid w:val="007E2567"/>
    <w:rsid w:val="007E2F4E"/>
    <w:rsid w:val="007E3B7F"/>
    <w:rsid w:val="007E4ABA"/>
    <w:rsid w:val="007E4C0F"/>
    <w:rsid w:val="007E500A"/>
    <w:rsid w:val="007E504F"/>
    <w:rsid w:val="007E545A"/>
    <w:rsid w:val="007E5639"/>
    <w:rsid w:val="007E64B6"/>
    <w:rsid w:val="007E657B"/>
    <w:rsid w:val="007E6761"/>
    <w:rsid w:val="007E6C1A"/>
    <w:rsid w:val="007E74EC"/>
    <w:rsid w:val="007F02A8"/>
    <w:rsid w:val="007F047D"/>
    <w:rsid w:val="007F0B94"/>
    <w:rsid w:val="007F0E23"/>
    <w:rsid w:val="007F30D2"/>
    <w:rsid w:val="007F310F"/>
    <w:rsid w:val="007F359F"/>
    <w:rsid w:val="007F3BF1"/>
    <w:rsid w:val="007F3E44"/>
    <w:rsid w:val="007F430B"/>
    <w:rsid w:val="007F4B99"/>
    <w:rsid w:val="007F557E"/>
    <w:rsid w:val="007F5870"/>
    <w:rsid w:val="007F5FCB"/>
    <w:rsid w:val="007F6665"/>
    <w:rsid w:val="007F6A80"/>
    <w:rsid w:val="007F6BF5"/>
    <w:rsid w:val="007F73C4"/>
    <w:rsid w:val="007F7FE8"/>
    <w:rsid w:val="00800541"/>
    <w:rsid w:val="00800D7F"/>
    <w:rsid w:val="00801DE5"/>
    <w:rsid w:val="00802095"/>
    <w:rsid w:val="00802567"/>
    <w:rsid w:val="0080309F"/>
    <w:rsid w:val="00803AA1"/>
    <w:rsid w:val="00803B94"/>
    <w:rsid w:val="008046EC"/>
    <w:rsid w:val="008048A0"/>
    <w:rsid w:val="008053DB"/>
    <w:rsid w:val="008055C5"/>
    <w:rsid w:val="008060D0"/>
    <w:rsid w:val="00806618"/>
    <w:rsid w:val="008068D1"/>
    <w:rsid w:val="00806C84"/>
    <w:rsid w:val="00807250"/>
    <w:rsid w:val="00807BB0"/>
    <w:rsid w:val="00810DBD"/>
    <w:rsid w:val="008111A4"/>
    <w:rsid w:val="00811441"/>
    <w:rsid w:val="00811A54"/>
    <w:rsid w:val="00811F39"/>
    <w:rsid w:val="008124D9"/>
    <w:rsid w:val="00812756"/>
    <w:rsid w:val="00812FB4"/>
    <w:rsid w:val="008130BE"/>
    <w:rsid w:val="008132B2"/>
    <w:rsid w:val="00813615"/>
    <w:rsid w:val="008145D5"/>
    <w:rsid w:val="00814A3A"/>
    <w:rsid w:val="00814BE3"/>
    <w:rsid w:val="0081548C"/>
    <w:rsid w:val="00815A02"/>
    <w:rsid w:val="00815E18"/>
    <w:rsid w:val="008161C5"/>
    <w:rsid w:val="0081738F"/>
    <w:rsid w:val="00817BF4"/>
    <w:rsid w:val="00817DD7"/>
    <w:rsid w:val="0082087F"/>
    <w:rsid w:val="00821644"/>
    <w:rsid w:val="0082166B"/>
    <w:rsid w:val="00821F56"/>
    <w:rsid w:val="00823E1E"/>
    <w:rsid w:val="008248CE"/>
    <w:rsid w:val="00824944"/>
    <w:rsid w:val="0082572B"/>
    <w:rsid w:val="0082633D"/>
    <w:rsid w:val="008267E8"/>
    <w:rsid w:val="0082697D"/>
    <w:rsid w:val="00827223"/>
    <w:rsid w:val="00827355"/>
    <w:rsid w:val="00827387"/>
    <w:rsid w:val="00827B35"/>
    <w:rsid w:val="008305CC"/>
    <w:rsid w:val="008307C5"/>
    <w:rsid w:val="00830D7B"/>
    <w:rsid w:val="00831954"/>
    <w:rsid w:val="00831C7D"/>
    <w:rsid w:val="008320A7"/>
    <w:rsid w:val="00832187"/>
    <w:rsid w:val="0083222C"/>
    <w:rsid w:val="00832696"/>
    <w:rsid w:val="00832750"/>
    <w:rsid w:val="008334CA"/>
    <w:rsid w:val="00833F3A"/>
    <w:rsid w:val="0083425C"/>
    <w:rsid w:val="008343C3"/>
    <w:rsid w:val="008348B1"/>
    <w:rsid w:val="0083515C"/>
    <w:rsid w:val="008358AE"/>
    <w:rsid w:val="00835F84"/>
    <w:rsid w:val="00835FD8"/>
    <w:rsid w:val="008378FF"/>
    <w:rsid w:val="00840131"/>
    <w:rsid w:val="00840B19"/>
    <w:rsid w:val="008418DC"/>
    <w:rsid w:val="00841AAB"/>
    <w:rsid w:val="00842F36"/>
    <w:rsid w:val="00844257"/>
    <w:rsid w:val="00844E23"/>
    <w:rsid w:val="0084538A"/>
    <w:rsid w:val="00845822"/>
    <w:rsid w:val="00846042"/>
    <w:rsid w:val="00846EFF"/>
    <w:rsid w:val="00850649"/>
    <w:rsid w:val="00851834"/>
    <w:rsid w:val="008518D2"/>
    <w:rsid w:val="008518DE"/>
    <w:rsid w:val="008520C2"/>
    <w:rsid w:val="00852122"/>
    <w:rsid w:val="00854450"/>
    <w:rsid w:val="00854759"/>
    <w:rsid w:val="008576DB"/>
    <w:rsid w:val="008600FF"/>
    <w:rsid w:val="00860552"/>
    <w:rsid w:val="00861C5A"/>
    <w:rsid w:val="00861F40"/>
    <w:rsid w:val="00861FA2"/>
    <w:rsid w:val="00862972"/>
    <w:rsid w:val="00863561"/>
    <w:rsid w:val="00863695"/>
    <w:rsid w:val="008646C4"/>
    <w:rsid w:val="00864B10"/>
    <w:rsid w:val="00865264"/>
    <w:rsid w:val="00865B3F"/>
    <w:rsid w:val="00865F5A"/>
    <w:rsid w:val="00865F72"/>
    <w:rsid w:val="008664F0"/>
    <w:rsid w:val="00866C89"/>
    <w:rsid w:val="0086706B"/>
    <w:rsid w:val="00867E5C"/>
    <w:rsid w:val="00870289"/>
    <w:rsid w:val="00870742"/>
    <w:rsid w:val="00870BF5"/>
    <w:rsid w:val="00872387"/>
    <w:rsid w:val="00872807"/>
    <w:rsid w:val="00872FB3"/>
    <w:rsid w:val="008737D3"/>
    <w:rsid w:val="00873C7C"/>
    <w:rsid w:val="00874DC1"/>
    <w:rsid w:val="00876075"/>
    <w:rsid w:val="00876177"/>
    <w:rsid w:val="00877A11"/>
    <w:rsid w:val="008801C8"/>
    <w:rsid w:val="00881593"/>
    <w:rsid w:val="008819E5"/>
    <w:rsid w:val="00881C3E"/>
    <w:rsid w:val="008820B9"/>
    <w:rsid w:val="008828F6"/>
    <w:rsid w:val="0088419B"/>
    <w:rsid w:val="0088498D"/>
    <w:rsid w:val="008849A3"/>
    <w:rsid w:val="00884DF4"/>
    <w:rsid w:val="00884ECE"/>
    <w:rsid w:val="00884F35"/>
    <w:rsid w:val="00885428"/>
    <w:rsid w:val="00885656"/>
    <w:rsid w:val="00886268"/>
    <w:rsid w:val="0088631E"/>
    <w:rsid w:val="00886819"/>
    <w:rsid w:val="00887987"/>
    <w:rsid w:val="0089041A"/>
    <w:rsid w:val="00891CA0"/>
    <w:rsid w:val="00892437"/>
    <w:rsid w:val="008928F7"/>
    <w:rsid w:val="008930F4"/>
    <w:rsid w:val="00893A0E"/>
    <w:rsid w:val="00894379"/>
    <w:rsid w:val="008945AB"/>
    <w:rsid w:val="00894D97"/>
    <w:rsid w:val="00895AE6"/>
    <w:rsid w:val="00896195"/>
    <w:rsid w:val="00897795"/>
    <w:rsid w:val="00897C68"/>
    <w:rsid w:val="00897CE3"/>
    <w:rsid w:val="008A0C2A"/>
    <w:rsid w:val="008A1434"/>
    <w:rsid w:val="008A1611"/>
    <w:rsid w:val="008A1DEE"/>
    <w:rsid w:val="008A2660"/>
    <w:rsid w:val="008A2BE0"/>
    <w:rsid w:val="008A3CCF"/>
    <w:rsid w:val="008A418E"/>
    <w:rsid w:val="008A41E7"/>
    <w:rsid w:val="008A4ED8"/>
    <w:rsid w:val="008A5A40"/>
    <w:rsid w:val="008A6944"/>
    <w:rsid w:val="008A69AC"/>
    <w:rsid w:val="008A6D98"/>
    <w:rsid w:val="008A7922"/>
    <w:rsid w:val="008B07BD"/>
    <w:rsid w:val="008B0A9E"/>
    <w:rsid w:val="008B109F"/>
    <w:rsid w:val="008B1177"/>
    <w:rsid w:val="008B164E"/>
    <w:rsid w:val="008B1D75"/>
    <w:rsid w:val="008B21F1"/>
    <w:rsid w:val="008B2275"/>
    <w:rsid w:val="008B3A99"/>
    <w:rsid w:val="008B4161"/>
    <w:rsid w:val="008B4C33"/>
    <w:rsid w:val="008B5B20"/>
    <w:rsid w:val="008B5D50"/>
    <w:rsid w:val="008B6F5B"/>
    <w:rsid w:val="008B71C4"/>
    <w:rsid w:val="008B7595"/>
    <w:rsid w:val="008B7904"/>
    <w:rsid w:val="008B7AEE"/>
    <w:rsid w:val="008B7B43"/>
    <w:rsid w:val="008C0006"/>
    <w:rsid w:val="008C196F"/>
    <w:rsid w:val="008C1FA9"/>
    <w:rsid w:val="008C24AD"/>
    <w:rsid w:val="008C2D4B"/>
    <w:rsid w:val="008C2D8B"/>
    <w:rsid w:val="008C2EB4"/>
    <w:rsid w:val="008C334C"/>
    <w:rsid w:val="008C455E"/>
    <w:rsid w:val="008C5D6E"/>
    <w:rsid w:val="008C6A51"/>
    <w:rsid w:val="008C7383"/>
    <w:rsid w:val="008C7818"/>
    <w:rsid w:val="008C7DBE"/>
    <w:rsid w:val="008D04BA"/>
    <w:rsid w:val="008D09A6"/>
    <w:rsid w:val="008D0A35"/>
    <w:rsid w:val="008D0E55"/>
    <w:rsid w:val="008D1027"/>
    <w:rsid w:val="008D1470"/>
    <w:rsid w:val="008D1FA7"/>
    <w:rsid w:val="008D2140"/>
    <w:rsid w:val="008D2263"/>
    <w:rsid w:val="008D27BD"/>
    <w:rsid w:val="008D2F43"/>
    <w:rsid w:val="008D357F"/>
    <w:rsid w:val="008D46B0"/>
    <w:rsid w:val="008D4850"/>
    <w:rsid w:val="008D4CF8"/>
    <w:rsid w:val="008D5682"/>
    <w:rsid w:val="008D57CE"/>
    <w:rsid w:val="008D5BD0"/>
    <w:rsid w:val="008D5D9F"/>
    <w:rsid w:val="008D5E46"/>
    <w:rsid w:val="008D69AA"/>
    <w:rsid w:val="008D6C9C"/>
    <w:rsid w:val="008D6F69"/>
    <w:rsid w:val="008D712F"/>
    <w:rsid w:val="008E0156"/>
    <w:rsid w:val="008E0254"/>
    <w:rsid w:val="008E09FE"/>
    <w:rsid w:val="008E0DE0"/>
    <w:rsid w:val="008E0F2F"/>
    <w:rsid w:val="008E11F1"/>
    <w:rsid w:val="008E188A"/>
    <w:rsid w:val="008E2FE3"/>
    <w:rsid w:val="008E33DE"/>
    <w:rsid w:val="008E42E9"/>
    <w:rsid w:val="008E447F"/>
    <w:rsid w:val="008E4794"/>
    <w:rsid w:val="008E5925"/>
    <w:rsid w:val="008E5DA7"/>
    <w:rsid w:val="008E66CB"/>
    <w:rsid w:val="008E6DCE"/>
    <w:rsid w:val="008E70A8"/>
    <w:rsid w:val="008F107D"/>
    <w:rsid w:val="008F23E4"/>
    <w:rsid w:val="008F246D"/>
    <w:rsid w:val="008F25E9"/>
    <w:rsid w:val="008F273F"/>
    <w:rsid w:val="008F40E2"/>
    <w:rsid w:val="008F4591"/>
    <w:rsid w:val="008F46B0"/>
    <w:rsid w:val="008F4907"/>
    <w:rsid w:val="008F5328"/>
    <w:rsid w:val="008F5E94"/>
    <w:rsid w:val="008F669C"/>
    <w:rsid w:val="008F734E"/>
    <w:rsid w:val="008F7671"/>
    <w:rsid w:val="008F7AE5"/>
    <w:rsid w:val="0090022E"/>
    <w:rsid w:val="00900A1C"/>
    <w:rsid w:val="00900C39"/>
    <w:rsid w:val="00900D23"/>
    <w:rsid w:val="00901130"/>
    <w:rsid w:val="00902B05"/>
    <w:rsid w:val="00903790"/>
    <w:rsid w:val="00903AC1"/>
    <w:rsid w:val="00904681"/>
    <w:rsid w:val="0090550B"/>
    <w:rsid w:val="009057F5"/>
    <w:rsid w:val="00906BB5"/>
    <w:rsid w:val="009070AF"/>
    <w:rsid w:val="00907AD9"/>
    <w:rsid w:val="00907CFA"/>
    <w:rsid w:val="00910142"/>
    <w:rsid w:val="009107DE"/>
    <w:rsid w:val="00910AB1"/>
    <w:rsid w:val="009114F9"/>
    <w:rsid w:val="009115E8"/>
    <w:rsid w:val="00913240"/>
    <w:rsid w:val="00913D67"/>
    <w:rsid w:val="00913D80"/>
    <w:rsid w:val="00913FE9"/>
    <w:rsid w:val="00914879"/>
    <w:rsid w:val="00914DA3"/>
    <w:rsid w:val="00915C90"/>
    <w:rsid w:val="0091647B"/>
    <w:rsid w:val="009208A1"/>
    <w:rsid w:val="00920D00"/>
    <w:rsid w:val="00921E9F"/>
    <w:rsid w:val="00921F7E"/>
    <w:rsid w:val="00922683"/>
    <w:rsid w:val="009238C5"/>
    <w:rsid w:val="00925000"/>
    <w:rsid w:val="00925702"/>
    <w:rsid w:val="00926266"/>
    <w:rsid w:val="009262D1"/>
    <w:rsid w:val="00927100"/>
    <w:rsid w:val="00927B8C"/>
    <w:rsid w:val="009305E8"/>
    <w:rsid w:val="0093363F"/>
    <w:rsid w:val="00933F25"/>
    <w:rsid w:val="00934253"/>
    <w:rsid w:val="00934C94"/>
    <w:rsid w:val="00935611"/>
    <w:rsid w:val="009356AB"/>
    <w:rsid w:val="00935C4D"/>
    <w:rsid w:val="00935C5D"/>
    <w:rsid w:val="009367CF"/>
    <w:rsid w:val="00936884"/>
    <w:rsid w:val="009369D0"/>
    <w:rsid w:val="009371F8"/>
    <w:rsid w:val="00940100"/>
    <w:rsid w:val="00940856"/>
    <w:rsid w:val="009410C5"/>
    <w:rsid w:val="00941E46"/>
    <w:rsid w:val="0094211D"/>
    <w:rsid w:val="00942303"/>
    <w:rsid w:val="00946449"/>
    <w:rsid w:val="00946B7B"/>
    <w:rsid w:val="00946F36"/>
    <w:rsid w:val="0094761D"/>
    <w:rsid w:val="0095007A"/>
    <w:rsid w:val="009500DD"/>
    <w:rsid w:val="0095086C"/>
    <w:rsid w:val="00952B23"/>
    <w:rsid w:val="0095312F"/>
    <w:rsid w:val="009531F5"/>
    <w:rsid w:val="0095389A"/>
    <w:rsid w:val="00953BBE"/>
    <w:rsid w:val="00954354"/>
    <w:rsid w:val="0095445A"/>
    <w:rsid w:val="00955223"/>
    <w:rsid w:val="00955F03"/>
    <w:rsid w:val="009562C1"/>
    <w:rsid w:val="00956829"/>
    <w:rsid w:val="0095693C"/>
    <w:rsid w:val="00956B21"/>
    <w:rsid w:val="00957AB3"/>
    <w:rsid w:val="009618C9"/>
    <w:rsid w:val="0096413D"/>
    <w:rsid w:val="00964270"/>
    <w:rsid w:val="0096509A"/>
    <w:rsid w:val="0096551A"/>
    <w:rsid w:val="00965CEC"/>
    <w:rsid w:val="00966248"/>
    <w:rsid w:val="009668A2"/>
    <w:rsid w:val="009678D1"/>
    <w:rsid w:val="009708EE"/>
    <w:rsid w:val="009708FB"/>
    <w:rsid w:val="00970E92"/>
    <w:rsid w:val="00970EBD"/>
    <w:rsid w:val="0097138D"/>
    <w:rsid w:val="009717B4"/>
    <w:rsid w:val="00971A18"/>
    <w:rsid w:val="00971CA6"/>
    <w:rsid w:val="00972A13"/>
    <w:rsid w:val="00972A4B"/>
    <w:rsid w:val="00973D2A"/>
    <w:rsid w:val="00973F1D"/>
    <w:rsid w:val="009745B9"/>
    <w:rsid w:val="009748A8"/>
    <w:rsid w:val="00974A80"/>
    <w:rsid w:val="0097651E"/>
    <w:rsid w:val="00976654"/>
    <w:rsid w:val="00976CE3"/>
    <w:rsid w:val="009808F9"/>
    <w:rsid w:val="00980B9F"/>
    <w:rsid w:val="0098125C"/>
    <w:rsid w:val="00981891"/>
    <w:rsid w:val="00982144"/>
    <w:rsid w:val="0098227A"/>
    <w:rsid w:val="009837C7"/>
    <w:rsid w:val="00983BA3"/>
    <w:rsid w:val="00984094"/>
    <w:rsid w:val="00984142"/>
    <w:rsid w:val="00984CC5"/>
    <w:rsid w:val="00984D5F"/>
    <w:rsid w:val="00985912"/>
    <w:rsid w:val="00985DD3"/>
    <w:rsid w:val="0098610A"/>
    <w:rsid w:val="009861E1"/>
    <w:rsid w:val="00986BED"/>
    <w:rsid w:val="009870F3"/>
    <w:rsid w:val="009873CA"/>
    <w:rsid w:val="009874F2"/>
    <w:rsid w:val="00987526"/>
    <w:rsid w:val="00987C4C"/>
    <w:rsid w:val="0099024C"/>
    <w:rsid w:val="00990CCB"/>
    <w:rsid w:val="00991458"/>
    <w:rsid w:val="0099331A"/>
    <w:rsid w:val="009936EB"/>
    <w:rsid w:val="00993FD9"/>
    <w:rsid w:val="009975B1"/>
    <w:rsid w:val="009979E6"/>
    <w:rsid w:val="00997F63"/>
    <w:rsid w:val="009A01D4"/>
    <w:rsid w:val="009A0604"/>
    <w:rsid w:val="009A129B"/>
    <w:rsid w:val="009A1DF8"/>
    <w:rsid w:val="009A2FAE"/>
    <w:rsid w:val="009A3EBD"/>
    <w:rsid w:val="009A46B4"/>
    <w:rsid w:val="009A52F0"/>
    <w:rsid w:val="009A7A01"/>
    <w:rsid w:val="009A7CB3"/>
    <w:rsid w:val="009B0322"/>
    <w:rsid w:val="009B0B36"/>
    <w:rsid w:val="009B1618"/>
    <w:rsid w:val="009B1E78"/>
    <w:rsid w:val="009B2B76"/>
    <w:rsid w:val="009B2BD4"/>
    <w:rsid w:val="009B3AF8"/>
    <w:rsid w:val="009B3EA2"/>
    <w:rsid w:val="009B42F3"/>
    <w:rsid w:val="009B4A31"/>
    <w:rsid w:val="009B62EE"/>
    <w:rsid w:val="009B68CD"/>
    <w:rsid w:val="009B6C95"/>
    <w:rsid w:val="009C02EF"/>
    <w:rsid w:val="009C07CA"/>
    <w:rsid w:val="009C08CD"/>
    <w:rsid w:val="009C0C15"/>
    <w:rsid w:val="009C19B0"/>
    <w:rsid w:val="009C1B8A"/>
    <w:rsid w:val="009C31E3"/>
    <w:rsid w:val="009C38A5"/>
    <w:rsid w:val="009C408B"/>
    <w:rsid w:val="009C51BD"/>
    <w:rsid w:val="009C58A5"/>
    <w:rsid w:val="009C5C50"/>
    <w:rsid w:val="009C5FEA"/>
    <w:rsid w:val="009C6707"/>
    <w:rsid w:val="009C6906"/>
    <w:rsid w:val="009C6D91"/>
    <w:rsid w:val="009C7049"/>
    <w:rsid w:val="009C70C7"/>
    <w:rsid w:val="009C7E27"/>
    <w:rsid w:val="009D0238"/>
    <w:rsid w:val="009D02B5"/>
    <w:rsid w:val="009D04B1"/>
    <w:rsid w:val="009D0532"/>
    <w:rsid w:val="009D0674"/>
    <w:rsid w:val="009D16F1"/>
    <w:rsid w:val="009D24CA"/>
    <w:rsid w:val="009D2B3A"/>
    <w:rsid w:val="009D2BE9"/>
    <w:rsid w:val="009D4218"/>
    <w:rsid w:val="009D4448"/>
    <w:rsid w:val="009D66AA"/>
    <w:rsid w:val="009D6DA4"/>
    <w:rsid w:val="009D74EA"/>
    <w:rsid w:val="009D79BA"/>
    <w:rsid w:val="009E0682"/>
    <w:rsid w:val="009E09C8"/>
    <w:rsid w:val="009E158A"/>
    <w:rsid w:val="009E20E9"/>
    <w:rsid w:val="009E2DFF"/>
    <w:rsid w:val="009E35EC"/>
    <w:rsid w:val="009E36A4"/>
    <w:rsid w:val="009E5BB7"/>
    <w:rsid w:val="009E6907"/>
    <w:rsid w:val="009E76D6"/>
    <w:rsid w:val="009F00D0"/>
    <w:rsid w:val="009F1284"/>
    <w:rsid w:val="009F1B79"/>
    <w:rsid w:val="009F24AB"/>
    <w:rsid w:val="009F2720"/>
    <w:rsid w:val="009F2B04"/>
    <w:rsid w:val="009F323E"/>
    <w:rsid w:val="009F39BD"/>
    <w:rsid w:val="009F4176"/>
    <w:rsid w:val="009F6B19"/>
    <w:rsid w:val="009F7DDE"/>
    <w:rsid w:val="009F7FE2"/>
    <w:rsid w:val="00A00708"/>
    <w:rsid w:val="00A007F9"/>
    <w:rsid w:val="00A009CF"/>
    <w:rsid w:val="00A00A1E"/>
    <w:rsid w:val="00A012F1"/>
    <w:rsid w:val="00A0167A"/>
    <w:rsid w:val="00A01C4C"/>
    <w:rsid w:val="00A0205F"/>
    <w:rsid w:val="00A02150"/>
    <w:rsid w:val="00A02C92"/>
    <w:rsid w:val="00A04701"/>
    <w:rsid w:val="00A04962"/>
    <w:rsid w:val="00A05966"/>
    <w:rsid w:val="00A06805"/>
    <w:rsid w:val="00A075EE"/>
    <w:rsid w:val="00A109F2"/>
    <w:rsid w:val="00A1160E"/>
    <w:rsid w:val="00A11BC6"/>
    <w:rsid w:val="00A11DAF"/>
    <w:rsid w:val="00A12049"/>
    <w:rsid w:val="00A13210"/>
    <w:rsid w:val="00A132BE"/>
    <w:rsid w:val="00A133BF"/>
    <w:rsid w:val="00A135CD"/>
    <w:rsid w:val="00A14D61"/>
    <w:rsid w:val="00A15B17"/>
    <w:rsid w:val="00A16AB1"/>
    <w:rsid w:val="00A16CEC"/>
    <w:rsid w:val="00A16F4A"/>
    <w:rsid w:val="00A174AB"/>
    <w:rsid w:val="00A179A1"/>
    <w:rsid w:val="00A179A6"/>
    <w:rsid w:val="00A20A8A"/>
    <w:rsid w:val="00A218FF"/>
    <w:rsid w:val="00A21F5A"/>
    <w:rsid w:val="00A22AA9"/>
    <w:rsid w:val="00A23581"/>
    <w:rsid w:val="00A23663"/>
    <w:rsid w:val="00A2585D"/>
    <w:rsid w:val="00A27D24"/>
    <w:rsid w:val="00A30A4C"/>
    <w:rsid w:val="00A3250C"/>
    <w:rsid w:val="00A33C2A"/>
    <w:rsid w:val="00A33F44"/>
    <w:rsid w:val="00A341E6"/>
    <w:rsid w:val="00A347BF"/>
    <w:rsid w:val="00A36E26"/>
    <w:rsid w:val="00A3716E"/>
    <w:rsid w:val="00A3763C"/>
    <w:rsid w:val="00A37A91"/>
    <w:rsid w:val="00A37CC7"/>
    <w:rsid w:val="00A404FD"/>
    <w:rsid w:val="00A40506"/>
    <w:rsid w:val="00A41C29"/>
    <w:rsid w:val="00A42052"/>
    <w:rsid w:val="00A423DF"/>
    <w:rsid w:val="00A426DB"/>
    <w:rsid w:val="00A42CA7"/>
    <w:rsid w:val="00A435B6"/>
    <w:rsid w:val="00A43E7A"/>
    <w:rsid w:val="00A43F31"/>
    <w:rsid w:val="00A45391"/>
    <w:rsid w:val="00A46016"/>
    <w:rsid w:val="00A4645B"/>
    <w:rsid w:val="00A46510"/>
    <w:rsid w:val="00A4669D"/>
    <w:rsid w:val="00A46C22"/>
    <w:rsid w:val="00A46E62"/>
    <w:rsid w:val="00A471DE"/>
    <w:rsid w:val="00A50C18"/>
    <w:rsid w:val="00A5136C"/>
    <w:rsid w:val="00A521C8"/>
    <w:rsid w:val="00A5427E"/>
    <w:rsid w:val="00A54520"/>
    <w:rsid w:val="00A5469E"/>
    <w:rsid w:val="00A54A4E"/>
    <w:rsid w:val="00A54CB7"/>
    <w:rsid w:val="00A55834"/>
    <w:rsid w:val="00A55AB5"/>
    <w:rsid w:val="00A55B00"/>
    <w:rsid w:val="00A56107"/>
    <w:rsid w:val="00A562B5"/>
    <w:rsid w:val="00A56D77"/>
    <w:rsid w:val="00A57203"/>
    <w:rsid w:val="00A57950"/>
    <w:rsid w:val="00A6096D"/>
    <w:rsid w:val="00A621FB"/>
    <w:rsid w:val="00A62338"/>
    <w:rsid w:val="00A62B35"/>
    <w:rsid w:val="00A62DB0"/>
    <w:rsid w:val="00A643DC"/>
    <w:rsid w:val="00A64907"/>
    <w:rsid w:val="00A64994"/>
    <w:rsid w:val="00A64FDB"/>
    <w:rsid w:val="00A655E2"/>
    <w:rsid w:val="00A65B3E"/>
    <w:rsid w:val="00A65C7B"/>
    <w:rsid w:val="00A65D27"/>
    <w:rsid w:val="00A67553"/>
    <w:rsid w:val="00A7005B"/>
    <w:rsid w:val="00A700AC"/>
    <w:rsid w:val="00A70C2C"/>
    <w:rsid w:val="00A71378"/>
    <w:rsid w:val="00A71E3E"/>
    <w:rsid w:val="00A7201B"/>
    <w:rsid w:val="00A72A0C"/>
    <w:rsid w:val="00A72EC3"/>
    <w:rsid w:val="00A72ED0"/>
    <w:rsid w:val="00A733E4"/>
    <w:rsid w:val="00A734E4"/>
    <w:rsid w:val="00A73B9E"/>
    <w:rsid w:val="00A754A6"/>
    <w:rsid w:val="00A754AC"/>
    <w:rsid w:val="00A75BC5"/>
    <w:rsid w:val="00A7631C"/>
    <w:rsid w:val="00A76F86"/>
    <w:rsid w:val="00A7717F"/>
    <w:rsid w:val="00A80BFC"/>
    <w:rsid w:val="00A81783"/>
    <w:rsid w:val="00A81D11"/>
    <w:rsid w:val="00A84325"/>
    <w:rsid w:val="00A84BDC"/>
    <w:rsid w:val="00A85559"/>
    <w:rsid w:val="00A86428"/>
    <w:rsid w:val="00A86FFD"/>
    <w:rsid w:val="00A876E9"/>
    <w:rsid w:val="00A87BBF"/>
    <w:rsid w:val="00A87BD3"/>
    <w:rsid w:val="00A87D73"/>
    <w:rsid w:val="00A90DFB"/>
    <w:rsid w:val="00A911B0"/>
    <w:rsid w:val="00A91509"/>
    <w:rsid w:val="00A91B89"/>
    <w:rsid w:val="00A92A5D"/>
    <w:rsid w:val="00A92A71"/>
    <w:rsid w:val="00A92BDC"/>
    <w:rsid w:val="00A930E5"/>
    <w:rsid w:val="00A94056"/>
    <w:rsid w:val="00A9408E"/>
    <w:rsid w:val="00A96194"/>
    <w:rsid w:val="00A974F7"/>
    <w:rsid w:val="00A97571"/>
    <w:rsid w:val="00AA04BF"/>
    <w:rsid w:val="00AA107B"/>
    <w:rsid w:val="00AA222C"/>
    <w:rsid w:val="00AA2960"/>
    <w:rsid w:val="00AA3183"/>
    <w:rsid w:val="00AA38BA"/>
    <w:rsid w:val="00AA50E9"/>
    <w:rsid w:val="00AA645C"/>
    <w:rsid w:val="00AA64D3"/>
    <w:rsid w:val="00AA6767"/>
    <w:rsid w:val="00AA68A4"/>
    <w:rsid w:val="00AA6BBF"/>
    <w:rsid w:val="00AA6FBF"/>
    <w:rsid w:val="00AA7705"/>
    <w:rsid w:val="00AA7F7F"/>
    <w:rsid w:val="00AB0F19"/>
    <w:rsid w:val="00AB1108"/>
    <w:rsid w:val="00AB1232"/>
    <w:rsid w:val="00AB12FD"/>
    <w:rsid w:val="00AB147C"/>
    <w:rsid w:val="00AB2562"/>
    <w:rsid w:val="00AB25CC"/>
    <w:rsid w:val="00AB2975"/>
    <w:rsid w:val="00AB298C"/>
    <w:rsid w:val="00AB2DB6"/>
    <w:rsid w:val="00AB31D6"/>
    <w:rsid w:val="00AB35D7"/>
    <w:rsid w:val="00AB3682"/>
    <w:rsid w:val="00AB45D4"/>
    <w:rsid w:val="00AB48F2"/>
    <w:rsid w:val="00AB4DB1"/>
    <w:rsid w:val="00AB50F7"/>
    <w:rsid w:val="00AB5EF2"/>
    <w:rsid w:val="00AB5FB5"/>
    <w:rsid w:val="00AB6EA8"/>
    <w:rsid w:val="00AB7BE6"/>
    <w:rsid w:val="00AC0FA9"/>
    <w:rsid w:val="00AC1402"/>
    <w:rsid w:val="00AC1504"/>
    <w:rsid w:val="00AC2751"/>
    <w:rsid w:val="00AC3F45"/>
    <w:rsid w:val="00AC496F"/>
    <w:rsid w:val="00AC675E"/>
    <w:rsid w:val="00AC6CE9"/>
    <w:rsid w:val="00AD0886"/>
    <w:rsid w:val="00AD0CEB"/>
    <w:rsid w:val="00AD119B"/>
    <w:rsid w:val="00AD1BDF"/>
    <w:rsid w:val="00AD2500"/>
    <w:rsid w:val="00AD295F"/>
    <w:rsid w:val="00AD3936"/>
    <w:rsid w:val="00AD3A88"/>
    <w:rsid w:val="00AD505F"/>
    <w:rsid w:val="00AD5A74"/>
    <w:rsid w:val="00AD5F48"/>
    <w:rsid w:val="00AD68DF"/>
    <w:rsid w:val="00AD6A26"/>
    <w:rsid w:val="00AD70BD"/>
    <w:rsid w:val="00AD7E2C"/>
    <w:rsid w:val="00AE1A89"/>
    <w:rsid w:val="00AE24A2"/>
    <w:rsid w:val="00AE264C"/>
    <w:rsid w:val="00AE282A"/>
    <w:rsid w:val="00AE31D3"/>
    <w:rsid w:val="00AE4630"/>
    <w:rsid w:val="00AE48B9"/>
    <w:rsid w:val="00AE4D99"/>
    <w:rsid w:val="00AE5BCC"/>
    <w:rsid w:val="00AE65FC"/>
    <w:rsid w:val="00AE676C"/>
    <w:rsid w:val="00AE6A0E"/>
    <w:rsid w:val="00AE6B0C"/>
    <w:rsid w:val="00AE74B7"/>
    <w:rsid w:val="00AF0C9C"/>
    <w:rsid w:val="00AF24F5"/>
    <w:rsid w:val="00AF36FC"/>
    <w:rsid w:val="00AF39E4"/>
    <w:rsid w:val="00AF3DCA"/>
    <w:rsid w:val="00AF4214"/>
    <w:rsid w:val="00AF4488"/>
    <w:rsid w:val="00AF4DAA"/>
    <w:rsid w:val="00AF551F"/>
    <w:rsid w:val="00AF5541"/>
    <w:rsid w:val="00AF5A11"/>
    <w:rsid w:val="00AF5A40"/>
    <w:rsid w:val="00AF6527"/>
    <w:rsid w:val="00AF65CA"/>
    <w:rsid w:val="00AF6858"/>
    <w:rsid w:val="00AF69AD"/>
    <w:rsid w:val="00AF6A18"/>
    <w:rsid w:val="00AF77AF"/>
    <w:rsid w:val="00AF7E7D"/>
    <w:rsid w:val="00B00172"/>
    <w:rsid w:val="00B002D9"/>
    <w:rsid w:val="00B002E1"/>
    <w:rsid w:val="00B0038F"/>
    <w:rsid w:val="00B00D8B"/>
    <w:rsid w:val="00B012FA"/>
    <w:rsid w:val="00B01393"/>
    <w:rsid w:val="00B014E5"/>
    <w:rsid w:val="00B01886"/>
    <w:rsid w:val="00B01891"/>
    <w:rsid w:val="00B02404"/>
    <w:rsid w:val="00B02520"/>
    <w:rsid w:val="00B027B6"/>
    <w:rsid w:val="00B0349B"/>
    <w:rsid w:val="00B03690"/>
    <w:rsid w:val="00B041D2"/>
    <w:rsid w:val="00B0454F"/>
    <w:rsid w:val="00B0463A"/>
    <w:rsid w:val="00B0464B"/>
    <w:rsid w:val="00B04C15"/>
    <w:rsid w:val="00B053B9"/>
    <w:rsid w:val="00B05AF9"/>
    <w:rsid w:val="00B05F13"/>
    <w:rsid w:val="00B06817"/>
    <w:rsid w:val="00B07610"/>
    <w:rsid w:val="00B102ED"/>
    <w:rsid w:val="00B108A0"/>
    <w:rsid w:val="00B10C28"/>
    <w:rsid w:val="00B112DD"/>
    <w:rsid w:val="00B1239E"/>
    <w:rsid w:val="00B1336E"/>
    <w:rsid w:val="00B13529"/>
    <w:rsid w:val="00B13A0B"/>
    <w:rsid w:val="00B13EB4"/>
    <w:rsid w:val="00B1407E"/>
    <w:rsid w:val="00B14250"/>
    <w:rsid w:val="00B143E0"/>
    <w:rsid w:val="00B14893"/>
    <w:rsid w:val="00B15866"/>
    <w:rsid w:val="00B15E36"/>
    <w:rsid w:val="00B163F3"/>
    <w:rsid w:val="00B164A0"/>
    <w:rsid w:val="00B16B0D"/>
    <w:rsid w:val="00B16CC9"/>
    <w:rsid w:val="00B17567"/>
    <w:rsid w:val="00B20438"/>
    <w:rsid w:val="00B21439"/>
    <w:rsid w:val="00B21D13"/>
    <w:rsid w:val="00B21E64"/>
    <w:rsid w:val="00B23444"/>
    <w:rsid w:val="00B23BA1"/>
    <w:rsid w:val="00B24497"/>
    <w:rsid w:val="00B24586"/>
    <w:rsid w:val="00B24CC5"/>
    <w:rsid w:val="00B26BD4"/>
    <w:rsid w:val="00B27668"/>
    <w:rsid w:val="00B27809"/>
    <w:rsid w:val="00B314E7"/>
    <w:rsid w:val="00B31BF0"/>
    <w:rsid w:val="00B3310F"/>
    <w:rsid w:val="00B333A4"/>
    <w:rsid w:val="00B3340E"/>
    <w:rsid w:val="00B3391B"/>
    <w:rsid w:val="00B34C93"/>
    <w:rsid w:val="00B34CAE"/>
    <w:rsid w:val="00B34D71"/>
    <w:rsid w:val="00B35F32"/>
    <w:rsid w:val="00B362CC"/>
    <w:rsid w:val="00B402C9"/>
    <w:rsid w:val="00B416F5"/>
    <w:rsid w:val="00B41AC3"/>
    <w:rsid w:val="00B41DCB"/>
    <w:rsid w:val="00B41F5D"/>
    <w:rsid w:val="00B41FAB"/>
    <w:rsid w:val="00B42052"/>
    <w:rsid w:val="00B431D7"/>
    <w:rsid w:val="00B44821"/>
    <w:rsid w:val="00B45570"/>
    <w:rsid w:val="00B4565E"/>
    <w:rsid w:val="00B45779"/>
    <w:rsid w:val="00B45C90"/>
    <w:rsid w:val="00B45FB5"/>
    <w:rsid w:val="00B461B0"/>
    <w:rsid w:val="00B462DC"/>
    <w:rsid w:val="00B46359"/>
    <w:rsid w:val="00B463E2"/>
    <w:rsid w:val="00B46D45"/>
    <w:rsid w:val="00B470AB"/>
    <w:rsid w:val="00B474AD"/>
    <w:rsid w:val="00B47A12"/>
    <w:rsid w:val="00B5008A"/>
    <w:rsid w:val="00B50722"/>
    <w:rsid w:val="00B509A9"/>
    <w:rsid w:val="00B50F07"/>
    <w:rsid w:val="00B51B58"/>
    <w:rsid w:val="00B51F58"/>
    <w:rsid w:val="00B529F4"/>
    <w:rsid w:val="00B52B31"/>
    <w:rsid w:val="00B53482"/>
    <w:rsid w:val="00B539F5"/>
    <w:rsid w:val="00B53C7D"/>
    <w:rsid w:val="00B53DC9"/>
    <w:rsid w:val="00B540F1"/>
    <w:rsid w:val="00B5490D"/>
    <w:rsid w:val="00B54EA6"/>
    <w:rsid w:val="00B5529C"/>
    <w:rsid w:val="00B55337"/>
    <w:rsid w:val="00B558FE"/>
    <w:rsid w:val="00B55F85"/>
    <w:rsid w:val="00B56384"/>
    <w:rsid w:val="00B575DF"/>
    <w:rsid w:val="00B578B8"/>
    <w:rsid w:val="00B604F0"/>
    <w:rsid w:val="00B61895"/>
    <w:rsid w:val="00B61AC3"/>
    <w:rsid w:val="00B62B50"/>
    <w:rsid w:val="00B63BE8"/>
    <w:rsid w:val="00B6449A"/>
    <w:rsid w:val="00B648F8"/>
    <w:rsid w:val="00B64DD3"/>
    <w:rsid w:val="00B6553E"/>
    <w:rsid w:val="00B65899"/>
    <w:rsid w:val="00B65EA4"/>
    <w:rsid w:val="00B70051"/>
    <w:rsid w:val="00B70475"/>
    <w:rsid w:val="00B70F97"/>
    <w:rsid w:val="00B714BC"/>
    <w:rsid w:val="00B7167C"/>
    <w:rsid w:val="00B71803"/>
    <w:rsid w:val="00B71DA2"/>
    <w:rsid w:val="00B71F22"/>
    <w:rsid w:val="00B72943"/>
    <w:rsid w:val="00B72CE0"/>
    <w:rsid w:val="00B72F19"/>
    <w:rsid w:val="00B73D21"/>
    <w:rsid w:val="00B75325"/>
    <w:rsid w:val="00B77302"/>
    <w:rsid w:val="00B774CD"/>
    <w:rsid w:val="00B778EB"/>
    <w:rsid w:val="00B8036F"/>
    <w:rsid w:val="00B804B4"/>
    <w:rsid w:val="00B80A0F"/>
    <w:rsid w:val="00B80D3B"/>
    <w:rsid w:val="00B81798"/>
    <w:rsid w:val="00B8184C"/>
    <w:rsid w:val="00B81EDA"/>
    <w:rsid w:val="00B824EA"/>
    <w:rsid w:val="00B8276F"/>
    <w:rsid w:val="00B82798"/>
    <w:rsid w:val="00B829EA"/>
    <w:rsid w:val="00B82AB5"/>
    <w:rsid w:val="00B84E11"/>
    <w:rsid w:val="00B854CA"/>
    <w:rsid w:val="00B85FBF"/>
    <w:rsid w:val="00B86332"/>
    <w:rsid w:val="00B864F3"/>
    <w:rsid w:val="00B87024"/>
    <w:rsid w:val="00B87E0F"/>
    <w:rsid w:val="00B91449"/>
    <w:rsid w:val="00B916C9"/>
    <w:rsid w:val="00B919A4"/>
    <w:rsid w:val="00B91DAA"/>
    <w:rsid w:val="00B91F36"/>
    <w:rsid w:val="00B92082"/>
    <w:rsid w:val="00B94B5C"/>
    <w:rsid w:val="00B95652"/>
    <w:rsid w:val="00B96189"/>
    <w:rsid w:val="00B97425"/>
    <w:rsid w:val="00B97957"/>
    <w:rsid w:val="00B97C0F"/>
    <w:rsid w:val="00BA0238"/>
    <w:rsid w:val="00BA02B5"/>
    <w:rsid w:val="00BA1263"/>
    <w:rsid w:val="00BA2FBC"/>
    <w:rsid w:val="00BA32B7"/>
    <w:rsid w:val="00BA4CE1"/>
    <w:rsid w:val="00BA4F0D"/>
    <w:rsid w:val="00BA4FA9"/>
    <w:rsid w:val="00BA4FD2"/>
    <w:rsid w:val="00BA50B4"/>
    <w:rsid w:val="00BA5226"/>
    <w:rsid w:val="00BA5A19"/>
    <w:rsid w:val="00BA5C5F"/>
    <w:rsid w:val="00BA5FC6"/>
    <w:rsid w:val="00BA6104"/>
    <w:rsid w:val="00BA6C77"/>
    <w:rsid w:val="00BA6E06"/>
    <w:rsid w:val="00BA7A25"/>
    <w:rsid w:val="00BA7C85"/>
    <w:rsid w:val="00BB0263"/>
    <w:rsid w:val="00BB0281"/>
    <w:rsid w:val="00BB07CF"/>
    <w:rsid w:val="00BB0F8E"/>
    <w:rsid w:val="00BB100A"/>
    <w:rsid w:val="00BB1551"/>
    <w:rsid w:val="00BB23C0"/>
    <w:rsid w:val="00BB2A65"/>
    <w:rsid w:val="00BB2A71"/>
    <w:rsid w:val="00BB3BB2"/>
    <w:rsid w:val="00BB3C3F"/>
    <w:rsid w:val="00BB3DDA"/>
    <w:rsid w:val="00BB4CB3"/>
    <w:rsid w:val="00BB57E9"/>
    <w:rsid w:val="00BB6E9A"/>
    <w:rsid w:val="00BB7E1F"/>
    <w:rsid w:val="00BB7F1F"/>
    <w:rsid w:val="00BB7F85"/>
    <w:rsid w:val="00BC02C4"/>
    <w:rsid w:val="00BC1505"/>
    <w:rsid w:val="00BC1704"/>
    <w:rsid w:val="00BC1C09"/>
    <w:rsid w:val="00BC336D"/>
    <w:rsid w:val="00BC4A36"/>
    <w:rsid w:val="00BC4C84"/>
    <w:rsid w:val="00BC50D1"/>
    <w:rsid w:val="00BC6220"/>
    <w:rsid w:val="00BC67B3"/>
    <w:rsid w:val="00BC68EF"/>
    <w:rsid w:val="00BD0765"/>
    <w:rsid w:val="00BD0FF4"/>
    <w:rsid w:val="00BD12FF"/>
    <w:rsid w:val="00BD1D10"/>
    <w:rsid w:val="00BD1EE8"/>
    <w:rsid w:val="00BD2B28"/>
    <w:rsid w:val="00BD3419"/>
    <w:rsid w:val="00BD3996"/>
    <w:rsid w:val="00BD440A"/>
    <w:rsid w:val="00BD4F89"/>
    <w:rsid w:val="00BD6F7D"/>
    <w:rsid w:val="00BD74CA"/>
    <w:rsid w:val="00BE052F"/>
    <w:rsid w:val="00BE0B3B"/>
    <w:rsid w:val="00BE1D21"/>
    <w:rsid w:val="00BE2457"/>
    <w:rsid w:val="00BE2B70"/>
    <w:rsid w:val="00BE3EBA"/>
    <w:rsid w:val="00BE6318"/>
    <w:rsid w:val="00BE6E72"/>
    <w:rsid w:val="00BE7528"/>
    <w:rsid w:val="00BE786F"/>
    <w:rsid w:val="00BF0A40"/>
    <w:rsid w:val="00BF0FAE"/>
    <w:rsid w:val="00BF1B55"/>
    <w:rsid w:val="00BF278F"/>
    <w:rsid w:val="00BF2EF8"/>
    <w:rsid w:val="00BF2FBA"/>
    <w:rsid w:val="00BF3404"/>
    <w:rsid w:val="00BF355F"/>
    <w:rsid w:val="00BF3D0D"/>
    <w:rsid w:val="00BF4102"/>
    <w:rsid w:val="00BF4476"/>
    <w:rsid w:val="00BF4D21"/>
    <w:rsid w:val="00BF4DFB"/>
    <w:rsid w:val="00BF5705"/>
    <w:rsid w:val="00BF5BF4"/>
    <w:rsid w:val="00BF6810"/>
    <w:rsid w:val="00BF6AE7"/>
    <w:rsid w:val="00BF6D81"/>
    <w:rsid w:val="00BF719E"/>
    <w:rsid w:val="00C00805"/>
    <w:rsid w:val="00C00A36"/>
    <w:rsid w:val="00C00C02"/>
    <w:rsid w:val="00C00CE9"/>
    <w:rsid w:val="00C01DA8"/>
    <w:rsid w:val="00C026C7"/>
    <w:rsid w:val="00C03EA7"/>
    <w:rsid w:val="00C042B6"/>
    <w:rsid w:val="00C0437A"/>
    <w:rsid w:val="00C0459A"/>
    <w:rsid w:val="00C0575F"/>
    <w:rsid w:val="00C0606F"/>
    <w:rsid w:val="00C072EF"/>
    <w:rsid w:val="00C109E2"/>
    <w:rsid w:val="00C114EE"/>
    <w:rsid w:val="00C12378"/>
    <w:rsid w:val="00C12B9F"/>
    <w:rsid w:val="00C131F7"/>
    <w:rsid w:val="00C1353F"/>
    <w:rsid w:val="00C13773"/>
    <w:rsid w:val="00C13AD7"/>
    <w:rsid w:val="00C13BA5"/>
    <w:rsid w:val="00C13CD8"/>
    <w:rsid w:val="00C14AD8"/>
    <w:rsid w:val="00C15A93"/>
    <w:rsid w:val="00C15C48"/>
    <w:rsid w:val="00C164BE"/>
    <w:rsid w:val="00C16838"/>
    <w:rsid w:val="00C16E9F"/>
    <w:rsid w:val="00C17413"/>
    <w:rsid w:val="00C17700"/>
    <w:rsid w:val="00C20B11"/>
    <w:rsid w:val="00C21014"/>
    <w:rsid w:val="00C218DC"/>
    <w:rsid w:val="00C21A1E"/>
    <w:rsid w:val="00C21E20"/>
    <w:rsid w:val="00C230CC"/>
    <w:rsid w:val="00C238B0"/>
    <w:rsid w:val="00C24502"/>
    <w:rsid w:val="00C24573"/>
    <w:rsid w:val="00C2465B"/>
    <w:rsid w:val="00C2479F"/>
    <w:rsid w:val="00C25E4E"/>
    <w:rsid w:val="00C265C1"/>
    <w:rsid w:val="00C268E7"/>
    <w:rsid w:val="00C27609"/>
    <w:rsid w:val="00C2787F"/>
    <w:rsid w:val="00C303FA"/>
    <w:rsid w:val="00C30EA4"/>
    <w:rsid w:val="00C30EC8"/>
    <w:rsid w:val="00C3141B"/>
    <w:rsid w:val="00C316C2"/>
    <w:rsid w:val="00C31F21"/>
    <w:rsid w:val="00C31F3E"/>
    <w:rsid w:val="00C31FA7"/>
    <w:rsid w:val="00C320D6"/>
    <w:rsid w:val="00C32DD1"/>
    <w:rsid w:val="00C32DE0"/>
    <w:rsid w:val="00C354AC"/>
    <w:rsid w:val="00C364F6"/>
    <w:rsid w:val="00C3758B"/>
    <w:rsid w:val="00C37666"/>
    <w:rsid w:val="00C37841"/>
    <w:rsid w:val="00C37F71"/>
    <w:rsid w:val="00C41C5B"/>
    <w:rsid w:val="00C41DFB"/>
    <w:rsid w:val="00C4242A"/>
    <w:rsid w:val="00C42A1E"/>
    <w:rsid w:val="00C437F4"/>
    <w:rsid w:val="00C44187"/>
    <w:rsid w:val="00C44507"/>
    <w:rsid w:val="00C44A54"/>
    <w:rsid w:val="00C44D3E"/>
    <w:rsid w:val="00C45042"/>
    <w:rsid w:val="00C4542A"/>
    <w:rsid w:val="00C47592"/>
    <w:rsid w:val="00C51146"/>
    <w:rsid w:val="00C5388F"/>
    <w:rsid w:val="00C54F16"/>
    <w:rsid w:val="00C55888"/>
    <w:rsid w:val="00C5620E"/>
    <w:rsid w:val="00C56EBA"/>
    <w:rsid w:val="00C572F7"/>
    <w:rsid w:val="00C57343"/>
    <w:rsid w:val="00C604FA"/>
    <w:rsid w:val="00C608DC"/>
    <w:rsid w:val="00C615BB"/>
    <w:rsid w:val="00C61707"/>
    <w:rsid w:val="00C617F0"/>
    <w:rsid w:val="00C61954"/>
    <w:rsid w:val="00C619E3"/>
    <w:rsid w:val="00C61F65"/>
    <w:rsid w:val="00C623E0"/>
    <w:rsid w:val="00C6256A"/>
    <w:rsid w:val="00C626EF"/>
    <w:rsid w:val="00C62DA2"/>
    <w:rsid w:val="00C64FE3"/>
    <w:rsid w:val="00C65899"/>
    <w:rsid w:val="00C65E24"/>
    <w:rsid w:val="00C66037"/>
    <w:rsid w:val="00C66090"/>
    <w:rsid w:val="00C663FB"/>
    <w:rsid w:val="00C66805"/>
    <w:rsid w:val="00C67E5E"/>
    <w:rsid w:val="00C70604"/>
    <w:rsid w:val="00C71255"/>
    <w:rsid w:val="00C717DB"/>
    <w:rsid w:val="00C71E51"/>
    <w:rsid w:val="00C721EA"/>
    <w:rsid w:val="00C722D3"/>
    <w:rsid w:val="00C734E7"/>
    <w:rsid w:val="00C73837"/>
    <w:rsid w:val="00C7412C"/>
    <w:rsid w:val="00C746D7"/>
    <w:rsid w:val="00C74C18"/>
    <w:rsid w:val="00C750B0"/>
    <w:rsid w:val="00C7545D"/>
    <w:rsid w:val="00C75A0E"/>
    <w:rsid w:val="00C77557"/>
    <w:rsid w:val="00C77E24"/>
    <w:rsid w:val="00C80F46"/>
    <w:rsid w:val="00C81A17"/>
    <w:rsid w:val="00C81A3A"/>
    <w:rsid w:val="00C82440"/>
    <w:rsid w:val="00C82863"/>
    <w:rsid w:val="00C82886"/>
    <w:rsid w:val="00C82E8C"/>
    <w:rsid w:val="00C832E2"/>
    <w:rsid w:val="00C83EFD"/>
    <w:rsid w:val="00C84DAF"/>
    <w:rsid w:val="00C84FB4"/>
    <w:rsid w:val="00C85108"/>
    <w:rsid w:val="00C861C7"/>
    <w:rsid w:val="00C8684C"/>
    <w:rsid w:val="00C87635"/>
    <w:rsid w:val="00C877BB"/>
    <w:rsid w:val="00C87A06"/>
    <w:rsid w:val="00C87A97"/>
    <w:rsid w:val="00C903E0"/>
    <w:rsid w:val="00C9156D"/>
    <w:rsid w:val="00C9231A"/>
    <w:rsid w:val="00C9275A"/>
    <w:rsid w:val="00C92796"/>
    <w:rsid w:val="00C92DE2"/>
    <w:rsid w:val="00C9333D"/>
    <w:rsid w:val="00C943EF"/>
    <w:rsid w:val="00C947CE"/>
    <w:rsid w:val="00C94FE2"/>
    <w:rsid w:val="00C9508B"/>
    <w:rsid w:val="00C95E62"/>
    <w:rsid w:val="00C97280"/>
    <w:rsid w:val="00C979F2"/>
    <w:rsid w:val="00CA0D68"/>
    <w:rsid w:val="00CA117E"/>
    <w:rsid w:val="00CA1668"/>
    <w:rsid w:val="00CA1AA7"/>
    <w:rsid w:val="00CA2073"/>
    <w:rsid w:val="00CA2A3D"/>
    <w:rsid w:val="00CA2A67"/>
    <w:rsid w:val="00CA3791"/>
    <w:rsid w:val="00CA3DF2"/>
    <w:rsid w:val="00CA3F91"/>
    <w:rsid w:val="00CA437D"/>
    <w:rsid w:val="00CA4C09"/>
    <w:rsid w:val="00CA4D8D"/>
    <w:rsid w:val="00CA5B52"/>
    <w:rsid w:val="00CA5CEC"/>
    <w:rsid w:val="00CA6F13"/>
    <w:rsid w:val="00CA71BA"/>
    <w:rsid w:val="00CB15CF"/>
    <w:rsid w:val="00CB1C02"/>
    <w:rsid w:val="00CB427F"/>
    <w:rsid w:val="00CB429E"/>
    <w:rsid w:val="00CB4507"/>
    <w:rsid w:val="00CB54E5"/>
    <w:rsid w:val="00CB55F5"/>
    <w:rsid w:val="00CB658A"/>
    <w:rsid w:val="00CB6CD6"/>
    <w:rsid w:val="00CB71FE"/>
    <w:rsid w:val="00CB757C"/>
    <w:rsid w:val="00CC0984"/>
    <w:rsid w:val="00CC1856"/>
    <w:rsid w:val="00CC25E5"/>
    <w:rsid w:val="00CC2DB8"/>
    <w:rsid w:val="00CC2DD1"/>
    <w:rsid w:val="00CC365A"/>
    <w:rsid w:val="00CC42B4"/>
    <w:rsid w:val="00CC45F0"/>
    <w:rsid w:val="00CC4A08"/>
    <w:rsid w:val="00CC5DB9"/>
    <w:rsid w:val="00CC6025"/>
    <w:rsid w:val="00CC65E2"/>
    <w:rsid w:val="00CC66E6"/>
    <w:rsid w:val="00CC6F8A"/>
    <w:rsid w:val="00CC7A46"/>
    <w:rsid w:val="00CC7C8B"/>
    <w:rsid w:val="00CD0D25"/>
    <w:rsid w:val="00CD0D57"/>
    <w:rsid w:val="00CD2EC8"/>
    <w:rsid w:val="00CD4570"/>
    <w:rsid w:val="00CD4A8E"/>
    <w:rsid w:val="00CD5511"/>
    <w:rsid w:val="00CD5933"/>
    <w:rsid w:val="00CD5E24"/>
    <w:rsid w:val="00CD61AC"/>
    <w:rsid w:val="00CD6713"/>
    <w:rsid w:val="00CD6A68"/>
    <w:rsid w:val="00CD6C68"/>
    <w:rsid w:val="00CD713E"/>
    <w:rsid w:val="00CD789C"/>
    <w:rsid w:val="00CE0373"/>
    <w:rsid w:val="00CE0492"/>
    <w:rsid w:val="00CE0DA6"/>
    <w:rsid w:val="00CE12BF"/>
    <w:rsid w:val="00CE1D50"/>
    <w:rsid w:val="00CE2F4B"/>
    <w:rsid w:val="00CE2FC2"/>
    <w:rsid w:val="00CE38A2"/>
    <w:rsid w:val="00CE3BE4"/>
    <w:rsid w:val="00CE548E"/>
    <w:rsid w:val="00CE5C04"/>
    <w:rsid w:val="00CE5F90"/>
    <w:rsid w:val="00CE6002"/>
    <w:rsid w:val="00CE6925"/>
    <w:rsid w:val="00CE6A30"/>
    <w:rsid w:val="00CE6CE3"/>
    <w:rsid w:val="00CE75F4"/>
    <w:rsid w:val="00CE7791"/>
    <w:rsid w:val="00CF1806"/>
    <w:rsid w:val="00CF1B90"/>
    <w:rsid w:val="00CF23E5"/>
    <w:rsid w:val="00CF244B"/>
    <w:rsid w:val="00CF262C"/>
    <w:rsid w:val="00CF3864"/>
    <w:rsid w:val="00CF4095"/>
    <w:rsid w:val="00CF4B66"/>
    <w:rsid w:val="00CF51A9"/>
    <w:rsid w:val="00CF52B6"/>
    <w:rsid w:val="00CF564F"/>
    <w:rsid w:val="00CF5D84"/>
    <w:rsid w:val="00CF6D51"/>
    <w:rsid w:val="00CF6DC8"/>
    <w:rsid w:val="00CF78E1"/>
    <w:rsid w:val="00D01521"/>
    <w:rsid w:val="00D0194E"/>
    <w:rsid w:val="00D01BD0"/>
    <w:rsid w:val="00D01BD5"/>
    <w:rsid w:val="00D03391"/>
    <w:rsid w:val="00D045CB"/>
    <w:rsid w:val="00D04A82"/>
    <w:rsid w:val="00D04D1A"/>
    <w:rsid w:val="00D05064"/>
    <w:rsid w:val="00D05209"/>
    <w:rsid w:val="00D052CB"/>
    <w:rsid w:val="00D05FE0"/>
    <w:rsid w:val="00D07B2B"/>
    <w:rsid w:val="00D10545"/>
    <w:rsid w:val="00D107B4"/>
    <w:rsid w:val="00D13078"/>
    <w:rsid w:val="00D13343"/>
    <w:rsid w:val="00D138AE"/>
    <w:rsid w:val="00D14B42"/>
    <w:rsid w:val="00D15936"/>
    <w:rsid w:val="00D15A3B"/>
    <w:rsid w:val="00D1663C"/>
    <w:rsid w:val="00D16FEA"/>
    <w:rsid w:val="00D17682"/>
    <w:rsid w:val="00D20007"/>
    <w:rsid w:val="00D20DF0"/>
    <w:rsid w:val="00D20FC2"/>
    <w:rsid w:val="00D212A4"/>
    <w:rsid w:val="00D213F0"/>
    <w:rsid w:val="00D22DF6"/>
    <w:rsid w:val="00D23632"/>
    <w:rsid w:val="00D246E8"/>
    <w:rsid w:val="00D24914"/>
    <w:rsid w:val="00D259F2"/>
    <w:rsid w:val="00D262EC"/>
    <w:rsid w:val="00D264FD"/>
    <w:rsid w:val="00D26CBE"/>
    <w:rsid w:val="00D26CD1"/>
    <w:rsid w:val="00D2740F"/>
    <w:rsid w:val="00D27A39"/>
    <w:rsid w:val="00D30037"/>
    <w:rsid w:val="00D30EF1"/>
    <w:rsid w:val="00D31884"/>
    <w:rsid w:val="00D31932"/>
    <w:rsid w:val="00D3371F"/>
    <w:rsid w:val="00D33B37"/>
    <w:rsid w:val="00D33C67"/>
    <w:rsid w:val="00D342CE"/>
    <w:rsid w:val="00D3442D"/>
    <w:rsid w:val="00D34913"/>
    <w:rsid w:val="00D34A40"/>
    <w:rsid w:val="00D35F47"/>
    <w:rsid w:val="00D36B8B"/>
    <w:rsid w:val="00D36C81"/>
    <w:rsid w:val="00D37DF8"/>
    <w:rsid w:val="00D406A2"/>
    <w:rsid w:val="00D41412"/>
    <w:rsid w:val="00D4218B"/>
    <w:rsid w:val="00D4295A"/>
    <w:rsid w:val="00D42D2F"/>
    <w:rsid w:val="00D4309B"/>
    <w:rsid w:val="00D436F3"/>
    <w:rsid w:val="00D445ED"/>
    <w:rsid w:val="00D44FBA"/>
    <w:rsid w:val="00D45AA0"/>
    <w:rsid w:val="00D45F8E"/>
    <w:rsid w:val="00D4647F"/>
    <w:rsid w:val="00D468CA"/>
    <w:rsid w:val="00D46914"/>
    <w:rsid w:val="00D47758"/>
    <w:rsid w:val="00D50A06"/>
    <w:rsid w:val="00D51A31"/>
    <w:rsid w:val="00D51AE5"/>
    <w:rsid w:val="00D521C1"/>
    <w:rsid w:val="00D521E1"/>
    <w:rsid w:val="00D52A0A"/>
    <w:rsid w:val="00D52D76"/>
    <w:rsid w:val="00D53AA1"/>
    <w:rsid w:val="00D55756"/>
    <w:rsid w:val="00D56458"/>
    <w:rsid w:val="00D56569"/>
    <w:rsid w:val="00D56607"/>
    <w:rsid w:val="00D56687"/>
    <w:rsid w:val="00D56A9A"/>
    <w:rsid w:val="00D56B19"/>
    <w:rsid w:val="00D5749A"/>
    <w:rsid w:val="00D603B1"/>
    <w:rsid w:val="00D60E14"/>
    <w:rsid w:val="00D610F4"/>
    <w:rsid w:val="00D62F7D"/>
    <w:rsid w:val="00D631C5"/>
    <w:rsid w:val="00D6336C"/>
    <w:rsid w:val="00D63558"/>
    <w:rsid w:val="00D635FE"/>
    <w:rsid w:val="00D638A7"/>
    <w:rsid w:val="00D63BC4"/>
    <w:rsid w:val="00D63CD6"/>
    <w:rsid w:val="00D63F92"/>
    <w:rsid w:val="00D643D2"/>
    <w:rsid w:val="00D660CA"/>
    <w:rsid w:val="00D671CD"/>
    <w:rsid w:val="00D70A60"/>
    <w:rsid w:val="00D70CDE"/>
    <w:rsid w:val="00D7141E"/>
    <w:rsid w:val="00D71728"/>
    <w:rsid w:val="00D71C15"/>
    <w:rsid w:val="00D726C5"/>
    <w:rsid w:val="00D72730"/>
    <w:rsid w:val="00D72765"/>
    <w:rsid w:val="00D72B82"/>
    <w:rsid w:val="00D733AB"/>
    <w:rsid w:val="00D73667"/>
    <w:rsid w:val="00D73F8B"/>
    <w:rsid w:val="00D743C7"/>
    <w:rsid w:val="00D74571"/>
    <w:rsid w:val="00D74A24"/>
    <w:rsid w:val="00D74F1A"/>
    <w:rsid w:val="00D75159"/>
    <w:rsid w:val="00D75C4D"/>
    <w:rsid w:val="00D76099"/>
    <w:rsid w:val="00D7612D"/>
    <w:rsid w:val="00D763EC"/>
    <w:rsid w:val="00D76637"/>
    <w:rsid w:val="00D772AF"/>
    <w:rsid w:val="00D77603"/>
    <w:rsid w:val="00D7781E"/>
    <w:rsid w:val="00D80FB0"/>
    <w:rsid w:val="00D812D5"/>
    <w:rsid w:val="00D8193A"/>
    <w:rsid w:val="00D81F51"/>
    <w:rsid w:val="00D82185"/>
    <w:rsid w:val="00D84E61"/>
    <w:rsid w:val="00D851F7"/>
    <w:rsid w:val="00D85CA7"/>
    <w:rsid w:val="00D85F20"/>
    <w:rsid w:val="00D869D0"/>
    <w:rsid w:val="00D8715C"/>
    <w:rsid w:val="00D87B32"/>
    <w:rsid w:val="00D90051"/>
    <w:rsid w:val="00D90350"/>
    <w:rsid w:val="00D90990"/>
    <w:rsid w:val="00D90CB8"/>
    <w:rsid w:val="00D91E2E"/>
    <w:rsid w:val="00D92055"/>
    <w:rsid w:val="00D925AA"/>
    <w:rsid w:val="00D92AE6"/>
    <w:rsid w:val="00D93119"/>
    <w:rsid w:val="00D9374F"/>
    <w:rsid w:val="00D93FCE"/>
    <w:rsid w:val="00D94111"/>
    <w:rsid w:val="00D94385"/>
    <w:rsid w:val="00D9564A"/>
    <w:rsid w:val="00D9596B"/>
    <w:rsid w:val="00D95C8A"/>
    <w:rsid w:val="00D95D5D"/>
    <w:rsid w:val="00D965D8"/>
    <w:rsid w:val="00D967BB"/>
    <w:rsid w:val="00D96840"/>
    <w:rsid w:val="00D977DA"/>
    <w:rsid w:val="00D97AAF"/>
    <w:rsid w:val="00DA0CD0"/>
    <w:rsid w:val="00DA166E"/>
    <w:rsid w:val="00DA199D"/>
    <w:rsid w:val="00DA287C"/>
    <w:rsid w:val="00DA2E7C"/>
    <w:rsid w:val="00DA3BEA"/>
    <w:rsid w:val="00DA3D29"/>
    <w:rsid w:val="00DA4571"/>
    <w:rsid w:val="00DA4C26"/>
    <w:rsid w:val="00DA54E1"/>
    <w:rsid w:val="00DA555E"/>
    <w:rsid w:val="00DA5B85"/>
    <w:rsid w:val="00DA5BE6"/>
    <w:rsid w:val="00DA6702"/>
    <w:rsid w:val="00DA6FCD"/>
    <w:rsid w:val="00DB0358"/>
    <w:rsid w:val="00DB3D8A"/>
    <w:rsid w:val="00DB4132"/>
    <w:rsid w:val="00DB438A"/>
    <w:rsid w:val="00DB43D9"/>
    <w:rsid w:val="00DB4C4E"/>
    <w:rsid w:val="00DB4D2C"/>
    <w:rsid w:val="00DB5BA7"/>
    <w:rsid w:val="00DB700C"/>
    <w:rsid w:val="00DB72F8"/>
    <w:rsid w:val="00DB75B7"/>
    <w:rsid w:val="00DB7A6F"/>
    <w:rsid w:val="00DB7B1F"/>
    <w:rsid w:val="00DC063E"/>
    <w:rsid w:val="00DC0FFB"/>
    <w:rsid w:val="00DC1554"/>
    <w:rsid w:val="00DC3FCC"/>
    <w:rsid w:val="00DC4263"/>
    <w:rsid w:val="00DC4707"/>
    <w:rsid w:val="00DC4CCA"/>
    <w:rsid w:val="00DC5311"/>
    <w:rsid w:val="00DC5687"/>
    <w:rsid w:val="00DC66F3"/>
    <w:rsid w:val="00DC79D0"/>
    <w:rsid w:val="00DC7B2F"/>
    <w:rsid w:val="00DD0088"/>
    <w:rsid w:val="00DD05B6"/>
    <w:rsid w:val="00DD0BFD"/>
    <w:rsid w:val="00DD0CC9"/>
    <w:rsid w:val="00DD0ED1"/>
    <w:rsid w:val="00DD19D4"/>
    <w:rsid w:val="00DD1EE1"/>
    <w:rsid w:val="00DD239F"/>
    <w:rsid w:val="00DD26BA"/>
    <w:rsid w:val="00DD31C2"/>
    <w:rsid w:val="00DD5390"/>
    <w:rsid w:val="00DD5619"/>
    <w:rsid w:val="00DD5663"/>
    <w:rsid w:val="00DD5E50"/>
    <w:rsid w:val="00DD60C0"/>
    <w:rsid w:val="00DD7638"/>
    <w:rsid w:val="00DE0C47"/>
    <w:rsid w:val="00DE172F"/>
    <w:rsid w:val="00DE17FA"/>
    <w:rsid w:val="00DE1A62"/>
    <w:rsid w:val="00DE22E4"/>
    <w:rsid w:val="00DE2DC7"/>
    <w:rsid w:val="00DE3C21"/>
    <w:rsid w:val="00DE4059"/>
    <w:rsid w:val="00DE5277"/>
    <w:rsid w:val="00DE5CDD"/>
    <w:rsid w:val="00DE6D58"/>
    <w:rsid w:val="00DE7959"/>
    <w:rsid w:val="00DE7EC1"/>
    <w:rsid w:val="00DF09A0"/>
    <w:rsid w:val="00DF2BFB"/>
    <w:rsid w:val="00DF2D30"/>
    <w:rsid w:val="00DF2F68"/>
    <w:rsid w:val="00DF3358"/>
    <w:rsid w:val="00DF3C23"/>
    <w:rsid w:val="00DF4797"/>
    <w:rsid w:val="00DF5580"/>
    <w:rsid w:val="00DF5BB8"/>
    <w:rsid w:val="00DF5D8F"/>
    <w:rsid w:val="00DF66F9"/>
    <w:rsid w:val="00DF68B0"/>
    <w:rsid w:val="00DF6A34"/>
    <w:rsid w:val="00DF6AA2"/>
    <w:rsid w:val="00DF7022"/>
    <w:rsid w:val="00DF7157"/>
    <w:rsid w:val="00DF72DB"/>
    <w:rsid w:val="00DF76A5"/>
    <w:rsid w:val="00DF7D25"/>
    <w:rsid w:val="00DF7E4B"/>
    <w:rsid w:val="00E001B5"/>
    <w:rsid w:val="00E00279"/>
    <w:rsid w:val="00E0077D"/>
    <w:rsid w:val="00E0197E"/>
    <w:rsid w:val="00E01B0E"/>
    <w:rsid w:val="00E02059"/>
    <w:rsid w:val="00E029BA"/>
    <w:rsid w:val="00E03CE1"/>
    <w:rsid w:val="00E0495C"/>
    <w:rsid w:val="00E04C3E"/>
    <w:rsid w:val="00E04E73"/>
    <w:rsid w:val="00E05677"/>
    <w:rsid w:val="00E07106"/>
    <w:rsid w:val="00E079AF"/>
    <w:rsid w:val="00E07B34"/>
    <w:rsid w:val="00E1085B"/>
    <w:rsid w:val="00E10D5E"/>
    <w:rsid w:val="00E111B1"/>
    <w:rsid w:val="00E111E2"/>
    <w:rsid w:val="00E11866"/>
    <w:rsid w:val="00E11EAC"/>
    <w:rsid w:val="00E121F1"/>
    <w:rsid w:val="00E12252"/>
    <w:rsid w:val="00E13080"/>
    <w:rsid w:val="00E136A6"/>
    <w:rsid w:val="00E13FF5"/>
    <w:rsid w:val="00E144E2"/>
    <w:rsid w:val="00E14769"/>
    <w:rsid w:val="00E14C71"/>
    <w:rsid w:val="00E15786"/>
    <w:rsid w:val="00E16299"/>
    <w:rsid w:val="00E174A9"/>
    <w:rsid w:val="00E17E60"/>
    <w:rsid w:val="00E203BC"/>
    <w:rsid w:val="00E20A99"/>
    <w:rsid w:val="00E20AD8"/>
    <w:rsid w:val="00E21912"/>
    <w:rsid w:val="00E21AA6"/>
    <w:rsid w:val="00E21ED1"/>
    <w:rsid w:val="00E2285A"/>
    <w:rsid w:val="00E2367D"/>
    <w:rsid w:val="00E2570B"/>
    <w:rsid w:val="00E2587B"/>
    <w:rsid w:val="00E27727"/>
    <w:rsid w:val="00E27B95"/>
    <w:rsid w:val="00E3005E"/>
    <w:rsid w:val="00E3021E"/>
    <w:rsid w:val="00E30B05"/>
    <w:rsid w:val="00E30E10"/>
    <w:rsid w:val="00E311B1"/>
    <w:rsid w:val="00E3262F"/>
    <w:rsid w:val="00E3293F"/>
    <w:rsid w:val="00E32AF7"/>
    <w:rsid w:val="00E32C10"/>
    <w:rsid w:val="00E3317F"/>
    <w:rsid w:val="00E33E79"/>
    <w:rsid w:val="00E33EE4"/>
    <w:rsid w:val="00E34417"/>
    <w:rsid w:val="00E34BA8"/>
    <w:rsid w:val="00E35552"/>
    <w:rsid w:val="00E35729"/>
    <w:rsid w:val="00E35C98"/>
    <w:rsid w:val="00E35CCC"/>
    <w:rsid w:val="00E36A39"/>
    <w:rsid w:val="00E36BE5"/>
    <w:rsid w:val="00E36FBA"/>
    <w:rsid w:val="00E37048"/>
    <w:rsid w:val="00E378E6"/>
    <w:rsid w:val="00E400FA"/>
    <w:rsid w:val="00E4016D"/>
    <w:rsid w:val="00E401C2"/>
    <w:rsid w:val="00E40442"/>
    <w:rsid w:val="00E40BDE"/>
    <w:rsid w:val="00E40EBB"/>
    <w:rsid w:val="00E41491"/>
    <w:rsid w:val="00E41529"/>
    <w:rsid w:val="00E41BE1"/>
    <w:rsid w:val="00E42D2B"/>
    <w:rsid w:val="00E432DD"/>
    <w:rsid w:val="00E43526"/>
    <w:rsid w:val="00E43DD3"/>
    <w:rsid w:val="00E44496"/>
    <w:rsid w:val="00E44809"/>
    <w:rsid w:val="00E4485B"/>
    <w:rsid w:val="00E45BB7"/>
    <w:rsid w:val="00E45DA0"/>
    <w:rsid w:val="00E45F37"/>
    <w:rsid w:val="00E46164"/>
    <w:rsid w:val="00E4629E"/>
    <w:rsid w:val="00E463C5"/>
    <w:rsid w:val="00E46C8E"/>
    <w:rsid w:val="00E500A2"/>
    <w:rsid w:val="00E50C10"/>
    <w:rsid w:val="00E50CE7"/>
    <w:rsid w:val="00E512AB"/>
    <w:rsid w:val="00E51FD5"/>
    <w:rsid w:val="00E525EF"/>
    <w:rsid w:val="00E52F66"/>
    <w:rsid w:val="00E53126"/>
    <w:rsid w:val="00E53185"/>
    <w:rsid w:val="00E548DA"/>
    <w:rsid w:val="00E549DC"/>
    <w:rsid w:val="00E550AB"/>
    <w:rsid w:val="00E561AD"/>
    <w:rsid w:val="00E561D7"/>
    <w:rsid w:val="00E5668E"/>
    <w:rsid w:val="00E56B4E"/>
    <w:rsid w:val="00E56BE1"/>
    <w:rsid w:val="00E56E29"/>
    <w:rsid w:val="00E57859"/>
    <w:rsid w:val="00E57BF0"/>
    <w:rsid w:val="00E60059"/>
    <w:rsid w:val="00E60340"/>
    <w:rsid w:val="00E60BC0"/>
    <w:rsid w:val="00E616C8"/>
    <w:rsid w:val="00E619AE"/>
    <w:rsid w:val="00E62878"/>
    <w:rsid w:val="00E63284"/>
    <w:rsid w:val="00E6358D"/>
    <w:rsid w:val="00E63F82"/>
    <w:rsid w:val="00E63FC1"/>
    <w:rsid w:val="00E64545"/>
    <w:rsid w:val="00E646DC"/>
    <w:rsid w:val="00E66703"/>
    <w:rsid w:val="00E67C26"/>
    <w:rsid w:val="00E67C51"/>
    <w:rsid w:val="00E708B9"/>
    <w:rsid w:val="00E71754"/>
    <w:rsid w:val="00E72148"/>
    <w:rsid w:val="00E721C2"/>
    <w:rsid w:val="00E72411"/>
    <w:rsid w:val="00E726E8"/>
    <w:rsid w:val="00E727B7"/>
    <w:rsid w:val="00E72E2C"/>
    <w:rsid w:val="00E740C6"/>
    <w:rsid w:val="00E74C6D"/>
    <w:rsid w:val="00E74E5F"/>
    <w:rsid w:val="00E74EE3"/>
    <w:rsid w:val="00E75328"/>
    <w:rsid w:val="00E758F6"/>
    <w:rsid w:val="00E763A2"/>
    <w:rsid w:val="00E8027B"/>
    <w:rsid w:val="00E8117E"/>
    <w:rsid w:val="00E81200"/>
    <w:rsid w:val="00E828F0"/>
    <w:rsid w:val="00E82FA1"/>
    <w:rsid w:val="00E831DA"/>
    <w:rsid w:val="00E83506"/>
    <w:rsid w:val="00E83C07"/>
    <w:rsid w:val="00E8442C"/>
    <w:rsid w:val="00E845C4"/>
    <w:rsid w:val="00E8487F"/>
    <w:rsid w:val="00E84954"/>
    <w:rsid w:val="00E85222"/>
    <w:rsid w:val="00E85279"/>
    <w:rsid w:val="00E85358"/>
    <w:rsid w:val="00E85701"/>
    <w:rsid w:val="00E86402"/>
    <w:rsid w:val="00E87259"/>
    <w:rsid w:val="00E9033E"/>
    <w:rsid w:val="00E90A49"/>
    <w:rsid w:val="00E91C72"/>
    <w:rsid w:val="00E9256E"/>
    <w:rsid w:val="00E925E8"/>
    <w:rsid w:val="00E93B15"/>
    <w:rsid w:val="00E94043"/>
    <w:rsid w:val="00E947EB"/>
    <w:rsid w:val="00E95096"/>
    <w:rsid w:val="00E952CE"/>
    <w:rsid w:val="00E95D53"/>
    <w:rsid w:val="00E9669D"/>
    <w:rsid w:val="00E97004"/>
    <w:rsid w:val="00EA000A"/>
    <w:rsid w:val="00EA0E0E"/>
    <w:rsid w:val="00EA106F"/>
    <w:rsid w:val="00EA1CB8"/>
    <w:rsid w:val="00EA1E41"/>
    <w:rsid w:val="00EA2067"/>
    <w:rsid w:val="00EA2DEB"/>
    <w:rsid w:val="00EA35BE"/>
    <w:rsid w:val="00EA3DD2"/>
    <w:rsid w:val="00EA4247"/>
    <w:rsid w:val="00EA4785"/>
    <w:rsid w:val="00EA55CC"/>
    <w:rsid w:val="00EA5CA8"/>
    <w:rsid w:val="00EA5CB7"/>
    <w:rsid w:val="00EA6F89"/>
    <w:rsid w:val="00EA6FAD"/>
    <w:rsid w:val="00EA7096"/>
    <w:rsid w:val="00EB07DD"/>
    <w:rsid w:val="00EB0989"/>
    <w:rsid w:val="00EB0B18"/>
    <w:rsid w:val="00EB0CAC"/>
    <w:rsid w:val="00EB1A91"/>
    <w:rsid w:val="00EB1DE3"/>
    <w:rsid w:val="00EB21C0"/>
    <w:rsid w:val="00EB27F2"/>
    <w:rsid w:val="00EB2CDE"/>
    <w:rsid w:val="00EB3A04"/>
    <w:rsid w:val="00EB427E"/>
    <w:rsid w:val="00EB6193"/>
    <w:rsid w:val="00EB680C"/>
    <w:rsid w:val="00EB6A68"/>
    <w:rsid w:val="00EB6F69"/>
    <w:rsid w:val="00EC1C64"/>
    <w:rsid w:val="00EC233F"/>
    <w:rsid w:val="00EC2EC3"/>
    <w:rsid w:val="00EC4070"/>
    <w:rsid w:val="00EC4487"/>
    <w:rsid w:val="00EC4D2C"/>
    <w:rsid w:val="00EC5DB7"/>
    <w:rsid w:val="00EC6782"/>
    <w:rsid w:val="00EC7DC3"/>
    <w:rsid w:val="00EC7FC3"/>
    <w:rsid w:val="00ED005F"/>
    <w:rsid w:val="00ED0065"/>
    <w:rsid w:val="00ED0347"/>
    <w:rsid w:val="00ED0EA3"/>
    <w:rsid w:val="00ED0F32"/>
    <w:rsid w:val="00ED1739"/>
    <w:rsid w:val="00ED2264"/>
    <w:rsid w:val="00ED2CFC"/>
    <w:rsid w:val="00ED2DCC"/>
    <w:rsid w:val="00ED2F8A"/>
    <w:rsid w:val="00ED32DF"/>
    <w:rsid w:val="00ED4FE0"/>
    <w:rsid w:val="00ED5659"/>
    <w:rsid w:val="00ED659A"/>
    <w:rsid w:val="00ED71D6"/>
    <w:rsid w:val="00ED72B0"/>
    <w:rsid w:val="00ED79E2"/>
    <w:rsid w:val="00ED7FEC"/>
    <w:rsid w:val="00EE00D9"/>
    <w:rsid w:val="00EE0E6C"/>
    <w:rsid w:val="00EE12AA"/>
    <w:rsid w:val="00EE1ADE"/>
    <w:rsid w:val="00EE2187"/>
    <w:rsid w:val="00EE2281"/>
    <w:rsid w:val="00EE25CB"/>
    <w:rsid w:val="00EE2E25"/>
    <w:rsid w:val="00EE2FA9"/>
    <w:rsid w:val="00EE3321"/>
    <w:rsid w:val="00EE3453"/>
    <w:rsid w:val="00EE40E9"/>
    <w:rsid w:val="00EE424D"/>
    <w:rsid w:val="00EE4505"/>
    <w:rsid w:val="00EE4705"/>
    <w:rsid w:val="00EE72F4"/>
    <w:rsid w:val="00EE7317"/>
    <w:rsid w:val="00EE7CF2"/>
    <w:rsid w:val="00EF0075"/>
    <w:rsid w:val="00EF06A6"/>
    <w:rsid w:val="00EF0ADD"/>
    <w:rsid w:val="00EF0BFE"/>
    <w:rsid w:val="00EF110F"/>
    <w:rsid w:val="00EF17EC"/>
    <w:rsid w:val="00EF1C98"/>
    <w:rsid w:val="00EF2C92"/>
    <w:rsid w:val="00EF394F"/>
    <w:rsid w:val="00EF4908"/>
    <w:rsid w:val="00EF4A83"/>
    <w:rsid w:val="00EF4DC1"/>
    <w:rsid w:val="00EF5CE1"/>
    <w:rsid w:val="00EF5D09"/>
    <w:rsid w:val="00EF5F3D"/>
    <w:rsid w:val="00EF636E"/>
    <w:rsid w:val="00EF64C8"/>
    <w:rsid w:val="00EF686E"/>
    <w:rsid w:val="00EF6EAA"/>
    <w:rsid w:val="00EF7D8E"/>
    <w:rsid w:val="00F006F5"/>
    <w:rsid w:val="00F007C1"/>
    <w:rsid w:val="00F00DAA"/>
    <w:rsid w:val="00F01127"/>
    <w:rsid w:val="00F0173F"/>
    <w:rsid w:val="00F0175D"/>
    <w:rsid w:val="00F02540"/>
    <w:rsid w:val="00F02597"/>
    <w:rsid w:val="00F03917"/>
    <w:rsid w:val="00F04C29"/>
    <w:rsid w:val="00F04DCD"/>
    <w:rsid w:val="00F04E65"/>
    <w:rsid w:val="00F0521D"/>
    <w:rsid w:val="00F05510"/>
    <w:rsid w:val="00F05B6F"/>
    <w:rsid w:val="00F060FE"/>
    <w:rsid w:val="00F06464"/>
    <w:rsid w:val="00F075F7"/>
    <w:rsid w:val="00F1029F"/>
    <w:rsid w:val="00F106B5"/>
    <w:rsid w:val="00F10DDC"/>
    <w:rsid w:val="00F10F55"/>
    <w:rsid w:val="00F1101D"/>
    <w:rsid w:val="00F12126"/>
    <w:rsid w:val="00F129F6"/>
    <w:rsid w:val="00F1396C"/>
    <w:rsid w:val="00F14E24"/>
    <w:rsid w:val="00F1654E"/>
    <w:rsid w:val="00F16DDD"/>
    <w:rsid w:val="00F2002F"/>
    <w:rsid w:val="00F200FD"/>
    <w:rsid w:val="00F224B8"/>
    <w:rsid w:val="00F22504"/>
    <w:rsid w:val="00F225FD"/>
    <w:rsid w:val="00F22AFD"/>
    <w:rsid w:val="00F246F6"/>
    <w:rsid w:val="00F24C7C"/>
    <w:rsid w:val="00F24D45"/>
    <w:rsid w:val="00F256F8"/>
    <w:rsid w:val="00F26F4B"/>
    <w:rsid w:val="00F30012"/>
    <w:rsid w:val="00F3028D"/>
    <w:rsid w:val="00F30524"/>
    <w:rsid w:val="00F3053F"/>
    <w:rsid w:val="00F30C48"/>
    <w:rsid w:val="00F314AB"/>
    <w:rsid w:val="00F32074"/>
    <w:rsid w:val="00F32476"/>
    <w:rsid w:val="00F32B73"/>
    <w:rsid w:val="00F3309B"/>
    <w:rsid w:val="00F33F51"/>
    <w:rsid w:val="00F342F2"/>
    <w:rsid w:val="00F3431D"/>
    <w:rsid w:val="00F366A7"/>
    <w:rsid w:val="00F36E6E"/>
    <w:rsid w:val="00F409B3"/>
    <w:rsid w:val="00F4105E"/>
    <w:rsid w:val="00F414F9"/>
    <w:rsid w:val="00F416C3"/>
    <w:rsid w:val="00F41BD4"/>
    <w:rsid w:val="00F42888"/>
    <w:rsid w:val="00F42E5C"/>
    <w:rsid w:val="00F42FF0"/>
    <w:rsid w:val="00F440A6"/>
    <w:rsid w:val="00F441EF"/>
    <w:rsid w:val="00F44439"/>
    <w:rsid w:val="00F44743"/>
    <w:rsid w:val="00F454D1"/>
    <w:rsid w:val="00F4592B"/>
    <w:rsid w:val="00F45B02"/>
    <w:rsid w:val="00F46465"/>
    <w:rsid w:val="00F46D42"/>
    <w:rsid w:val="00F46F2A"/>
    <w:rsid w:val="00F473D3"/>
    <w:rsid w:val="00F4772F"/>
    <w:rsid w:val="00F47FDA"/>
    <w:rsid w:val="00F50245"/>
    <w:rsid w:val="00F509EC"/>
    <w:rsid w:val="00F52463"/>
    <w:rsid w:val="00F52DB2"/>
    <w:rsid w:val="00F53921"/>
    <w:rsid w:val="00F54009"/>
    <w:rsid w:val="00F54F05"/>
    <w:rsid w:val="00F55443"/>
    <w:rsid w:val="00F55D46"/>
    <w:rsid w:val="00F55FD6"/>
    <w:rsid w:val="00F561CB"/>
    <w:rsid w:val="00F5648A"/>
    <w:rsid w:val="00F57148"/>
    <w:rsid w:val="00F576D0"/>
    <w:rsid w:val="00F57AE3"/>
    <w:rsid w:val="00F600E6"/>
    <w:rsid w:val="00F60CE9"/>
    <w:rsid w:val="00F6125A"/>
    <w:rsid w:val="00F6158F"/>
    <w:rsid w:val="00F618AD"/>
    <w:rsid w:val="00F61C1E"/>
    <w:rsid w:val="00F61D2D"/>
    <w:rsid w:val="00F61E2B"/>
    <w:rsid w:val="00F62177"/>
    <w:rsid w:val="00F625FE"/>
    <w:rsid w:val="00F62BDD"/>
    <w:rsid w:val="00F63189"/>
    <w:rsid w:val="00F640BE"/>
    <w:rsid w:val="00F6414B"/>
    <w:rsid w:val="00F642E0"/>
    <w:rsid w:val="00F64BE5"/>
    <w:rsid w:val="00F6554E"/>
    <w:rsid w:val="00F65D05"/>
    <w:rsid w:val="00F66460"/>
    <w:rsid w:val="00F677F6"/>
    <w:rsid w:val="00F701CF"/>
    <w:rsid w:val="00F7028C"/>
    <w:rsid w:val="00F70814"/>
    <w:rsid w:val="00F72942"/>
    <w:rsid w:val="00F72F4B"/>
    <w:rsid w:val="00F7382F"/>
    <w:rsid w:val="00F73B3B"/>
    <w:rsid w:val="00F73C05"/>
    <w:rsid w:val="00F743D9"/>
    <w:rsid w:val="00F75066"/>
    <w:rsid w:val="00F7509C"/>
    <w:rsid w:val="00F75389"/>
    <w:rsid w:val="00F75500"/>
    <w:rsid w:val="00F75C61"/>
    <w:rsid w:val="00F770AA"/>
    <w:rsid w:val="00F77254"/>
    <w:rsid w:val="00F772FF"/>
    <w:rsid w:val="00F77475"/>
    <w:rsid w:val="00F7796A"/>
    <w:rsid w:val="00F77EEE"/>
    <w:rsid w:val="00F80583"/>
    <w:rsid w:val="00F80605"/>
    <w:rsid w:val="00F81FDF"/>
    <w:rsid w:val="00F825FA"/>
    <w:rsid w:val="00F82AC9"/>
    <w:rsid w:val="00F82DAB"/>
    <w:rsid w:val="00F831C2"/>
    <w:rsid w:val="00F84ACA"/>
    <w:rsid w:val="00F854AD"/>
    <w:rsid w:val="00F8557F"/>
    <w:rsid w:val="00F857C8"/>
    <w:rsid w:val="00F86CF5"/>
    <w:rsid w:val="00F871B1"/>
    <w:rsid w:val="00F8734A"/>
    <w:rsid w:val="00F879F5"/>
    <w:rsid w:val="00F87B73"/>
    <w:rsid w:val="00F900B3"/>
    <w:rsid w:val="00F9031F"/>
    <w:rsid w:val="00F906C5"/>
    <w:rsid w:val="00F907FA"/>
    <w:rsid w:val="00F91155"/>
    <w:rsid w:val="00F911C4"/>
    <w:rsid w:val="00F914F5"/>
    <w:rsid w:val="00F91B83"/>
    <w:rsid w:val="00F92527"/>
    <w:rsid w:val="00F936E4"/>
    <w:rsid w:val="00F941E0"/>
    <w:rsid w:val="00F94F72"/>
    <w:rsid w:val="00F95291"/>
    <w:rsid w:val="00F95372"/>
    <w:rsid w:val="00F9540C"/>
    <w:rsid w:val="00F9592B"/>
    <w:rsid w:val="00F95F95"/>
    <w:rsid w:val="00F96148"/>
    <w:rsid w:val="00F96454"/>
    <w:rsid w:val="00F9792D"/>
    <w:rsid w:val="00F97AC5"/>
    <w:rsid w:val="00F97B50"/>
    <w:rsid w:val="00F97EC8"/>
    <w:rsid w:val="00F97F50"/>
    <w:rsid w:val="00FA02D9"/>
    <w:rsid w:val="00FA06B1"/>
    <w:rsid w:val="00FA07E2"/>
    <w:rsid w:val="00FA1547"/>
    <w:rsid w:val="00FA1B76"/>
    <w:rsid w:val="00FA3322"/>
    <w:rsid w:val="00FA344D"/>
    <w:rsid w:val="00FA39BC"/>
    <w:rsid w:val="00FA3F83"/>
    <w:rsid w:val="00FA40FF"/>
    <w:rsid w:val="00FA46E5"/>
    <w:rsid w:val="00FA4D15"/>
    <w:rsid w:val="00FA5387"/>
    <w:rsid w:val="00FA5590"/>
    <w:rsid w:val="00FA5707"/>
    <w:rsid w:val="00FA5AB5"/>
    <w:rsid w:val="00FA5EAE"/>
    <w:rsid w:val="00FA6238"/>
    <w:rsid w:val="00FA6546"/>
    <w:rsid w:val="00FA692A"/>
    <w:rsid w:val="00FA7076"/>
    <w:rsid w:val="00FA7B05"/>
    <w:rsid w:val="00FA7FA1"/>
    <w:rsid w:val="00FB004F"/>
    <w:rsid w:val="00FB1757"/>
    <w:rsid w:val="00FB1A52"/>
    <w:rsid w:val="00FB1F73"/>
    <w:rsid w:val="00FB26E4"/>
    <w:rsid w:val="00FB2843"/>
    <w:rsid w:val="00FB3E41"/>
    <w:rsid w:val="00FB47FD"/>
    <w:rsid w:val="00FB4C32"/>
    <w:rsid w:val="00FB60D9"/>
    <w:rsid w:val="00FB65B6"/>
    <w:rsid w:val="00FB6F45"/>
    <w:rsid w:val="00FB74CF"/>
    <w:rsid w:val="00FB7B3A"/>
    <w:rsid w:val="00FB7C9B"/>
    <w:rsid w:val="00FB7FDC"/>
    <w:rsid w:val="00FC0148"/>
    <w:rsid w:val="00FC0153"/>
    <w:rsid w:val="00FC153A"/>
    <w:rsid w:val="00FC1E41"/>
    <w:rsid w:val="00FC27D2"/>
    <w:rsid w:val="00FC2C66"/>
    <w:rsid w:val="00FC3E29"/>
    <w:rsid w:val="00FC4A04"/>
    <w:rsid w:val="00FC7575"/>
    <w:rsid w:val="00FC7FC4"/>
    <w:rsid w:val="00FD07D3"/>
    <w:rsid w:val="00FD0ACB"/>
    <w:rsid w:val="00FD0EE4"/>
    <w:rsid w:val="00FD125B"/>
    <w:rsid w:val="00FD15CB"/>
    <w:rsid w:val="00FD196A"/>
    <w:rsid w:val="00FD1E42"/>
    <w:rsid w:val="00FD29CD"/>
    <w:rsid w:val="00FD2B17"/>
    <w:rsid w:val="00FD2F9A"/>
    <w:rsid w:val="00FD3415"/>
    <w:rsid w:val="00FD3DDC"/>
    <w:rsid w:val="00FD3F4F"/>
    <w:rsid w:val="00FD43B2"/>
    <w:rsid w:val="00FD4E4B"/>
    <w:rsid w:val="00FD4E8B"/>
    <w:rsid w:val="00FD5020"/>
    <w:rsid w:val="00FD6250"/>
    <w:rsid w:val="00FD6464"/>
    <w:rsid w:val="00FD678B"/>
    <w:rsid w:val="00FD6F77"/>
    <w:rsid w:val="00FD7B6E"/>
    <w:rsid w:val="00FE00FE"/>
    <w:rsid w:val="00FE05B0"/>
    <w:rsid w:val="00FE088B"/>
    <w:rsid w:val="00FE0DC6"/>
    <w:rsid w:val="00FE10DA"/>
    <w:rsid w:val="00FE1138"/>
    <w:rsid w:val="00FE17AD"/>
    <w:rsid w:val="00FE2961"/>
    <w:rsid w:val="00FE3F86"/>
    <w:rsid w:val="00FE48E3"/>
    <w:rsid w:val="00FE52B2"/>
    <w:rsid w:val="00FE5549"/>
    <w:rsid w:val="00FE5ADC"/>
    <w:rsid w:val="00FE5CE6"/>
    <w:rsid w:val="00FE639B"/>
    <w:rsid w:val="00FE6437"/>
    <w:rsid w:val="00FE71FB"/>
    <w:rsid w:val="00FE73FA"/>
    <w:rsid w:val="00FE78E0"/>
    <w:rsid w:val="00FE7B68"/>
    <w:rsid w:val="00FF07A5"/>
    <w:rsid w:val="00FF13F7"/>
    <w:rsid w:val="00FF33F4"/>
    <w:rsid w:val="00FF42CD"/>
    <w:rsid w:val="00FF450E"/>
    <w:rsid w:val="00FF4702"/>
    <w:rsid w:val="00FF4C6E"/>
    <w:rsid w:val="00FF502E"/>
    <w:rsid w:val="00FF63EA"/>
    <w:rsid w:val="00FF6833"/>
    <w:rsid w:val="00FF6A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SemEspaamento"/>
    <w:qFormat/>
    <w:rsid w:val="00E029BA"/>
    <w:pPr>
      <w:spacing w:line="24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FF6AD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64907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B3AF8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B3AF8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9B3AF8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B3AF8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B3AF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B3AF8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B3AF8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link w:val="PargrafodaListaChar"/>
    <w:uiPriority w:val="34"/>
    <w:qFormat/>
    <w:rsid w:val="00CC2DB8"/>
    <w:pPr>
      <w:ind w:left="720"/>
      <w:contextualSpacing/>
    </w:pPr>
  </w:style>
  <w:style w:type="paragraph" w:styleId="Legenda">
    <w:name w:val="caption"/>
    <w:basedOn w:val="Normal"/>
    <w:next w:val="Normal"/>
    <w:link w:val="LegendaChar"/>
    <w:uiPriority w:val="35"/>
    <w:qFormat/>
    <w:rsid w:val="00CC2DB8"/>
    <w:pPr>
      <w:spacing w:before="120" w:after="120"/>
    </w:pPr>
    <w:rPr>
      <w:b/>
      <w:iCs/>
      <w:szCs w:val="18"/>
    </w:rPr>
  </w:style>
  <w:style w:type="paragraph" w:styleId="NormalWeb">
    <w:name w:val="Normal (Web)"/>
    <w:basedOn w:val="Normal"/>
    <w:uiPriority w:val="99"/>
    <w:rsid w:val="00CC2DB8"/>
    <w:pPr>
      <w:suppressAutoHyphens/>
      <w:spacing w:before="28" w:after="119" w:line="100" w:lineRule="atLeast"/>
    </w:pPr>
    <w:rPr>
      <w:rFonts w:eastAsia="Times New Roman"/>
      <w:kern w:val="1"/>
      <w:szCs w:val="24"/>
      <w:lang w:eastAsia="hi-IN" w:bidi="hi-IN"/>
    </w:rPr>
  </w:style>
  <w:style w:type="table" w:styleId="Tabelacomgrade">
    <w:name w:val="Table Grid"/>
    <w:basedOn w:val="Tabelanormal"/>
    <w:uiPriority w:val="39"/>
    <w:rsid w:val="00CC2DB8"/>
    <w:pPr>
      <w:spacing w:after="160" w:line="259" w:lineRule="auto"/>
    </w:pPr>
    <w:rPr>
      <w:rFonts w:ascii="Calibri" w:eastAsia="Calibri" w:hAnsi="Calibri" w:cs="Times New Roman"/>
      <w:sz w:val="20"/>
      <w:szCs w:val="20"/>
      <w:lang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egendaChar">
    <w:name w:val="Legenda Char"/>
    <w:link w:val="Legenda"/>
    <w:uiPriority w:val="35"/>
    <w:rsid w:val="00CC2DB8"/>
    <w:rPr>
      <w:rFonts w:ascii="Times New Roman" w:eastAsia="Calibri" w:hAnsi="Times New Roman" w:cs="Times New Roman"/>
      <w:b/>
      <w:iCs/>
      <w:sz w:val="24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A476C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A476C"/>
    <w:rPr>
      <w:rFonts w:ascii="Tahoma" w:eastAsia="Calibri" w:hAnsi="Tahoma" w:cs="Tahoma"/>
      <w:sz w:val="16"/>
      <w:szCs w:val="16"/>
    </w:rPr>
  </w:style>
  <w:style w:type="paragraph" w:styleId="Sumrio2">
    <w:name w:val="toc 2"/>
    <w:basedOn w:val="Normal"/>
    <w:next w:val="Normal"/>
    <w:autoRedefine/>
    <w:uiPriority w:val="39"/>
    <w:unhideWhenUsed/>
    <w:rsid w:val="00FF6AD1"/>
    <w:pPr>
      <w:spacing w:after="100"/>
      <w:ind w:left="240"/>
    </w:pPr>
  </w:style>
  <w:style w:type="paragraph" w:styleId="Sumrio1">
    <w:name w:val="toc 1"/>
    <w:basedOn w:val="Normal"/>
    <w:next w:val="Normal"/>
    <w:autoRedefine/>
    <w:uiPriority w:val="39"/>
    <w:unhideWhenUsed/>
    <w:rsid w:val="000663E0"/>
    <w:pPr>
      <w:tabs>
        <w:tab w:val="left" w:pos="993"/>
        <w:tab w:val="left" w:pos="1276"/>
        <w:tab w:val="right" w:leader="dot" w:pos="8789"/>
      </w:tabs>
      <w:spacing w:line="360" w:lineRule="auto"/>
      <w:jc w:val="left"/>
    </w:pPr>
  </w:style>
  <w:style w:type="character" w:styleId="Hyperlink">
    <w:name w:val="Hyperlink"/>
    <w:basedOn w:val="Fontepargpadro"/>
    <w:uiPriority w:val="99"/>
    <w:unhideWhenUsed/>
    <w:rsid w:val="00FF6AD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FF6AD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FF6AD1"/>
    <w:pPr>
      <w:spacing w:line="276" w:lineRule="auto"/>
      <w:jc w:val="left"/>
      <w:outlineLvl w:val="9"/>
    </w:pPr>
  </w:style>
  <w:style w:type="character" w:styleId="TextodoEspaoReservado">
    <w:name w:val="Placeholder Text"/>
    <w:basedOn w:val="Fontepargpadro"/>
    <w:uiPriority w:val="99"/>
    <w:semiHidden/>
    <w:rsid w:val="00BB7F1F"/>
    <w:rPr>
      <w:color w:val="808080"/>
    </w:rPr>
  </w:style>
  <w:style w:type="paragraph" w:styleId="Sumrio3">
    <w:name w:val="toc 3"/>
    <w:basedOn w:val="Normal"/>
    <w:next w:val="Normal"/>
    <w:autoRedefine/>
    <w:uiPriority w:val="39"/>
    <w:unhideWhenUsed/>
    <w:rsid w:val="002E53CB"/>
    <w:pPr>
      <w:tabs>
        <w:tab w:val="left" w:pos="1320"/>
        <w:tab w:val="right" w:leader="dot" w:pos="9060"/>
      </w:tabs>
      <w:spacing w:after="100"/>
      <w:ind w:left="480"/>
    </w:pPr>
  </w:style>
  <w:style w:type="character" w:styleId="Refdecomentrio">
    <w:name w:val="annotation reference"/>
    <w:basedOn w:val="Fontepargpadro"/>
    <w:uiPriority w:val="99"/>
    <w:semiHidden/>
    <w:unhideWhenUsed/>
    <w:rsid w:val="0073187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187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187C"/>
    <w:rPr>
      <w:rFonts w:ascii="Arial" w:eastAsia="Calibri" w:hAnsi="Arial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18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187C"/>
    <w:rPr>
      <w:rFonts w:ascii="Arial" w:eastAsia="Calibri" w:hAnsi="Arial" w:cs="Times New Roman"/>
      <w:b/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4D5249"/>
    <w:pPr>
      <w:ind w:left="480" w:hanging="48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Bibliografia">
    <w:name w:val="Bibliography"/>
    <w:basedOn w:val="Normal"/>
    <w:next w:val="Normal"/>
    <w:uiPriority w:val="37"/>
    <w:unhideWhenUsed/>
    <w:rsid w:val="00827387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E72E2C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E72E2C"/>
    <w:rPr>
      <w:rFonts w:ascii="Tahoma" w:eastAsia="Calibri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F55FD6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F55FD6"/>
    <w:rPr>
      <w:rFonts w:ascii="Arial" w:eastAsia="Calibri" w:hAnsi="Arial" w:cs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F55FD6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783C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83C4D"/>
    <w:rPr>
      <w:rFonts w:ascii="Arial" w:eastAsia="Calibri" w:hAnsi="Arial" w:cs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783C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83C4D"/>
    <w:rPr>
      <w:rFonts w:ascii="Arial" w:eastAsia="Calibri" w:hAnsi="Arial" w:cs="Times New Roman"/>
      <w:sz w:val="24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3C3555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3C3555"/>
    <w:rPr>
      <w:rFonts w:ascii="Arial" w:eastAsia="Calibri" w:hAnsi="Arial" w:cs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3C3555"/>
    <w:rPr>
      <w:vertAlign w:val="superscript"/>
    </w:rPr>
  </w:style>
  <w:style w:type="character" w:customStyle="1" w:styleId="Ttulo2Char">
    <w:name w:val="Título 2 Char"/>
    <w:basedOn w:val="Fontepargpadro"/>
    <w:link w:val="Ttulo2"/>
    <w:uiPriority w:val="9"/>
    <w:rsid w:val="00A64907"/>
    <w:rPr>
      <w:rFonts w:asciiTheme="majorHAnsi" w:eastAsiaTheme="majorEastAsia" w:hAnsiTheme="majorHAnsi" w:cstheme="majorBidi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B3AF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9B3AF8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9B3AF8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B3AF8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B3AF8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B3AF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B3AF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next w:val="Normal"/>
    <w:link w:val="TtuloChar"/>
    <w:uiPriority w:val="10"/>
    <w:qFormat/>
    <w:rsid w:val="00A64907"/>
    <w:pPr>
      <w:contextualSpacing/>
      <w:jc w:val="left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6490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styleId="Forte">
    <w:name w:val="Strong"/>
    <w:basedOn w:val="Fontepargpadro"/>
    <w:uiPriority w:val="22"/>
    <w:qFormat/>
    <w:rsid w:val="00E548DA"/>
    <w:rPr>
      <w:b/>
      <w:bCs/>
    </w:rPr>
  </w:style>
  <w:style w:type="character" w:styleId="TtulodoLivro">
    <w:name w:val="Book Title"/>
    <w:basedOn w:val="Fontepargpadro"/>
    <w:uiPriority w:val="33"/>
    <w:qFormat/>
    <w:rsid w:val="00552A93"/>
    <w:rPr>
      <w:b/>
      <w:bCs/>
      <w:i/>
      <w:iCs/>
      <w:spacing w:val="5"/>
    </w:rPr>
  </w:style>
  <w:style w:type="character" w:styleId="RefernciaIntensa">
    <w:name w:val="Intense Reference"/>
    <w:basedOn w:val="Fontepargpadro"/>
    <w:uiPriority w:val="32"/>
    <w:qFormat/>
    <w:rsid w:val="00552A93"/>
    <w:rPr>
      <w:b/>
      <w:bCs/>
      <w:smallCaps/>
      <w:color w:val="4F81BD" w:themeColor="accent1"/>
      <w:spacing w:val="5"/>
    </w:rPr>
  </w:style>
  <w:style w:type="character" w:styleId="nfaseIntensa">
    <w:name w:val="Intense Emphasis"/>
    <w:basedOn w:val="Fontepargpadro"/>
    <w:uiPriority w:val="21"/>
    <w:qFormat/>
    <w:rsid w:val="00D34913"/>
    <w:rPr>
      <w:i/>
      <w:iCs/>
      <w:color w:val="4F81BD" w:themeColor="accent1"/>
    </w:rPr>
  </w:style>
  <w:style w:type="paragraph" w:styleId="Citao">
    <w:name w:val="Quote"/>
    <w:basedOn w:val="Normal"/>
    <w:next w:val="Normal"/>
    <w:link w:val="CitaoChar"/>
    <w:uiPriority w:val="29"/>
    <w:qFormat/>
    <w:rsid w:val="00B163F3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B163F3"/>
    <w:rPr>
      <w:rFonts w:ascii="Arial" w:eastAsia="Calibri" w:hAnsi="Arial" w:cs="Times New Roman"/>
      <w:i/>
      <w:iCs/>
      <w:color w:val="404040" w:themeColor="text1" w:themeTint="BF"/>
      <w:sz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63F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</w:pPr>
    <w:rPr>
      <w:i/>
      <w:iCs/>
      <w:color w:val="4F81BD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63F3"/>
    <w:rPr>
      <w:rFonts w:ascii="Arial" w:eastAsia="Calibri" w:hAnsi="Arial" w:cs="Times New Roman"/>
      <w:i/>
      <w:iCs/>
      <w:color w:val="4F81BD" w:themeColor="accent1"/>
      <w:sz w:val="24"/>
    </w:rPr>
  </w:style>
  <w:style w:type="character" w:styleId="nfase">
    <w:name w:val="Emphasis"/>
    <w:basedOn w:val="Fontepargpadro"/>
    <w:uiPriority w:val="20"/>
    <w:qFormat/>
    <w:rsid w:val="00B163F3"/>
    <w:rPr>
      <w:i/>
      <w:iCs/>
    </w:rPr>
  </w:style>
  <w:style w:type="paragraph" w:styleId="Sumrio4">
    <w:name w:val="toc 4"/>
    <w:basedOn w:val="Normal"/>
    <w:next w:val="Normal"/>
    <w:autoRedefine/>
    <w:uiPriority w:val="39"/>
    <w:unhideWhenUsed/>
    <w:rsid w:val="00077D59"/>
    <w:pPr>
      <w:spacing w:after="100"/>
      <w:ind w:left="720"/>
    </w:pPr>
  </w:style>
  <w:style w:type="paragraph" w:styleId="Commarcadores">
    <w:name w:val="List Bullet"/>
    <w:basedOn w:val="Normal"/>
    <w:uiPriority w:val="99"/>
    <w:unhideWhenUsed/>
    <w:rsid w:val="00576ACD"/>
    <w:pPr>
      <w:numPr>
        <w:numId w:val="2"/>
      </w:numPr>
      <w:contextualSpacing/>
    </w:pPr>
  </w:style>
  <w:style w:type="character" w:customStyle="1" w:styleId="PargrafodaListaChar">
    <w:name w:val="Parágrafo da Lista Char"/>
    <w:basedOn w:val="Fontepargpadro"/>
    <w:link w:val="PargrafodaLista"/>
    <w:uiPriority w:val="34"/>
    <w:rsid w:val="00CE0DA6"/>
    <w:rPr>
      <w:rFonts w:ascii="Arial" w:eastAsia="Calibri" w:hAnsi="Arial" w:cs="Times New Roman"/>
      <w:sz w:val="24"/>
    </w:rPr>
  </w:style>
  <w:style w:type="paragraph" w:styleId="SemEspaamento">
    <w:name w:val="No Spacing"/>
    <w:link w:val="SemEspaamentoChar"/>
    <w:uiPriority w:val="1"/>
    <w:qFormat/>
    <w:rsid w:val="00E029BA"/>
    <w:pPr>
      <w:spacing w:line="240" w:lineRule="auto"/>
      <w:jc w:val="both"/>
    </w:pPr>
    <w:rPr>
      <w:rFonts w:ascii="Times New Roman" w:eastAsia="Calibri" w:hAnsi="Times New Roman" w:cs="Times New Roman"/>
      <w:sz w:val="24"/>
    </w:rPr>
  </w:style>
  <w:style w:type="paragraph" w:customStyle="1" w:styleId="p1">
    <w:name w:val="p1"/>
    <w:next w:val="p2"/>
    <w:link w:val="p1Char"/>
    <w:qFormat/>
    <w:rsid w:val="00CF4B66"/>
    <w:pPr>
      <w:ind w:firstLine="709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p2">
    <w:name w:val="p2"/>
    <w:link w:val="p2Char"/>
    <w:qFormat/>
    <w:rsid w:val="00CF4B66"/>
    <w:pPr>
      <w:ind w:firstLine="709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t1">
    <w:name w:val="t1"/>
    <w:link w:val="t1Char"/>
    <w:qFormat/>
    <w:rsid w:val="00FC2C66"/>
    <w:pPr>
      <w:numPr>
        <w:numId w:val="4"/>
      </w:numPr>
      <w:spacing w:after="480" w:line="240" w:lineRule="auto"/>
      <w:jc w:val="both"/>
      <w:outlineLvl w:val="0"/>
    </w:pPr>
    <w:rPr>
      <w:rFonts w:ascii="Times New Roman" w:eastAsia="Calibri" w:hAnsi="Times New Roman" w:cs="Times New Roman"/>
      <w:sz w:val="44"/>
      <w:szCs w:val="24"/>
    </w:rPr>
  </w:style>
  <w:style w:type="character" w:customStyle="1" w:styleId="p2Char">
    <w:name w:val="p2 Char"/>
    <w:basedOn w:val="Fontepargpadro"/>
    <w:link w:val="p2"/>
    <w:rsid w:val="00CF4B66"/>
    <w:rPr>
      <w:rFonts w:ascii="Times New Roman" w:eastAsia="Calibri" w:hAnsi="Times New Roman" w:cs="Times New Roman"/>
      <w:sz w:val="24"/>
      <w:szCs w:val="24"/>
    </w:rPr>
  </w:style>
  <w:style w:type="paragraph" w:customStyle="1" w:styleId="t2">
    <w:name w:val="t2"/>
    <w:next w:val="p1"/>
    <w:link w:val="t2Char"/>
    <w:qFormat/>
    <w:rsid w:val="00D15A3B"/>
    <w:pPr>
      <w:numPr>
        <w:ilvl w:val="1"/>
        <w:numId w:val="4"/>
      </w:numPr>
      <w:spacing w:before="600" w:after="480" w:line="240" w:lineRule="auto"/>
      <w:jc w:val="left"/>
      <w:outlineLvl w:val="1"/>
    </w:pPr>
    <w:rPr>
      <w:rFonts w:ascii="Times New Roman" w:eastAsia="Calibri" w:hAnsi="Times New Roman" w:cs="Times New Roman"/>
      <w:sz w:val="36"/>
      <w:szCs w:val="40"/>
    </w:rPr>
  </w:style>
  <w:style w:type="character" w:customStyle="1" w:styleId="t1Char">
    <w:name w:val="t1 Char"/>
    <w:basedOn w:val="p2Char"/>
    <w:link w:val="t1"/>
    <w:rsid w:val="00FC2C66"/>
    <w:rPr>
      <w:sz w:val="44"/>
    </w:rPr>
  </w:style>
  <w:style w:type="paragraph" w:customStyle="1" w:styleId="t3">
    <w:name w:val="t3"/>
    <w:basedOn w:val="t2"/>
    <w:link w:val="t3Char"/>
    <w:qFormat/>
    <w:rsid w:val="00D15A3B"/>
    <w:pPr>
      <w:numPr>
        <w:ilvl w:val="2"/>
      </w:numPr>
    </w:pPr>
  </w:style>
  <w:style w:type="character" w:customStyle="1" w:styleId="t2Char">
    <w:name w:val="t2 Char"/>
    <w:basedOn w:val="Fontepargpadro"/>
    <w:link w:val="t2"/>
    <w:rsid w:val="00D15A3B"/>
    <w:rPr>
      <w:rFonts w:ascii="Times New Roman" w:eastAsia="Calibri" w:hAnsi="Times New Roman" w:cs="Times New Roman"/>
      <w:sz w:val="36"/>
      <w:szCs w:val="40"/>
    </w:rPr>
  </w:style>
  <w:style w:type="paragraph" w:customStyle="1" w:styleId="pdif">
    <w:name w:val="p_dif"/>
    <w:next w:val="p1"/>
    <w:link w:val="pdifChar"/>
    <w:qFormat/>
    <w:rsid w:val="00CF4B66"/>
    <w:pPr>
      <w:spacing w:after="240"/>
      <w:ind w:firstLine="709"/>
      <w:jc w:val="both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t3Char">
    <w:name w:val="t3 Char"/>
    <w:basedOn w:val="t2Char"/>
    <w:link w:val="t3"/>
    <w:rsid w:val="00D15A3B"/>
    <w:rPr>
      <w:rFonts w:ascii="Times New Roman" w:eastAsia="Calibri" w:hAnsi="Times New Roman" w:cs="Times New Roman"/>
      <w:sz w:val="36"/>
      <w:szCs w:val="40"/>
    </w:rPr>
  </w:style>
  <w:style w:type="character" w:customStyle="1" w:styleId="pdifChar">
    <w:name w:val="p_dif Char"/>
    <w:basedOn w:val="Fontepargpadro"/>
    <w:link w:val="pdif"/>
    <w:rsid w:val="00CF4B66"/>
    <w:rPr>
      <w:rFonts w:ascii="Times New Roman" w:eastAsia="Calibri" w:hAnsi="Times New Roman" w:cs="Times New Roman"/>
      <w:sz w:val="24"/>
      <w:szCs w:val="24"/>
    </w:rPr>
  </w:style>
  <w:style w:type="paragraph" w:customStyle="1" w:styleId="centralizado">
    <w:name w:val="centralizado"/>
    <w:basedOn w:val="Normal"/>
    <w:link w:val="centralizadoChar"/>
    <w:qFormat/>
    <w:rsid w:val="00C77557"/>
    <w:pPr>
      <w:spacing w:line="360" w:lineRule="auto"/>
      <w:jc w:val="center"/>
    </w:pPr>
    <w:rPr>
      <w:szCs w:val="24"/>
    </w:rPr>
  </w:style>
  <w:style w:type="paragraph" w:customStyle="1" w:styleId="t4">
    <w:name w:val="t4"/>
    <w:basedOn w:val="t2"/>
    <w:link w:val="t4Char"/>
    <w:qFormat/>
    <w:rsid w:val="00D15A3B"/>
    <w:pPr>
      <w:numPr>
        <w:ilvl w:val="3"/>
      </w:numPr>
      <w:outlineLvl w:val="3"/>
    </w:pPr>
  </w:style>
  <w:style w:type="character" w:customStyle="1" w:styleId="centralizadoChar">
    <w:name w:val="centralizado Char"/>
    <w:basedOn w:val="Fontepargpadro"/>
    <w:link w:val="centralizado"/>
    <w:rsid w:val="00C77557"/>
    <w:rPr>
      <w:rFonts w:ascii="Times New Roman" w:eastAsia="Calibri" w:hAnsi="Times New Roman" w:cs="Times New Roman"/>
      <w:sz w:val="24"/>
      <w:szCs w:val="24"/>
    </w:rPr>
  </w:style>
  <w:style w:type="character" w:customStyle="1" w:styleId="t4Char">
    <w:name w:val="t4 Char"/>
    <w:basedOn w:val="t2Char"/>
    <w:link w:val="t4"/>
    <w:rsid w:val="00D15A3B"/>
    <w:rPr>
      <w:rFonts w:ascii="Times New Roman" w:eastAsia="Calibri" w:hAnsi="Times New Roman" w:cs="Times New Roman"/>
      <w:sz w:val="36"/>
      <w:szCs w:val="40"/>
    </w:rPr>
  </w:style>
  <w:style w:type="numbering" w:customStyle="1" w:styleId="Estilo1">
    <w:name w:val="Estilo1"/>
    <w:uiPriority w:val="99"/>
    <w:rsid w:val="00E35552"/>
  </w:style>
  <w:style w:type="paragraph" w:customStyle="1" w:styleId="Fig">
    <w:name w:val="Fig"/>
    <w:basedOn w:val="p1"/>
    <w:link w:val="FigChar"/>
    <w:qFormat/>
    <w:rsid w:val="00094CA6"/>
    <w:pPr>
      <w:spacing w:before="240" w:line="240" w:lineRule="auto"/>
      <w:ind w:firstLine="0"/>
      <w:jc w:val="center"/>
    </w:pPr>
  </w:style>
  <w:style w:type="paragraph" w:customStyle="1" w:styleId="LegFiguras">
    <w:name w:val="LegFiguras"/>
    <w:next w:val="Normal"/>
    <w:link w:val="LegFigurasChar"/>
    <w:qFormat/>
    <w:rsid w:val="00FE00FE"/>
    <w:pPr>
      <w:spacing w:before="120" w:after="360" w:line="240" w:lineRule="auto"/>
    </w:pPr>
    <w:rPr>
      <w:rFonts w:ascii="Times New Roman" w:eastAsia="Calibri" w:hAnsi="Times New Roman" w:cs="Times New Roman"/>
      <w:sz w:val="20"/>
      <w:szCs w:val="24"/>
    </w:rPr>
  </w:style>
  <w:style w:type="character" w:customStyle="1" w:styleId="p1Char">
    <w:name w:val="p1 Char"/>
    <w:basedOn w:val="Fontepargpadro"/>
    <w:link w:val="p1"/>
    <w:rsid w:val="00CF4B66"/>
    <w:rPr>
      <w:rFonts w:ascii="Times New Roman" w:eastAsia="Calibri" w:hAnsi="Times New Roman" w:cs="Times New Roman"/>
      <w:sz w:val="24"/>
      <w:szCs w:val="24"/>
    </w:rPr>
  </w:style>
  <w:style w:type="character" w:customStyle="1" w:styleId="FigChar">
    <w:name w:val="Fig Char"/>
    <w:basedOn w:val="p1Char"/>
    <w:link w:val="Fig"/>
    <w:rsid w:val="00094CA6"/>
    <w:rPr>
      <w:rFonts w:ascii="Times New Roman" w:eastAsia="Calibri" w:hAnsi="Times New Roman" w:cs="Times New Roman"/>
      <w:sz w:val="24"/>
      <w:szCs w:val="24"/>
    </w:rPr>
  </w:style>
  <w:style w:type="paragraph" w:customStyle="1" w:styleId="LegTabelas">
    <w:name w:val="LegTabelas"/>
    <w:next w:val="Normal"/>
    <w:link w:val="LegTabelasChar"/>
    <w:qFormat/>
    <w:rsid w:val="00331F54"/>
    <w:pPr>
      <w:spacing w:before="240" w:line="240" w:lineRule="auto"/>
      <w:jc w:val="both"/>
    </w:pPr>
    <w:rPr>
      <w:rFonts w:ascii="Times New Roman" w:eastAsia="Calibri" w:hAnsi="Times New Roman" w:cs="Times New Roman"/>
      <w:szCs w:val="24"/>
    </w:rPr>
  </w:style>
  <w:style w:type="character" w:customStyle="1" w:styleId="LegFigurasChar">
    <w:name w:val="LegFiguras Char"/>
    <w:basedOn w:val="Fontepargpadro"/>
    <w:link w:val="LegFiguras"/>
    <w:rsid w:val="00FE00FE"/>
    <w:rPr>
      <w:rFonts w:ascii="Times New Roman" w:eastAsia="Calibri" w:hAnsi="Times New Roman" w:cs="Times New Roman"/>
      <w:sz w:val="20"/>
      <w:szCs w:val="24"/>
    </w:rPr>
  </w:style>
  <w:style w:type="paragraph" w:customStyle="1" w:styleId="Tab">
    <w:name w:val="Tab"/>
    <w:next w:val="Normal"/>
    <w:qFormat/>
    <w:rsid w:val="00FE5CE6"/>
    <w:pPr>
      <w:spacing w:before="120" w:after="120"/>
    </w:pPr>
    <w:rPr>
      <w:rFonts w:ascii="Times New Roman" w:eastAsia="Calibri" w:hAnsi="Times New Roman" w:cs="Times New Roman"/>
      <w:sz w:val="20"/>
      <w:szCs w:val="24"/>
    </w:rPr>
  </w:style>
  <w:style w:type="character" w:customStyle="1" w:styleId="LegTabelasChar">
    <w:name w:val="LegTabelas Char"/>
    <w:basedOn w:val="p2Char"/>
    <w:link w:val="LegTabelas"/>
    <w:rsid w:val="00331F54"/>
    <w:rPr>
      <w:rFonts w:ascii="Times New Roman" w:eastAsia="Calibri" w:hAnsi="Times New Roman" w:cs="Times New Roman"/>
      <w:sz w:val="24"/>
      <w:szCs w:val="24"/>
    </w:rPr>
  </w:style>
  <w:style w:type="paragraph" w:customStyle="1" w:styleId="Eq">
    <w:name w:val="Eq"/>
    <w:qFormat/>
    <w:rsid w:val="0002796D"/>
    <w:pPr>
      <w:jc w:val="left"/>
    </w:pPr>
    <w:rPr>
      <w:rFonts w:ascii="Times New Roman" w:eastAsia="Calibri" w:hAnsi="Times New Roman" w:cs="Times New Roman"/>
      <w:sz w:val="24"/>
    </w:rPr>
  </w:style>
  <w:style w:type="paragraph" w:customStyle="1" w:styleId="topicosfora">
    <w:name w:val="topicos_fora"/>
    <w:next w:val="p1"/>
    <w:link w:val="topicosforaChar"/>
    <w:qFormat/>
    <w:rsid w:val="008D27BD"/>
    <w:pPr>
      <w:spacing w:after="360"/>
    </w:pPr>
    <w:rPr>
      <w:rFonts w:ascii="Times New Roman" w:eastAsia="Calibri" w:hAnsi="Times New Roman" w:cs="Times New Roman"/>
      <w:sz w:val="40"/>
      <w:szCs w:val="24"/>
    </w:rPr>
  </w:style>
  <w:style w:type="character" w:customStyle="1" w:styleId="topicosforaChar">
    <w:name w:val="topicos_fora Char"/>
    <w:basedOn w:val="Fontepargpadro"/>
    <w:link w:val="topicosfora"/>
    <w:rsid w:val="008D27BD"/>
    <w:rPr>
      <w:rFonts w:ascii="Times New Roman" w:eastAsia="Calibri" w:hAnsi="Times New Roman" w:cs="Times New Roman"/>
      <w:sz w:val="40"/>
      <w:szCs w:val="24"/>
    </w:rPr>
  </w:style>
  <w:style w:type="paragraph" w:customStyle="1" w:styleId="TopicoReferncias">
    <w:name w:val="Topico_Referências"/>
    <w:link w:val="TopicoRefernciasChar"/>
    <w:qFormat/>
    <w:rsid w:val="002B55D6"/>
    <w:pPr>
      <w:spacing w:after="600"/>
      <w:jc w:val="left"/>
      <w:outlineLvl w:val="0"/>
    </w:pPr>
    <w:rPr>
      <w:rFonts w:ascii="Times New Roman" w:eastAsia="Calibri" w:hAnsi="Times New Roman" w:cs="Times New Roman"/>
      <w:sz w:val="44"/>
    </w:rPr>
  </w:style>
  <w:style w:type="paragraph" w:customStyle="1" w:styleId="sub-itensdoanexo">
    <w:name w:val="sub-itens do anexo"/>
    <w:basedOn w:val="Normal"/>
    <w:link w:val="sub-itensdoanexoChar"/>
    <w:qFormat/>
    <w:rsid w:val="00480A21"/>
    <w:pPr>
      <w:spacing w:before="480" w:after="600"/>
      <w:outlineLvl w:val="1"/>
    </w:pPr>
    <w:rPr>
      <w:sz w:val="36"/>
      <w:szCs w:val="24"/>
    </w:rPr>
  </w:style>
  <w:style w:type="character" w:customStyle="1" w:styleId="TopicoRefernciasChar">
    <w:name w:val="Topico_Referências Char"/>
    <w:basedOn w:val="Fontepargpadro"/>
    <w:link w:val="TopicoReferncias"/>
    <w:rsid w:val="002B55D6"/>
    <w:rPr>
      <w:rFonts w:ascii="Times New Roman" w:eastAsia="Calibri" w:hAnsi="Times New Roman" w:cs="Times New Roman"/>
      <w:sz w:val="44"/>
    </w:rPr>
  </w:style>
  <w:style w:type="numbering" w:customStyle="1" w:styleId="Estilo2">
    <w:name w:val="Estilo2"/>
    <w:uiPriority w:val="99"/>
    <w:rsid w:val="002E2DAC"/>
    <w:pPr>
      <w:numPr>
        <w:numId w:val="5"/>
      </w:numPr>
    </w:pPr>
  </w:style>
  <w:style w:type="character" w:customStyle="1" w:styleId="sub-itensdoanexoChar">
    <w:name w:val="sub-itens do anexo Char"/>
    <w:basedOn w:val="Fontepargpadro"/>
    <w:link w:val="sub-itensdoanexo"/>
    <w:rsid w:val="00F64BE5"/>
    <w:rPr>
      <w:rFonts w:ascii="Times New Roman" w:eastAsia="Calibri" w:hAnsi="Times New Roman" w:cs="Times New Roman"/>
      <w:sz w:val="36"/>
      <w:szCs w:val="24"/>
    </w:rPr>
  </w:style>
  <w:style w:type="numbering" w:customStyle="1" w:styleId="Estilo11">
    <w:name w:val="Estilo11"/>
    <w:next w:val="Estilo1"/>
    <w:uiPriority w:val="99"/>
    <w:rsid w:val="00E35552"/>
  </w:style>
  <w:style w:type="table" w:customStyle="1" w:styleId="Estilotabela">
    <w:name w:val="Estilo_tabela"/>
    <w:basedOn w:val="Tabelanormal"/>
    <w:uiPriority w:val="99"/>
    <w:rsid w:val="00D15936"/>
    <w:pPr>
      <w:spacing w:before="240" w:after="240"/>
      <w:jc w:val="left"/>
    </w:pPr>
    <w:rPr>
      <w:rFonts w:ascii="Times New Roman" w:hAnsi="Times New Roman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1pr-equao">
    <w:name w:val="p1(pré-equação)"/>
    <w:next w:val="Eq"/>
    <w:qFormat/>
    <w:rsid w:val="00CF4B66"/>
    <w:pPr>
      <w:spacing w:after="200"/>
      <w:ind w:firstLine="709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p2ps-equao">
    <w:name w:val="p2(pós-equação)"/>
    <w:next w:val="Eq"/>
    <w:qFormat/>
    <w:rsid w:val="00CF4B66"/>
    <w:pPr>
      <w:spacing w:before="200"/>
      <w:ind w:firstLine="709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p2pr-equao">
    <w:name w:val="p2(pré-equação)"/>
    <w:next w:val="Eq"/>
    <w:qFormat/>
    <w:rsid w:val="00CF4B66"/>
    <w:pPr>
      <w:spacing w:after="200"/>
      <w:ind w:firstLine="709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p1ps-equao">
    <w:name w:val="p1(pós-equação)"/>
    <w:next w:val="Eq"/>
    <w:qFormat/>
    <w:rsid w:val="00B0464B"/>
    <w:pPr>
      <w:spacing w:before="200"/>
      <w:jc w:val="both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nexotitu1">
    <w:name w:val="Anexo titu1"/>
    <w:next w:val="Normal"/>
    <w:link w:val="Anexotitu1Char"/>
    <w:qFormat/>
    <w:rsid w:val="00480A21"/>
    <w:pPr>
      <w:spacing w:after="480"/>
      <w:jc w:val="left"/>
      <w:outlineLvl w:val="0"/>
    </w:pPr>
    <w:rPr>
      <w:rFonts w:ascii="Times New Roman" w:eastAsia="Calibri" w:hAnsi="Times New Roman" w:cs="Times New Roman"/>
      <w:sz w:val="44"/>
    </w:rPr>
  </w:style>
  <w:style w:type="paragraph" w:customStyle="1" w:styleId="Anexotitu2">
    <w:name w:val="Anexo titu2"/>
    <w:next w:val="Normal"/>
    <w:link w:val="Anexotitu2Char"/>
    <w:qFormat/>
    <w:rsid w:val="00B854CA"/>
    <w:pPr>
      <w:spacing w:before="640" w:after="480"/>
      <w:jc w:val="left"/>
      <w:outlineLvl w:val="1"/>
    </w:pPr>
    <w:rPr>
      <w:rFonts w:ascii="Times New Roman" w:eastAsia="Calibri" w:hAnsi="Times New Roman" w:cs="Times New Roman"/>
      <w:sz w:val="36"/>
    </w:rPr>
  </w:style>
  <w:style w:type="character" w:customStyle="1" w:styleId="Anexotitu1Char">
    <w:name w:val="Anexo titu1 Char"/>
    <w:basedOn w:val="Fontepargpadro"/>
    <w:link w:val="Anexotitu1"/>
    <w:rsid w:val="00480A21"/>
    <w:rPr>
      <w:rFonts w:ascii="Times New Roman" w:eastAsia="Calibri" w:hAnsi="Times New Roman" w:cs="Times New Roman"/>
      <w:sz w:val="44"/>
    </w:rPr>
  </w:style>
  <w:style w:type="character" w:customStyle="1" w:styleId="Anexotitu2Char">
    <w:name w:val="Anexo titu2 Char"/>
    <w:basedOn w:val="Fontepargpadro"/>
    <w:link w:val="Anexotitu2"/>
    <w:rsid w:val="00B854CA"/>
    <w:rPr>
      <w:rFonts w:ascii="Times New Roman" w:eastAsia="Calibri" w:hAnsi="Times New Roman" w:cs="Times New Roman"/>
      <w:sz w:val="36"/>
    </w:rPr>
  </w:style>
  <w:style w:type="character" w:customStyle="1" w:styleId="SemEspaamentoChar">
    <w:name w:val="Sem Espaçamento Char"/>
    <w:link w:val="SemEspaamento"/>
    <w:uiPriority w:val="1"/>
    <w:rsid w:val="003C1658"/>
    <w:rPr>
      <w:rFonts w:ascii="Times New Roman" w:eastAsia="Calibri" w:hAnsi="Times New Roman" w:cs="Times New Roman"/>
      <w:sz w:val="24"/>
    </w:rPr>
  </w:style>
  <w:style w:type="character" w:customStyle="1" w:styleId="ListLabel22">
    <w:name w:val="ListLabel 22"/>
    <w:qFormat/>
    <w:rsid w:val="00C13AD7"/>
    <w:rPr>
      <w:rFonts w:cs="Times New Roman"/>
    </w:rPr>
  </w:style>
  <w:style w:type="paragraph" w:customStyle="1" w:styleId="Default">
    <w:name w:val="Default"/>
    <w:rsid w:val="00287B04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ListLabel24">
    <w:name w:val="ListLabel 24"/>
    <w:qFormat/>
    <w:rsid w:val="00811441"/>
    <w:rPr>
      <w:rFonts w:cs="Times New Roman"/>
    </w:rPr>
  </w:style>
  <w:style w:type="paragraph" w:customStyle="1" w:styleId="Equao">
    <w:name w:val="Equação"/>
    <w:basedOn w:val="Normal"/>
    <w:next w:val="Normal"/>
    <w:qFormat/>
    <w:rsid w:val="008E4794"/>
    <w:pPr>
      <w:spacing w:before="240" w:after="240" w:line="360" w:lineRule="auto"/>
      <w:jc w:val="right"/>
    </w:pPr>
    <w:rPr>
      <w:rFonts w:ascii="Cambria Math" w:eastAsia="Times New Roman" w:hAnsi="Cambria Math"/>
      <w:szCs w:val="24"/>
      <w:lang w:eastAsia="pt-BR"/>
    </w:rPr>
  </w:style>
  <w:style w:type="paragraph" w:styleId="Corpodetexto">
    <w:name w:val="Body Text"/>
    <w:basedOn w:val="Normal"/>
    <w:link w:val="CorpodetextoChar"/>
    <w:uiPriority w:val="99"/>
    <w:rsid w:val="004B324A"/>
    <w:pPr>
      <w:spacing w:after="120" w:line="360" w:lineRule="auto"/>
      <w:ind w:left="2880" w:firstLine="851"/>
    </w:pPr>
    <w:rPr>
      <w:rFonts w:eastAsia="Times New Roman"/>
      <w:sz w:val="20"/>
      <w:szCs w:val="20"/>
    </w:rPr>
  </w:style>
  <w:style w:type="character" w:customStyle="1" w:styleId="CorpodetextoChar">
    <w:name w:val="Corpo de texto Char"/>
    <w:basedOn w:val="Fontepargpadro"/>
    <w:link w:val="Corpodetexto"/>
    <w:uiPriority w:val="99"/>
    <w:rsid w:val="004B324A"/>
    <w:rPr>
      <w:rFonts w:ascii="Times New Roman" w:eastAsia="Times New Roman" w:hAnsi="Times New Roman" w:cs="Times New Roman"/>
      <w:sz w:val="20"/>
      <w:szCs w:val="20"/>
    </w:rPr>
  </w:style>
  <w:style w:type="character" w:customStyle="1" w:styleId="textitalic">
    <w:name w:val="textitalic"/>
    <w:basedOn w:val="Fontepargpadro"/>
    <w:rsid w:val="00C61707"/>
  </w:style>
  <w:style w:type="character" w:customStyle="1" w:styleId="UnresolvedMention">
    <w:name w:val="Unresolved Mention"/>
    <w:basedOn w:val="Fontepargpadro"/>
    <w:uiPriority w:val="99"/>
    <w:semiHidden/>
    <w:unhideWhenUsed/>
    <w:rsid w:val="0068600F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C55888"/>
    <w:pPr>
      <w:spacing w:line="240" w:lineRule="auto"/>
      <w:jc w:val="left"/>
    </w:pPr>
    <w:rPr>
      <w:rFonts w:ascii="Times New Roman" w:eastAsia="Calibri" w:hAnsi="Times New Roman" w:cs="Times New Roman"/>
      <w:sz w:val="24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A6096D"/>
    <w:pPr>
      <w:ind w:left="240" w:hanging="24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A6096D"/>
    <w:pPr>
      <w:ind w:left="480" w:hanging="24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2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3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8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2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1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7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0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6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0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3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6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5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2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4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1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3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0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0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6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5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3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8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4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2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3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8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0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3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7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7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5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5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7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2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5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2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0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1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29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0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8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4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8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3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4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2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1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8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4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8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8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2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5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3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2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3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6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7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0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1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0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3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7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0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0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0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8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3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6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1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4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2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0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4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0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9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8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4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6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4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2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1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CA582C"/>
    <w:rsid w:val="00CA58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9CEDBA58298A4666AA6126C4D2277A0F">
    <w:name w:val="9CEDBA58298A4666AA6126C4D2277A0F"/>
    <w:rsid w:val="00CA582C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 Version="2006">
  <b:Source>
    <b:Tag>SEM</b:Tag>
    <b:SourceType>JournalArticle</b:SourceType>
    <b:Guid>{AF6855CB-5229-4223-951F-0D3BFAA3B459}</b:Guid>
    <b:Author>
      <b:Author>
        <b:Corporate>SEMLYEN, A. I. “S-domain methodology for assessing the small signal stability of complex systems in nonsinusoidal steady state.”IEEE Transactions on Power Systems, v. 14, n. 1, p. 132-137, 1999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1FF3F0DE-AF52-444B-9DCF-776429892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8</Pages>
  <Words>1019</Words>
  <Characters>5504</Characters>
  <Application>Microsoft Office Word</Application>
  <DocSecurity>0</DocSecurity>
  <Lines>45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opjr</dc:creator>
  <cp:lastModifiedBy>Natalia</cp:lastModifiedBy>
  <cp:revision>2</cp:revision>
  <cp:lastPrinted>2019-10-02T23:04:00Z</cp:lastPrinted>
  <dcterms:created xsi:type="dcterms:W3CDTF">2020-07-10T01:01:00Z</dcterms:created>
  <dcterms:modified xsi:type="dcterms:W3CDTF">2020-07-13T16:38:00Z</dcterms:modified>
</cp:coreProperties>
</file>